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57E5" w:rsidRDefault="008C57E5" w:rsidP="008C57E5">
      <w:pPr>
        <w:pStyle w:val="Heading1"/>
        <w:ind w:left="0" w:right="2" w:firstLine="0"/>
        <w:jc w:val="left"/>
      </w:pPr>
    </w:p>
    <w:p w:rsidR="00C86ACE" w:rsidRDefault="008C57E5" w:rsidP="008C57E5">
      <w:pPr>
        <w:pStyle w:val="Heading1"/>
        <w:ind w:left="0" w:right="2" w:firstLine="0"/>
      </w:pPr>
      <w:r>
        <w:t xml:space="preserve">Record of Pre-referral </w:t>
      </w:r>
      <w:r w:rsidR="00562A9B">
        <w:t>Intervention</w:t>
      </w:r>
    </w:p>
    <w:p w:rsidR="00C86ACE" w:rsidRDefault="00513E7F">
      <w:pPr>
        <w:spacing w:after="0" w:line="259" w:lineRule="auto"/>
        <w:ind w:left="75" w:firstLine="0"/>
        <w:jc w:val="center"/>
      </w:pPr>
      <w:r>
        <w:t xml:space="preserve"> </w:t>
      </w:r>
    </w:p>
    <w:p w:rsidR="00C86ACE" w:rsidRDefault="004C1FA4">
      <w:pPr>
        <w:ind w:left="-5"/>
      </w:pPr>
      <w:r>
        <w:t>To</w:t>
      </w:r>
      <w:r w:rsidR="00513E7F">
        <w:t xml:space="preserve"> be completed by the classroom/subject teacher to record </w:t>
      </w:r>
      <w:r w:rsidR="00EE4A80">
        <w:t>all interventions</w:t>
      </w:r>
      <w:r w:rsidR="00513E7F">
        <w:t xml:space="preserve">.  </w:t>
      </w:r>
    </w:p>
    <w:p w:rsidR="004F6D57" w:rsidRDefault="00513E7F" w:rsidP="00F273C5">
      <w:pPr>
        <w:spacing w:after="0" w:line="259" w:lineRule="auto"/>
        <w:ind w:left="0" w:firstLine="0"/>
        <w:rPr>
          <w:sz w:val="28"/>
          <w:szCs w:val="28"/>
        </w:rPr>
      </w:pPr>
      <w:r>
        <w:t xml:space="preserve"> </w:t>
      </w:r>
    </w:p>
    <w:p w:rsidR="00C86ACE" w:rsidRPr="00421B47" w:rsidRDefault="00513E7F" w:rsidP="00421B47">
      <w:pPr>
        <w:pStyle w:val="Heading1"/>
        <w:ind w:left="13"/>
        <w:rPr>
          <w:sz w:val="28"/>
          <w:szCs w:val="28"/>
        </w:rPr>
      </w:pPr>
      <w:r w:rsidRPr="00421B47">
        <w:rPr>
          <w:sz w:val="28"/>
          <w:szCs w:val="28"/>
        </w:rPr>
        <w:t>Background Information</w:t>
      </w:r>
    </w:p>
    <w:tbl>
      <w:tblPr>
        <w:tblStyle w:val="TableGrid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7"/>
        <w:gridCol w:w="4393"/>
      </w:tblGrid>
      <w:tr w:rsidR="00C86ACE" w:rsidTr="006047B9">
        <w:trPr>
          <w:trHeight w:val="870"/>
        </w:trPr>
        <w:tc>
          <w:tcPr>
            <w:tcW w:w="2819" w:type="pct"/>
          </w:tcPr>
          <w:p w:rsidR="00614B44" w:rsidRDefault="00513E7F" w:rsidP="00614B44">
            <w:pPr>
              <w:spacing w:after="0" w:line="259" w:lineRule="auto"/>
              <w:ind w:left="0" w:firstLine="0"/>
            </w:pPr>
            <w:r w:rsidRPr="00966C59">
              <w:rPr>
                <w:b/>
              </w:rPr>
              <w:t>Student Name:</w:t>
            </w:r>
            <w:r>
              <w:t xml:space="preserve"> </w:t>
            </w:r>
          </w:p>
          <w:sdt>
            <w:sdtPr>
              <w:id w:val="1249302482"/>
              <w:placeholder>
                <w:docPart w:val="FD80B89439904A3EA23CE0D371652FFE"/>
              </w:placeholder>
            </w:sdtPr>
            <w:sdtEndPr/>
            <w:sdtContent>
              <w:bookmarkStart w:id="0" w:name="_GoBack" w:displacedByCustomXml="prev"/>
              <w:p w:rsidR="006309C7" w:rsidRDefault="00CF6CB3" w:rsidP="00CF6CB3">
                <w:pPr>
                  <w:spacing w:after="0" w:line="259" w:lineRule="auto"/>
                  <w:ind w:left="0" w:firstLine="0"/>
                </w:pPr>
                <w:proofErr w:type="spellStart"/>
                <w:r>
                  <w:t>hdh</w:t>
                </w:r>
                <w:proofErr w:type="spellEnd"/>
              </w:p>
              <w:bookmarkEnd w:id="0" w:displacedByCustomXml="next"/>
            </w:sdtContent>
          </w:sdt>
        </w:tc>
        <w:tc>
          <w:tcPr>
            <w:tcW w:w="2181" w:type="pct"/>
          </w:tcPr>
          <w:p w:rsidR="00C86ACE" w:rsidRDefault="00513E7F" w:rsidP="00626B02">
            <w:pPr>
              <w:spacing w:after="0" w:line="259" w:lineRule="auto"/>
              <w:rPr>
                <w:rFonts w:ascii="MS Gothic" w:eastAsia="MS Gothic" w:hAnsi="MS Gothic" w:cs="MS Gothic"/>
              </w:rPr>
            </w:pPr>
            <w:r w:rsidRPr="00966C59">
              <w:rPr>
                <w:b/>
              </w:rPr>
              <w:t>School Name and ID #</w:t>
            </w:r>
            <w:r>
              <w:t xml:space="preserve"> </w:t>
            </w:r>
            <w:r w:rsidR="0046491A">
              <w:rPr>
                <w:rFonts w:ascii="MS Gothic" w:eastAsia="MS Gothic" w:hAnsi="MS Gothic" w:cs="MS Gothic"/>
              </w:rPr>
              <w:t> </w:t>
            </w:r>
          </w:p>
          <w:sdt>
            <w:sdtPr>
              <w:id w:val="-1299532986"/>
              <w:placeholder>
                <w:docPart w:val="7B0D639AE67B46AA9703DB4D0C03606E"/>
              </w:placeholder>
              <w:showingPlcHdr/>
            </w:sdtPr>
            <w:sdtEndPr/>
            <w:sdtContent>
              <w:p w:rsidR="006309C7" w:rsidRDefault="0053671E" w:rsidP="0053671E">
                <w:pPr>
                  <w:spacing w:after="0" w:line="259" w:lineRule="auto"/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86ACE" w:rsidTr="006047B9">
        <w:trPr>
          <w:trHeight w:val="870"/>
        </w:trPr>
        <w:tc>
          <w:tcPr>
            <w:tcW w:w="2819" w:type="pct"/>
          </w:tcPr>
          <w:p w:rsidR="00C86ACE" w:rsidRDefault="00513E7F" w:rsidP="00626B02">
            <w:pPr>
              <w:spacing w:after="0" w:line="259" w:lineRule="auto"/>
              <w:ind w:left="0" w:firstLine="0"/>
              <w:rPr>
                <w:rFonts w:ascii="MS Gothic" w:eastAsia="MS Gothic" w:hAnsi="MS Gothic" w:cs="MS Gothic"/>
              </w:rPr>
            </w:pPr>
            <w:r w:rsidRPr="00966C59">
              <w:rPr>
                <w:b/>
              </w:rPr>
              <w:t>Date of Birth:</w:t>
            </w:r>
            <w:r w:rsidR="00230BC4">
              <w:rPr>
                <w:rFonts w:ascii="MS Gothic" w:eastAsia="MS Gothic" w:hAnsi="MS Gothic" w:cs="MS Gothic"/>
              </w:rPr>
              <w:t xml:space="preserve"> </w:t>
            </w:r>
          </w:p>
          <w:sdt>
            <w:sdtPr>
              <w:id w:val="-95407528"/>
              <w:placeholder>
                <w:docPart w:val="5E930D3EB07A453383E126F08F42BF54"/>
              </w:placeholder>
              <w:showingPlcHdr/>
              <w:date w:fullDate="2019-11-2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6309C7" w:rsidRDefault="0053671E" w:rsidP="0053671E">
                <w:pPr>
                  <w:spacing w:after="0" w:line="259" w:lineRule="auto"/>
                  <w:ind w:left="0" w:firstLine="0"/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  <w:tc>
          <w:tcPr>
            <w:tcW w:w="2181" w:type="pct"/>
          </w:tcPr>
          <w:p w:rsidR="006309C7" w:rsidRDefault="00513E7F" w:rsidP="00966C59">
            <w:pPr>
              <w:tabs>
                <w:tab w:val="center" w:pos="2032"/>
              </w:tabs>
              <w:spacing w:after="0" w:line="259" w:lineRule="auto"/>
              <w:ind w:left="0" w:firstLine="0"/>
            </w:pPr>
            <w:r w:rsidRPr="00966C59">
              <w:rPr>
                <w:b/>
              </w:rPr>
              <w:t>Grade:</w:t>
            </w:r>
            <w:r>
              <w:t xml:space="preserve"> </w:t>
            </w:r>
          </w:p>
          <w:p w:rsidR="00C86ACE" w:rsidRDefault="00CF72B1" w:rsidP="0053671E">
            <w:pPr>
              <w:tabs>
                <w:tab w:val="center" w:pos="2032"/>
              </w:tabs>
              <w:spacing w:after="0" w:line="259" w:lineRule="auto"/>
              <w:ind w:left="0" w:firstLine="0"/>
            </w:pPr>
            <w:sdt>
              <w:sdtPr>
                <w:id w:val="-2116823140"/>
                <w:placeholder>
                  <w:docPart w:val="9370A09DA6D545DA8F0683A46CE8C792"/>
                </w:placeholder>
                <w:showingPlcHdr/>
                <w:text w:multiLine="1"/>
              </w:sdtPr>
              <w:sdtEndPr/>
              <w:sdtContent>
                <w:r w:rsidR="0053671E" w:rsidRPr="00925B63">
                  <w:rPr>
                    <w:rStyle w:val="PlaceholderText"/>
                  </w:rPr>
                  <w:t>Click or tap here to enter text.</w:t>
                </w:r>
              </w:sdtContent>
            </w:sdt>
            <w:r w:rsidR="00513E7F">
              <w:tab/>
            </w:r>
          </w:p>
        </w:tc>
      </w:tr>
      <w:tr w:rsidR="00C86ACE" w:rsidTr="006047B9">
        <w:trPr>
          <w:trHeight w:val="277"/>
        </w:trPr>
        <w:tc>
          <w:tcPr>
            <w:tcW w:w="2819" w:type="pct"/>
          </w:tcPr>
          <w:p w:rsidR="0046491A" w:rsidRDefault="00513E7F" w:rsidP="00626B02">
            <w:pPr>
              <w:spacing w:after="0" w:line="259" w:lineRule="auto"/>
              <w:ind w:left="0" w:firstLine="0"/>
            </w:pPr>
            <w:r w:rsidRPr="00966C59">
              <w:rPr>
                <w:b/>
              </w:rPr>
              <w:t>Parent(s)/Guardian(s):</w:t>
            </w:r>
            <w:r>
              <w:t xml:space="preserve"> </w:t>
            </w:r>
          </w:p>
          <w:sdt>
            <w:sdtPr>
              <w:id w:val="-142741907"/>
              <w:placeholder>
                <w:docPart w:val="144A492B6DB84EFF944024DA97C20EDB"/>
              </w:placeholder>
              <w:showingPlcHdr/>
              <w:text w:multiLine="1"/>
            </w:sdtPr>
            <w:sdtEndPr/>
            <w:sdtContent>
              <w:p w:rsidR="006309C7" w:rsidRDefault="0053671E" w:rsidP="0053671E">
                <w:pPr>
                  <w:spacing w:after="0" w:line="259" w:lineRule="auto"/>
                  <w:ind w:left="0" w:firstLine="0"/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181" w:type="pct"/>
          </w:tcPr>
          <w:p w:rsidR="00966C59" w:rsidRDefault="00513E7F" w:rsidP="0046491A">
            <w:pPr>
              <w:spacing w:after="0" w:line="259" w:lineRule="auto"/>
            </w:pPr>
            <w:r w:rsidRPr="00966C59">
              <w:rPr>
                <w:b/>
              </w:rPr>
              <w:t>Date pre-referral initiated:</w:t>
            </w:r>
            <w:r>
              <w:t xml:space="preserve"> </w:t>
            </w:r>
          </w:p>
          <w:sdt>
            <w:sdtPr>
              <w:id w:val="1845356934"/>
              <w:placeholder>
                <w:docPart w:val="31E159CB990F4115BFBBD4E788458A1B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6309C7" w:rsidRDefault="006309C7" w:rsidP="0046491A">
                <w:pPr>
                  <w:spacing w:after="0" w:line="259" w:lineRule="auto"/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sdtContent>
          </w:sdt>
          <w:p w:rsidR="00C86ACE" w:rsidRDefault="00C86ACE" w:rsidP="006309C7">
            <w:pPr>
              <w:spacing w:after="0" w:line="259" w:lineRule="auto"/>
              <w:ind w:left="0" w:firstLine="0"/>
            </w:pPr>
          </w:p>
        </w:tc>
      </w:tr>
    </w:tbl>
    <w:p w:rsidR="00C86ACE" w:rsidRDefault="00513E7F" w:rsidP="0046491A">
      <w:pPr>
        <w:spacing w:after="2" w:line="259" w:lineRule="auto"/>
        <w:ind w:left="0" w:firstLine="0"/>
      </w:pPr>
      <w:r>
        <w:t xml:space="preserve"> </w:t>
      </w:r>
    </w:p>
    <w:p w:rsidR="004C1FA4" w:rsidRDefault="004C1FA4" w:rsidP="006047B9">
      <w:pPr>
        <w:spacing w:after="54"/>
        <w:ind w:left="-5"/>
        <w:jc w:val="center"/>
        <w:rPr>
          <w:b/>
          <w:sz w:val="28"/>
          <w:szCs w:val="28"/>
        </w:rPr>
      </w:pPr>
    </w:p>
    <w:p w:rsidR="00496C7C" w:rsidRDefault="00230BC4" w:rsidP="006047B9">
      <w:pPr>
        <w:spacing w:after="54"/>
        <w:ind w:left="-5"/>
        <w:jc w:val="center"/>
        <w:rPr>
          <w:b/>
          <w:sz w:val="28"/>
          <w:szCs w:val="28"/>
        </w:rPr>
      </w:pPr>
      <w:r w:rsidRPr="00FE122C">
        <w:rPr>
          <w:b/>
          <w:sz w:val="28"/>
          <w:szCs w:val="28"/>
        </w:rPr>
        <w:t>Data</w:t>
      </w:r>
      <w:r w:rsidR="00EE4A80">
        <w:rPr>
          <w:b/>
          <w:sz w:val="28"/>
          <w:szCs w:val="28"/>
        </w:rPr>
        <w:t xml:space="preserve"> for </w:t>
      </w:r>
      <w:r w:rsidR="00F14F4D">
        <w:rPr>
          <w:b/>
          <w:sz w:val="28"/>
          <w:szCs w:val="28"/>
        </w:rPr>
        <w:t xml:space="preserve">Initiation of </w:t>
      </w:r>
      <w:r w:rsidR="00EE4A80">
        <w:rPr>
          <w:b/>
          <w:sz w:val="28"/>
          <w:szCs w:val="28"/>
        </w:rPr>
        <w:t>Pre-referral</w:t>
      </w:r>
    </w:p>
    <w:tbl>
      <w:tblPr>
        <w:tblStyle w:val="TableGrid"/>
        <w:tblW w:w="5000" w:type="pct"/>
        <w:tblInd w:w="0" w:type="dxa"/>
        <w:tblCellMar>
          <w:top w:w="15" w:type="dxa"/>
          <w:left w:w="113" w:type="dxa"/>
          <w:right w:w="115" w:type="dxa"/>
        </w:tblCellMar>
        <w:tblLook w:val="04A0" w:firstRow="1" w:lastRow="0" w:firstColumn="1" w:lastColumn="0" w:noHBand="0" w:noVBand="1"/>
      </w:tblPr>
      <w:tblGrid>
        <w:gridCol w:w="2279"/>
        <w:gridCol w:w="5573"/>
        <w:gridCol w:w="2212"/>
      </w:tblGrid>
      <w:tr w:rsidR="00B72983" w:rsidRPr="00772E6F" w:rsidTr="00134BE5">
        <w:trPr>
          <w:trHeight w:val="672"/>
          <w:tblHeader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A3BC7" w:rsidRPr="004C1FA4" w:rsidRDefault="004C1FA4" w:rsidP="004C1FA4">
            <w:pPr>
              <w:spacing w:after="54"/>
              <w:ind w:left="-5"/>
              <w:rPr>
                <w:szCs w:val="24"/>
              </w:rPr>
            </w:pPr>
            <w:r w:rsidRPr="004C1FA4">
              <w:rPr>
                <w:szCs w:val="24"/>
              </w:rPr>
              <w:t xml:space="preserve">Document and analyze </w:t>
            </w:r>
            <w:r>
              <w:rPr>
                <w:szCs w:val="24"/>
              </w:rPr>
              <w:t xml:space="preserve">the </w:t>
            </w:r>
            <w:r w:rsidRPr="004C1FA4">
              <w:rPr>
                <w:szCs w:val="24"/>
              </w:rPr>
              <w:t>student</w:t>
            </w:r>
            <w:r>
              <w:rPr>
                <w:szCs w:val="24"/>
              </w:rPr>
              <w:t xml:space="preserve">’s achievement and social-emotional learning data as they enter the </w:t>
            </w:r>
            <w:r w:rsidRPr="004C1FA4">
              <w:rPr>
                <w:szCs w:val="24"/>
              </w:rPr>
              <w:t xml:space="preserve">pre-referral </w:t>
            </w:r>
            <w:r>
              <w:rPr>
                <w:szCs w:val="24"/>
              </w:rPr>
              <w:t>process. D</w:t>
            </w:r>
            <w:r w:rsidRPr="004C1FA4">
              <w:rPr>
                <w:szCs w:val="24"/>
              </w:rPr>
              <w:t xml:space="preserve">etermine the focus </w:t>
            </w:r>
            <w:r>
              <w:rPr>
                <w:szCs w:val="24"/>
              </w:rPr>
              <w:t xml:space="preserve">area </w:t>
            </w:r>
            <w:r w:rsidRPr="004C1FA4">
              <w:rPr>
                <w:szCs w:val="24"/>
              </w:rPr>
              <w:t>of the interventions.</w:t>
            </w:r>
          </w:p>
        </w:tc>
      </w:tr>
      <w:tr w:rsidR="00C86ACE" w:rsidRPr="00772E6F" w:rsidTr="00134BE5">
        <w:trPr>
          <w:trHeight w:val="394"/>
          <w:tblHeader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772E6F" w:rsidRDefault="00513E7F" w:rsidP="00FE122C">
            <w:pPr>
              <w:spacing w:after="0" w:line="259" w:lineRule="auto"/>
              <w:ind w:left="0" w:firstLine="0"/>
              <w:rPr>
                <w:szCs w:val="24"/>
              </w:rPr>
            </w:pPr>
            <w:r w:rsidRPr="00772E6F">
              <w:rPr>
                <w:b/>
                <w:szCs w:val="24"/>
              </w:rPr>
              <w:t xml:space="preserve">Date </w:t>
            </w:r>
          </w:p>
        </w:tc>
        <w:tc>
          <w:tcPr>
            <w:tcW w:w="276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772E6F" w:rsidRDefault="00513E7F" w:rsidP="00421B47">
            <w:pPr>
              <w:spacing w:after="0" w:line="259" w:lineRule="auto"/>
              <w:ind w:left="0" w:firstLine="0"/>
              <w:rPr>
                <w:szCs w:val="24"/>
              </w:rPr>
            </w:pPr>
            <w:r w:rsidRPr="00772E6F">
              <w:rPr>
                <w:szCs w:val="24"/>
              </w:rPr>
              <w:t xml:space="preserve"> </w:t>
            </w:r>
            <w:r w:rsidRPr="00772E6F">
              <w:rPr>
                <w:b/>
                <w:szCs w:val="24"/>
              </w:rPr>
              <w:t xml:space="preserve">Summary of Data  </w:t>
            </w:r>
          </w:p>
        </w:tc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772E6F" w:rsidRDefault="00513E7F" w:rsidP="006047B9">
            <w:pPr>
              <w:spacing w:after="47" w:line="259" w:lineRule="auto"/>
              <w:ind w:left="0" w:firstLine="0"/>
              <w:rPr>
                <w:szCs w:val="24"/>
              </w:rPr>
            </w:pPr>
            <w:r w:rsidRPr="00772E6F">
              <w:rPr>
                <w:b/>
                <w:szCs w:val="24"/>
              </w:rPr>
              <w:t xml:space="preserve"> Focus</w:t>
            </w:r>
            <w:r w:rsidRPr="00772E6F">
              <w:rPr>
                <w:szCs w:val="24"/>
              </w:rPr>
              <w:t xml:space="preserve"> </w:t>
            </w:r>
            <w:r w:rsidR="006047B9" w:rsidRPr="007152D2">
              <w:rPr>
                <w:b/>
                <w:szCs w:val="24"/>
              </w:rPr>
              <w:t>Area</w:t>
            </w:r>
          </w:p>
        </w:tc>
      </w:tr>
      <w:tr w:rsidR="00C86ACE" w:rsidRPr="00966C59" w:rsidTr="00134BE5">
        <w:trPr>
          <w:trHeight w:val="1833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2017261589"/>
              <w:placeholder>
                <w:docPart w:val="78B8A96898A941A78BEE12154264C48A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A3266B" w:rsidRDefault="006309C7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sdtContent>
          </w:sdt>
          <w:p w:rsidR="00A3266B" w:rsidRDefault="00A3266B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Pr="00966C59" w:rsidRDefault="00A3266B">
            <w:pPr>
              <w:spacing w:after="0" w:line="259" w:lineRule="auto"/>
              <w:ind w:left="0" w:firstLine="0"/>
              <w:rPr>
                <w:szCs w:val="24"/>
              </w:rPr>
            </w:pPr>
          </w:p>
        </w:tc>
        <w:sdt>
          <w:sdtPr>
            <w:rPr>
              <w:szCs w:val="24"/>
            </w:rPr>
            <w:id w:val="1783295570"/>
            <w:placeholder>
              <w:docPart w:val="CD4A9B596B63484084598975BE41FF92"/>
            </w:placeholder>
            <w:showingPlcHdr/>
            <w:text w:multiLine="1"/>
          </w:sdtPr>
          <w:sdtEndPr/>
          <w:sdtContent>
            <w:tc>
              <w:tcPr>
                <w:tcW w:w="276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C86ACE" w:rsidRPr="00966C59" w:rsidRDefault="006309C7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24"/>
            </w:rPr>
            <w:id w:val="845220042"/>
            <w:placeholder>
              <w:docPart w:val="833A2BC4BF65448E9C882C9396FEE57A"/>
            </w:placeholder>
            <w:showingPlcHdr/>
            <w:text w:multiLine="1"/>
          </w:sdtPr>
          <w:sdtEndPr/>
          <w:sdtContent>
            <w:tc>
              <w:tcPr>
                <w:tcW w:w="1100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C86ACE" w:rsidRPr="00966C59" w:rsidRDefault="006309C7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86ACE" w:rsidRPr="00966C59" w:rsidTr="00134BE5">
        <w:trPr>
          <w:trHeight w:val="1935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1821223659"/>
              <w:placeholder>
                <w:docPart w:val="300259D0060C4AD4B4AA508416DA393C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A3266B" w:rsidRDefault="00471F12" w:rsidP="00E31203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sdtContent>
          </w:sdt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Pr="00966C59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</w:tc>
        <w:sdt>
          <w:sdtPr>
            <w:rPr>
              <w:szCs w:val="24"/>
            </w:rPr>
            <w:id w:val="1494448825"/>
            <w:placeholder>
              <w:docPart w:val="2C01446AE2024B19B95733CC7672AE75"/>
            </w:placeholder>
            <w:showingPlcHdr/>
            <w:text w:multiLine="1"/>
          </w:sdtPr>
          <w:sdtEndPr/>
          <w:sdtContent>
            <w:tc>
              <w:tcPr>
                <w:tcW w:w="276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B60F5" w:rsidRPr="00966C59" w:rsidRDefault="00471F12" w:rsidP="003B60F5">
                <w:pPr>
                  <w:pStyle w:val="ListParagraph"/>
                  <w:spacing w:after="0" w:line="259" w:lineRule="auto"/>
                  <w:ind w:left="301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24"/>
            </w:rPr>
            <w:id w:val="1644929237"/>
            <w:placeholder>
              <w:docPart w:val="CB0C72A457414F55BD2E3D1530DB31C0"/>
            </w:placeholder>
            <w:showingPlcHdr/>
            <w:text w:multiLine="1"/>
          </w:sdtPr>
          <w:sdtEndPr/>
          <w:sdtContent>
            <w:tc>
              <w:tcPr>
                <w:tcW w:w="1100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C86ACE" w:rsidRPr="00966C59" w:rsidRDefault="00471F12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C57C0" w:rsidRPr="00966C59" w:rsidTr="00134BE5">
        <w:trPr>
          <w:trHeight w:val="1935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68080473"/>
              <w:placeholder>
                <w:docPart w:val="E8CCB50CF2FF48A58669DFF3A1570A05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A3266B" w:rsidRDefault="00471F12" w:rsidP="00E31203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sdtContent>
          </w:sdt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Pr="00966C59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</w:tc>
        <w:sdt>
          <w:sdtPr>
            <w:rPr>
              <w:szCs w:val="24"/>
            </w:rPr>
            <w:id w:val="643783755"/>
            <w:placeholder>
              <w:docPart w:val="7D274143382B435BBB8E3FAA01061775"/>
            </w:placeholder>
            <w:showingPlcHdr/>
            <w:text w:multiLine="1"/>
          </w:sdtPr>
          <w:sdtEndPr/>
          <w:sdtContent>
            <w:tc>
              <w:tcPr>
                <w:tcW w:w="276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966C59" w:rsidRDefault="00471F12" w:rsidP="003B60F5">
                <w:pPr>
                  <w:pStyle w:val="ListParagraph"/>
                  <w:spacing w:after="0" w:line="259" w:lineRule="auto"/>
                  <w:ind w:left="301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24"/>
            </w:rPr>
            <w:id w:val="-1222056256"/>
            <w:lock w:val="sdtContentLocked"/>
            <w:placeholder>
              <w:docPart w:val="1F4FCB7877324546829190C7D7C64155"/>
            </w:placeholder>
            <w:showingPlcHdr/>
            <w:text w:multiLine="1"/>
          </w:sdtPr>
          <w:sdtEndPr/>
          <w:sdtContent>
            <w:tc>
              <w:tcPr>
                <w:tcW w:w="1100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966C59" w:rsidRDefault="00360477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C57C0" w:rsidRPr="00966C59" w:rsidTr="00134BE5">
        <w:trPr>
          <w:trHeight w:val="50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2034536747"/>
              <w:placeholder>
                <w:docPart w:val="F89D3A15C9934B9C809297FE80D52636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7152D2" w:rsidRDefault="00471F12" w:rsidP="00E31203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sdtContent>
          </w:sdt>
          <w:p w:rsidR="007152D2" w:rsidRDefault="007152D2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964AC4" w:rsidRDefault="00964AC4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964AC4" w:rsidRDefault="00964AC4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964AC4" w:rsidRDefault="00964AC4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Pr="00966C59" w:rsidRDefault="00A3266B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</w:tc>
        <w:sdt>
          <w:sdtPr>
            <w:rPr>
              <w:szCs w:val="24"/>
            </w:rPr>
            <w:id w:val="-136193906"/>
            <w:placeholder>
              <w:docPart w:val="668DEA64F32746D791716EDE247B9684"/>
            </w:placeholder>
            <w:showingPlcHdr/>
            <w:text w:multiLine="1"/>
          </w:sdtPr>
          <w:sdtEndPr/>
          <w:sdtContent>
            <w:tc>
              <w:tcPr>
                <w:tcW w:w="276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966C59" w:rsidRDefault="00471F12" w:rsidP="003B60F5">
                <w:pPr>
                  <w:pStyle w:val="ListParagraph"/>
                  <w:spacing w:after="0" w:line="259" w:lineRule="auto"/>
                  <w:ind w:left="301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24"/>
            </w:rPr>
            <w:id w:val="-1981446588"/>
            <w:placeholder>
              <w:docPart w:val="F59FC270F372423EA75513437558038B"/>
            </w:placeholder>
            <w:showingPlcHdr/>
            <w:text w:multiLine="1"/>
          </w:sdtPr>
          <w:sdtEndPr/>
          <w:sdtContent>
            <w:tc>
              <w:tcPr>
                <w:tcW w:w="1100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966C59" w:rsidRDefault="00471F12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345929" w:rsidRDefault="00345929" w:rsidP="00964AC4">
      <w:pPr>
        <w:spacing w:after="47" w:line="259" w:lineRule="auto"/>
        <w:ind w:left="75" w:firstLine="0"/>
        <w:jc w:val="center"/>
        <w:rPr>
          <w:sz w:val="28"/>
          <w:szCs w:val="28"/>
        </w:rPr>
      </w:pPr>
    </w:p>
    <w:p w:rsidR="00D56D08" w:rsidRDefault="00D56D08" w:rsidP="00D56D08">
      <w:pPr>
        <w:ind w:left="-5"/>
      </w:pPr>
      <w:r>
        <w:t xml:space="preserve">Has a vision screening been completed?  </w:t>
      </w:r>
      <w:r w:rsidR="00A3266B">
        <w:tab/>
      </w:r>
      <w:r>
        <w:t xml:space="preserve">Yes </w:t>
      </w:r>
      <w:sdt>
        <w:sdtPr>
          <w:id w:val="1960147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</w:t>
      </w:r>
      <w:sdt>
        <w:sdtPr>
          <w:id w:val="435952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>
            <w:rPr>
              <w:rFonts w:ascii="MS Gothic" w:eastAsia="MS Gothic" w:hAnsi="MS Gothic" w:hint="eastAsia"/>
            </w:rPr>
            <w:t>☐</w:t>
          </w:r>
        </w:sdtContent>
      </w:sdt>
      <w:r w:rsidR="0060196B">
        <w:t xml:space="preserve"> </w:t>
      </w:r>
      <w:proofErr w:type="gramStart"/>
      <w:r>
        <w:t>If</w:t>
      </w:r>
      <w:proofErr w:type="gramEnd"/>
      <w:r>
        <w:t xml:space="preserve"> yes, please attach. </w:t>
      </w:r>
    </w:p>
    <w:p w:rsidR="00D56D08" w:rsidRDefault="00D56D08" w:rsidP="00D56D08">
      <w:pPr>
        <w:ind w:left="-5"/>
      </w:pPr>
    </w:p>
    <w:p w:rsidR="00D56D08" w:rsidRDefault="00D56D08" w:rsidP="00D56D08">
      <w:pPr>
        <w:ind w:left="-5"/>
      </w:pPr>
      <w:r>
        <w:t>Has a hearing screening been completed?</w:t>
      </w:r>
      <w:r w:rsidR="00A3266B">
        <w:tab/>
      </w:r>
      <w:r>
        <w:t xml:space="preserve">Yes </w:t>
      </w:r>
      <w:sdt>
        <w:sdtPr>
          <w:id w:val="-1960941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96B">
            <w:rPr>
              <w:rFonts w:ascii="MS Gothic" w:eastAsia="MS Gothic" w:hAnsi="MS Gothic" w:hint="eastAsia"/>
            </w:rPr>
            <w:t>☐</w:t>
          </w:r>
        </w:sdtContent>
      </w:sdt>
      <w:r w:rsidR="0060196B">
        <w:t xml:space="preserve"> </w:t>
      </w:r>
      <w:r>
        <w:t xml:space="preserve">No </w:t>
      </w:r>
      <w:sdt>
        <w:sdtPr>
          <w:id w:val="-20402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96B">
            <w:rPr>
              <w:rFonts w:ascii="MS Gothic" w:eastAsia="MS Gothic" w:hAnsi="MS Gothic" w:hint="eastAsia"/>
            </w:rPr>
            <w:t>☐</w:t>
          </w:r>
        </w:sdtContent>
      </w:sdt>
      <w:r w:rsidR="0060196B">
        <w:t xml:space="preserve"> </w:t>
      </w:r>
      <w:proofErr w:type="gramStart"/>
      <w:r>
        <w:t>If</w:t>
      </w:r>
      <w:proofErr w:type="gramEnd"/>
      <w:r>
        <w:t xml:space="preserve"> yes, please attach. </w:t>
      </w:r>
    </w:p>
    <w:p w:rsidR="00D56D08" w:rsidRDefault="00D56D08" w:rsidP="00D56D08">
      <w:pPr>
        <w:spacing w:after="2" w:line="259" w:lineRule="auto"/>
        <w:ind w:left="0" w:firstLine="0"/>
      </w:pPr>
    </w:p>
    <w:p w:rsidR="00D56D08" w:rsidRDefault="00D56D08" w:rsidP="00D56D08">
      <w:pPr>
        <w:ind w:left="-5"/>
      </w:pPr>
      <w:r>
        <w:t xml:space="preserve">Educators consulted during the pre-referral process: </w:t>
      </w:r>
      <w:sdt>
        <w:sdtPr>
          <w:id w:val="169990462"/>
          <w:placeholder>
            <w:docPart w:val="9004CF4DC1AB422EB34E67468A8A60FF"/>
          </w:placeholder>
          <w:showingPlcHdr/>
          <w:text w:multiLine="1"/>
        </w:sdtPr>
        <w:sdtEndPr/>
        <w:sdtContent>
          <w:r w:rsidR="00471F12" w:rsidRPr="00925B63">
            <w:rPr>
              <w:rStyle w:val="PlaceholderText"/>
            </w:rPr>
            <w:t>Click or tap here to enter text.</w:t>
          </w:r>
        </w:sdtContent>
      </w:sdt>
    </w:p>
    <w:p w:rsidR="00D56D08" w:rsidRDefault="00D56D08" w:rsidP="00D56D08">
      <w:pPr>
        <w:ind w:left="-5"/>
      </w:pPr>
    </w:p>
    <w:p w:rsidR="00D56D08" w:rsidRDefault="00CF72B1" w:rsidP="00D56D08">
      <w:pPr>
        <w:spacing w:after="104"/>
        <w:ind w:left="-5"/>
      </w:pPr>
      <w:sdt>
        <w:sdtPr>
          <w:id w:val="-1137415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>
            <w:rPr>
              <w:rFonts w:ascii="MS Gothic" w:eastAsia="MS Gothic" w:hAnsi="MS Gothic" w:hint="eastAsia"/>
            </w:rPr>
            <w:t>☐</w:t>
          </w:r>
        </w:sdtContent>
      </w:sdt>
      <w:r w:rsidR="00D56D08">
        <w:t>Speech-Language Pathologist</w:t>
      </w:r>
      <w:r w:rsidR="00D56D08">
        <w:tab/>
      </w:r>
      <w:r w:rsidR="00D56D08">
        <w:tab/>
      </w:r>
      <w:sdt>
        <w:sdtPr>
          <w:id w:val="44337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96B">
            <w:rPr>
              <w:rFonts w:ascii="MS Gothic" w:eastAsia="MS Gothic" w:hAnsi="MS Gothic" w:hint="eastAsia"/>
            </w:rPr>
            <w:t>☐</w:t>
          </w:r>
        </w:sdtContent>
      </w:sdt>
      <w:r w:rsidR="00D56D08">
        <w:t xml:space="preserve">Guidance Counsellor </w:t>
      </w:r>
    </w:p>
    <w:p w:rsidR="00D56D08" w:rsidRDefault="00CF72B1" w:rsidP="00D56D08">
      <w:pPr>
        <w:spacing w:after="104"/>
        <w:ind w:left="-5"/>
      </w:pPr>
      <w:sdt>
        <w:sdtPr>
          <w:rPr>
            <w:rFonts w:ascii="Calibri" w:eastAsia="Calibri" w:hAnsi="Calibri" w:cs="Calibri"/>
          </w:rPr>
          <w:id w:val="301583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>
            <w:rPr>
              <w:rFonts w:ascii="MS Gothic" w:eastAsia="MS Gothic" w:hAnsi="MS Gothic" w:cs="Calibri" w:hint="eastAsia"/>
            </w:rPr>
            <w:t>☐</w:t>
          </w:r>
        </w:sdtContent>
      </w:sdt>
      <w:r w:rsidR="00D56D08">
        <w:rPr>
          <w:rFonts w:ascii="Calibri" w:eastAsia="Calibri" w:hAnsi="Calibri" w:cs="Calibri"/>
        </w:rPr>
        <w:t>​</w:t>
      </w:r>
      <w:r w:rsidR="00D56D08">
        <w:t>Instructional Resource Teacher</w:t>
      </w:r>
      <w:r w:rsidR="0060196B">
        <w:t xml:space="preserve"> </w:t>
      </w:r>
      <w:r w:rsidR="00D56D08">
        <w:tab/>
      </w:r>
      <w:sdt>
        <w:sdtPr>
          <w:id w:val="1741357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>
            <w:rPr>
              <w:rFonts w:ascii="MS Gothic" w:eastAsia="MS Gothic" w:hAnsi="MS Gothic" w:hint="eastAsia"/>
            </w:rPr>
            <w:t>☐</w:t>
          </w:r>
        </w:sdtContent>
      </w:sdt>
      <w:r w:rsidR="00471F12">
        <w:t xml:space="preserve">Other </w:t>
      </w:r>
      <w:sdt>
        <w:sdtPr>
          <w:id w:val="1352150625"/>
          <w:placeholder>
            <w:docPart w:val="8DA4CC453CDC4F3CB0793276EAF90136"/>
          </w:placeholder>
          <w:showingPlcHdr/>
          <w:text w:multiLine="1"/>
        </w:sdtPr>
        <w:sdtEndPr/>
        <w:sdtContent>
          <w:r w:rsidR="00471F12" w:rsidRPr="00925B63">
            <w:rPr>
              <w:rStyle w:val="PlaceholderText"/>
            </w:rPr>
            <w:t>Click or tap here to enter text.</w:t>
          </w:r>
        </w:sdtContent>
      </w:sdt>
      <w:r w:rsidR="00D56D08">
        <w:t xml:space="preserve"> </w:t>
      </w:r>
    </w:p>
    <w:p w:rsidR="00A3266B" w:rsidRDefault="00A3266B" w:rsidP="00A3266B">
      <w:pPr>
        <w:spacing w:after="160" w:line="259" w:lineRule="auto"/>
        <w:ind w:left="0" w:firstLine="0"/>
      </w:pPr>
    </w:p>
    <w:p w:rsidR="006948EC" w:rsidRDefault="006948EC">
      <w:pPr>
        <w:spacing w:after="160" w:line="259" w:lineRule="auto"/>
        <w:ind w:left="0" w:firstLine="0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D01A42" w:rsidRPr="00F562B3" w:rsidRDefault="003E049F" w:rsidP="00A3266B">
      <w:pPr>
        <w:spacing w:after="160" w:line="259" w:lineRule="auto"/>
        <w:ind w:left="0" w:firstLine="0"/>
        <w:jc w:val="center"/>
        <w:rPr>
          <w:b/>
        </w:rPr>
      </w:pPr>
      <w:r>
        <w:rPr>
          <w:b/>
          <w:sz w:val="28"/>
          <w:szCs w:val="28"/>
        </w:rPr>
        <w:lastRenderedPageBreak/>
        <w:t>Rec</w:t>
      </w:r>
      <w:r w:rsidR="004A1F40">
        <w:rPr>
          <w:b/>
          <w:sz w:val="28"/>
          <w:szCs w:val="28"/>
        </w:rPr>
        <w:t>ord of Pre-Referral</w:t>
      </w:r>
    </w:p>
    <w:tbl>
      <w:tblPr>
        <w:tblStyle w:val="TableGrid"/>
        <w:tblW w:w="0" w:type="auto"/>
        <w:tblInd w:w="0" w:type="dxa"/>
        <w:tblLayout w:type="fixed"/>
        <w:tblCellMar>
          <w:top w:w="18" w:type="dxa"/>
          <w:left w:w="98" w:type="dxa"/>
          <w:right w:w="84" w:type="dxa"/>
        </w:tblCellMar>
        <w:tblLook w:val="04A0" w:firstRow="1" w:lastRow="0" w:firstColumn="1" w:lastColumn="0" w:noHBand="0" w:noVBand="1"/>
      </w:tblPr>
      <w:tblGrid>
        <w:gridCol w:w="4728"/>
        <w:gridCol w:w="1536"/>
        <w:gridCol w:w="3800"/>
      </w:tblGrid>
      <w:tr w:rsidR="00A21C55" w:rsidRPr="00966C59" w:rsidTr="00A3266B">
        <w:trPr>
          <w:trHeight w:val="285"/>
        </w:trPr>
        <w:tc>
          <w:tcPr>
            <w:tcW w:w="10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42" w:rsidRPr="00966C59" w:rsidRDefault="00CB7333" w:rsidP="00CB7333">
            <w:pPr>
              <w:spacing w:after="54"/>
              <w:ind w:left="-5"/>
              <w:rPr>
                <w:b/>
                <w:szCs w:val="24"/>
              </w:rPr>
            </w:pPr>
            <w:r>
              <w:rPr>
                <w:szCs w:val="24"/>
              </w:rPr>
              <w:t xml:space="preserve">Record </w:t>
            </w:r>
            <w:r w:rsidR="00A21C55" w:rsidRPr="00966C59">
              <w:rPr>
                <w:szCs w:val="24"/>
              </w:rPr>
              <w:t xml:space="preserve">adjustments to classroom instruction and evaluation </w:t>
            </w:r>
            <w:r>
              <w:rPr>
                <w:szCs w:val="24"/>
              </w:rPr>
              <w:t xml:space="preserve">based on focus area and </w:t>
            </w:r>
            <w:r w:rsidR="00A21C55" w:rsidRPr="00966C59">
              <w:rPr>
                <w:szCs w:val="24"/>
              </w:rPr>
              <w:t xml:space="preserve">in response to </w:t>
            </w:r>
            <w:r w:rsidR="00964AC4">
              <w:rPr>
                <w:szCs w:val="24"/>
              </w:rPr>
              <w:t xml:space="preserve">the </w:t>
            </w:r>
            <w:r w:rsidR="00A21C55" w:rsidRPr="00966C59">
              <w:rPr>
                <w:szCs w:val="24"/>
              </w:rPr>
              <w:t>student</w:t>
            </w:r>
            <w:r w:rsidR="00964AC4">
              <w:rPr>
                <w:szCs w:val="24"/>
              </w:rPr>
              <w:t>’s</w:t>
            </w:r>
            <w:r w:rsidR="00A21C55" w:rsidRPr="00966C59">
              <w:rPr>
                <w:szCs w:val="24"/>
              </w:rPr>
              <w:t xml:space="preserve"> progress.</w:t>
            </w:r>
          </w:p>
        </w:tc>
      </w:tr>
      <w:tr w:rsidR="00C86ACE" w:rsidRPr="00966C59" w:rsidTr="00A3266B">
        <w:trPr>
          <w:trHeight w:val="285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966C59" w:rsidRDefault="00513E7F">
            <w:pPr>
              <w:spacing w:after="0" w:line="259" w:lineRule="auto"/>
              <w:ind w:left="0" w:right="55" w:firstLine="0"/>
              <w:jc w:val="center"/>
              <w:rPr>
                <w:szCs w:val="24"/>
              </w:rPr>
            </w:pPr>
            <w:r w:rsidRPr="00966C59">
              <w:rPr>
                <w:rFonts w:eastAsia="Calibri"/>
                <w:szCs w:val="24"/>
              </w:rPr>
              <w:t xml:space="preserve"> ​</w:t>
            </w:r>
            <w:r w:rsidRPr="00966C59">
              <w:rPr>
                <w:b/>
                <w:szCs w:val="24"/>
              </w:rPr>
              <w:t xml:space="preserve">Interventions </w:t>
            </w:r>
          </w:p>
        </w:tc>
        <w:tc>
          <w:tcPr>
            <w:tcW w:w="1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966C59" w:rsidRDefault="00513E7F">
            <w:pPr>
              <w:spacing w:after="0" w:line="259" w:lineRule="auto"/>
              <w:ind w:left="0" w:right="47" w:firstLine="0"/>
              <w:jc w:val="center"/>
              <w:rPr>
                <w:szCs w:val="24"/>
              </w:rPr>
            </w:pPr>
            <w:r w:rsidRPr="00966C59">
              <w:rPr>
                <w:b/>
                <w:szCs w:val="24"/>
              </w:rPr>
              <w:t>Date</w:t>
            </w:r>
            <w:r w:rsidRPr="00966C59">
              <w:rPr>
                <w:szCs w:val="24"/>
              </w:rPr>
              <w:t xml:space="preserve"> </w:t>
            </w:r>
          </w:p>
        </w:tc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966C59" w:rsidRDefault="00513E7F">
            <w:pPr>
              <w:spacing w:after="0" w:line="259" w:lineRule="auto"/>
              <w:ind w:left="0" w:right="30" w:firstLine="0"/>
              <w:jc w:val="center"/>
              <w:rPr>
                <w:szCs w:val="24"/>
              </w:rPr>
            </w:pPr>
            <w:r w:rsidRPr="00966C59">
              <w:rPr>
                <w:b/>
                <w:szCs w:val="24"/>
              </w:rPr>
              <w:t xml:space="preserve">Assessment for Learning </w:t>
            </w:r>
          </w:p>
        </w:tc>
      </w:tr>
      <w:tr w:rsidR="006866AC" w:rsidRPr="00966C59" w:rsidTr="00A3266B">
        <w:trPr>
          <w:trHeight w:val="1839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6866AC" w:rsidRDefault="006866AC">
            <w:pPr>
              <w:spacing w:after="0" w:line="259" w:lineRule="auto"/>
              <w:ind w:left="0" w:firstLine="0"/>
              <w:rPr>
                <w:rFonts w:eastAsia="Calibri"/>
                <w:szCs w:val="24"/>
              </w:rPr>
            </w:pPr>
            <w:r w:rsidRPr="00966C59">
              <w:rPr>
                <w:b/>
                <w:szCs w:val="24"/>
              </w:rPr>
              <w:t>Focus Area:</w:t>
            </w:r>
            <w:r w:rsidRPr="00966C59">
              <w:rPr>
                <w:rFonts w:eastAsia="Calibri"/>
                <w:szCs w:val="24"/>
              </w:rPr>
              <w:t xml:space="preserve">​ </w:t>
            </w:r>
          </w:p>
          <w:sdt>
            <w:sdtPr>
              <w:rPr>
                <w:szCs w:val="24"/>
              </w:rPr>
              <w:id w:val="-1276014004"/>
              <w:placeholder>
                <w:docPart w:val="BA2AC2AFE2584C74828D1D23CB1D90D3"/>
              </w:placeholder>
              <w:showingPlcHdr/>
              <w:text w:multiLine="1"/>
            </w:sdtPr>
            <w:sdtEndPr/>
            <w:sdtContent>
              <w:p w:rsidR="00360477" w:rsidRPr="00966C59" w:rsidRDefault="00360477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22487F" w:rsidRPr="00966C59" w:rsidRDefault="0022487F" w:rsidP="006866AC">
            <w:pPr>
              <w:spacing w:after="22" w:line="259" w:lineRule="auto"/>
              <w:ind w:left="0"/>
              <w:rPr>
                <w:b/>
                <w:szCs w:val="24"/>
              </w:rPr>
            </w:pPr>
          </w:p>
          <w:p w:rsidR="006866AC" w:rsidRDefault="006866AC" w:rsidP="006866AC">
            <w:pPr>
              <w:spacing w:after="22" w:line="259" w:lineRule="auto"/>
              <w:ind w:left="0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What did </w:t>
            </w:r>
            <w:r w:rsidR="00407169">
              <w:rPr>
                <w:b/>
                <w:szCs w:val="24"/>
              </w:rPr>
              <w:t>the teacher</w:t>
            </w:r>
            <w:r w:rsidRPr="00966C59">
              <w:rPr>
                <w:b/>
                <w:szCs w:val="24"/>
              </w:rPr>
              <w:t xml:space="preserve"> do?</w:t>
            </w:r>
          </w:p>
          <w:sdt>
            <w:sdtPr>
              <w:rPr>
                <w:b/>
                <w:szCs w:val="24"/>
              </w:rPr>
              <w:id w:val="-725296358"/>
              <w:placeholder>
                <w:docPart w:val="E2B7CB678F4541DF89CD4B8EF034EB63"/>
              </w:placeholder>
              <w:showingPlcHdr/>
              <w:text w:multiLine="1"/>
            </w:sdtPr>
            <w:sdtEndPr/>
            <w:sdtContent>
              <w:p w:rsidR="00360477" w:rsidRPr="00966C59" w:rsidRDefault="00360477" w:rsidP="006866AC">
                <w:pPr>
                  <w:spacing w:after="22" w:line="259" w:lineRule="auto"/>
                  <w:ind w:left="0"/>
                  <w:rPr>
                    <w:b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772E6F" w:rsidRPr="00966C59" w:rsidRDefault="00772E6F" w:rsidP="006866AC">
            <w:pPr>
              <w:spacing w:after="22" w:line="259" w:lineRule="auto"/>
              <w:ind w:left="0"/>
              <w:rPr>
                <w:b/>
                <w:szCs w:val="24"/>
              </w:rPr>
            </w:pPr>
          </w:p>
          <w:p w:rsidR="00407169" w:rsidRDefault="00407169" w:rsidP="00407169">
            <w:pPr>
              <w:spacing w:after="0" w:line="233" w:lineRule="auto"/>
              <w:rPr>
                <w:rFonts w:eastAsia="Calibri"/>
                <w:b/>
                <w:szCs w:val="24"/>
              </w:rPr>
            </w:pPr>
            <w:r w:rsidRPr="004B4F41">
              <w:rPr>
                <w:rFonts w:eastAsia="Calibri"/>
                <w:b/>
                <w:szCs w:val="24"/>
              </w:rPr>
              <w:t>What are the next steps?</w:t>
            </w:r>
          </w:p>
          <w:sdt>
            <w:sdtPr>
              <w:rPr>
                <w:rFonts w:eastAsia="Calibri"/>
                <w:szCs w:val="24"/>
              </w:rPr>
              <w:id w:val="-811799545"/>
              <w:placeholder>
                <w:docPart w:val="9B3B94CB1619452383E56523F4EEBEFA"/>
              </w:placeholder>
              <w:showingPlcHdr/>
              <w:text w:multiLine="1"/>
            </w:sdtPr>
            <w:sdtEndPr/>
            <w:sdtContent>
              <w:p w:rsidR="00360477" w:rsidRDefault="00360477" w:rsidP="00407169">
                <w:pPr>
                  <w:spacing w:after="0" w:line="233" w:lineRule="auto"/>
                  <w:rPr>
                    <w:rFonts w:eastAsia="Calibri"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772E6F" w:rsidRDefault="00772E6F" w:rsidP="00626B02">
            <w:pPr>
              <w:spacing w:after="22" w:line="259" w:lineRule="auto"/>
              <w:ind w:left="0"/>
              <w:rPr>
                <w:szCs w:val="24"/>
              </w:rPr>
            </w:pPr>
          </w:p>
          <w:p w:rsidR="00A3266B" w:rsidRDefault="00A3266B" w:rsidP="00626B02">
            <w:pPr>
              <w:spacing w:after="22" w:line="259" w:lineRule="auto"/>
              <w:ind w:left="0"/>
              <w:rPr>
                <w:szCs w:val="24"/>
              </w:rPr>
            </w:pPr>
          </w:p>
          <w:p w:rsidR="00A3266B" w:rsidRDefault="00A3266B" w:rsidP="00626B02">
            <w:pPr>
              <w:spacing w:after="22" w:line="259" w:lineRule="auto"/>
              <w:ind w:left="0"/>
              <w:rPr>
                <w:szCs w:val="24"/>
              </w:rPr>
            </w:pPr>
          </w:p>
          <w:p w:rsidR="00A3266B" w:rsidRPr="00966C59" w:rsidRDefault="00A3266B" w:rsidP="00A3266B">
            <w:pPr>
              <w:spacing w:after="22" w:line="259" w:lineRule="auto"/>
              <w:ind w:left="0" w:firstLine="0"/>
              <w:rPr>
                <w:szCs w:val="24"/>
              </w:rPr>
            </w:pPr>
          </w:p>
        </w:tc>
        <w:sdt>
          <w:sdtPr>
            <w:rPr>
              <w:szCs w:val="24"/>
            </w:rPr>
            <w:id w:val="-1626932193"/>
            <w:placeholder>
              <w:docPart w:val="69B5F64FC06743659BB57D829122D323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6866AC" w:rsidRPr="00966C59" w:rsidRDefault="00471F12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2487F" w:rsidRPr="00966C59" w:rsidRDefault="0022487F" w:rsidP="0022487F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Did it work?      </w:t>
            </w:r>
            <w:sdt>
              <w:sdtPr>
                <w:rPr>
                  <w:b/>
                  <w:szCs w:val="24"/>
                </w:rPr>
                <w:id w:val="-829357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Yes </w:t>
            </w:r>
            <w:sdt>
              <w:sdtPr>
                <w:rPr>
                  <w:b/>
                  <w:szCs w:val="24"/>
                </w:rPr>
                <w:id w:val="-117656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No  </w:t>
            </w:r>
          </w:p>
          <w:p w:rsidR="00F409A8" w:rsidRDefault="00F409A8" w:rsidP="0022487F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</w:p>
          <w:p w:rsidR="006866AC" w:rsidRDefault="0022487F" w:rsidP="003C57C0">
            <w:pPr>
              <w:spacing w:after="22" w:line="259" w:lineRule="auto"/>
              <w:ind w:left="0" w:firstLine="0"/>
              <w:jc w:val="both"/>
              <w:rPr>
                <w:szCs w:val="24"/>
              </w:rPr>
            </w:pPr>
            <w:r w:rsidRPr="00966C59">
              <w:rPr>
                <w:b/>
                <w:szCs w:val="24"/>
              </w:rPr>
              <w:t>What is the evidence?</w:t>
            </w:r>
            <w:r w:rsidRPr="00966C59">
              <w:rPr>
                <w:szCs w:val="24"/>
              </w:rPr>
              <w:t xml:space="preserve"> </w:t>
            </w:r>
            <w:r w:rsidRPr="00966C59">
              <w:rPr>
                <w:rFonts w:eastAsia="MS Gothic"/>
                <w:szCs w:val="24"/>
              </w:rPr>
              <w:t>    </w:t>
            </w:r>
            <w:r w:rsidRPr="00966C59">
              <w:rPr>
                <w:szCs w:val="24"/>
              </w:rPr>
              <w:t xml:space="preserve"> </w:t>
            </w:r>
          </w:p>
          <w:sdt>
            <w:sdtPr>
              <w:rPr>
                <w:szCs w:val="24"/>
              </w:rPr>
              <w:id w:val="1066230451"/>
              <w:placeholder>
                <w:docPart w:val="9C4292D3EE4B44B097DEE20202D30D76"/>
              </w:placeholder>
              <w:showingPlcHdr/>
              <w:text w:multiLine="1"/>
            </w:sdtPr>
            <w:sdtEndPr/>
            <w:sdtContent>
              <w:p w:rsidR="00360477" w:rsidRDefault="00041C4E" w:rsidP="003C57C0">
                <w:pPr>
                  <w:spacing w:after="22" w:line="259" w:lineRule="auto"/>
                  <w:ind w:left="0" w:firstLine="0"/>
                  <w:jc w:val="both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3C57C0" w:rsidRPr="00966C59" w:rsidRDefault="003C57C0" w:rsidP="003C57C0">
            <w:pPr>
              <w:spacing w:after="22" w:line="259" w:lineRule="auto"/>
              <w:ind w:left="0" w:firstLine="0"/>
              <w:jc w:val="both"/>
              <w:rPr>
                <w:szCs w:val="24"/>
              </w:rPr>
            </w:pPr>
          </w:p>
          <w:p w:rsidR="0022487F" w:rsidRPr="00966C59" w:rsidRDefault="0022487F" w:rsidP="009775A9">
            <w:pPr>
              <w:spacing w:after="0" w:line="233" w:lineRule="auto"/>
              <w:rPr>
                <w:szCs w:val="24"/>
              </w:rPr>
            </w:pPr>
          </w:p>
        </w:tc>
      </w:tr>
      <w:tr w:rsidR="00E31203" w:rsidRPr="00966C59" w:rsidTr="00A3266B">
        <w:trPr>
          <w:trHeight w:val="1794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3C57C0" w:rsidRDefault="0022487F" w:rsidP="0022487F">
            <w:pPr>
              <w:spacing w:after="22" w:line="259" w:lineRule="auto"/>
              <w:ind w:left="0"/>
              <w:rPr>
                <w:rFonts w:eastAsia="Calibri"/>
                <w:szCs w:val="24"/>
              </w:rPr>
            </w:pPr>
            <w:r w:rsidRPr="00966C59">
              <w:rPr>
                <w:b/>
                <w:szCs w:val="24"/>
              </w:rPr>
              <w:t>Focus Area:</w:t>
            </w:r>
            <w:r w:rsidRPr="00966C59">
              <w:rPr>
                <w:rFonts w:eastAsia="Calibri"/>
                <w:szCs w:val="24"/>
              </w:rPr>
              <w:t xml:space="preserve">​ </w:t>
            </w:r>
          </w:p>
          <w:sdt>
            <w:sdtPr>
              <w:rPr>
                <w:rFonts w:eastAsia="Calibri"/>
                <w:szCs w:val="24"/>
              </w:rPr>
              <w:id w:val="362870951"/>
              <w:placeholder>
                <w:docPart w:val="1B3FE676E47E4DAFBC1C9B9A3C83A1BC"/>
              </w:placeholder>
              <w:showingPlcHdr/>
              <w:text w:multiLine="1"/>
            </w:sdtPr>
            <w:sdtEndPr/>
            <w:sdtContent>
              <w:p w:rsidR="00360477" w:rsidRDefault="00360477" w:rsidP="0022487F">
                <w:pPr>
                  <w:spacing w:after="22" w:line="259" w:lineRule="auto"/>
                  <w:ind w:left="0"/>
                  <w:rPr>
                    <w:rFonts w:eastAsia="Calibri"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3C57C0" w:rsidRDefault="003C57C0" w:rsidP="0022487F">
            <w:pPr>
              <w:spacing w:after="22" w:line="259" w:lineRule="auto"/>
              <w:ind w:left="0"/>
              <w:rPr>
                <w:rFonts w:eastAsia="Calibri"/>
                <w:szCs w:val="24"/>
              </w:rPr>
            </w:pPr>
          </w:p>
          <w:p w:rsidR="0022487F" w:rsidRDefault="0022487F" w:rsidP="0022487F">
            <w:pPr>
              <w:spacing w:after="22" w:line="259" w:lineRule="auto"/>
              <w:ind w:left="0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What </w:t>
            </w:r>
            <w:r w:rsidR="00407169">
              <w:rPr>
                <w:b/>
                <w:szCs w:val="24"/>
              </w:rPr>
              <w:t>the teacher</w:t>
            </w:r>
            <w:r w:rsidR="00407169" w:rsidRPr="00966C59">
              <w:rPr>
                <w:b/>
                <w:szCs w:val="24"/>
              </w:rPr>
              <w:t xml:space="preserve"> </w:t>
            </w:r>
            <w:r w:rsidR="009E78AC">
              <w:rPr>
                <w:b/>
                <w:szCs w:val="24"/>
              </w:rPr>
              <w:t>d</w:t>
            </w:r>
            <w:r w:rsidRPr="00966C59">
              <w:rPr>
                <w:b/>
                <w:szCs w:val="24"/>
              </w:rPr>
              <w:t>o?</w:t>
            </w:r>
          </w:p>
          <w:sdt>
            <w:sdtPr>
              <w:rPr>
                <w:b/>
                <w:szCs w:val="24"/>
              </w:rPr>
              <w:id w:val="-1758673274"/>
              <w:placeholder>
                <w:docPart w:val="0C1FB2A21C034523B82FE180465A724D"/>
              </w:placeholder>
              <w:showingPlcHdr/>
              <w:text w:multiLine="1"/>
            </w:sdtPr>
            <w:sdtEndPr/>
            <w:sdtContent>
              <w:p w:rsidR="00360477" w:rsidRPr="00966C59" w:rsidRDefault="00360477" w:rsidP="0022487F">
                <w:pPr>
                  <w:spacing w:after="22" w:line="259" w:lineRule="auto"/>
                  <w:ind w:left="0"/>
                  <w:rPr>
                    <w:b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E31203" w:rsidRPr="00966C59" w:rsidRDefault="00E31203" w:rsidP="00E31203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407169" w:rsidRDefault="00407169" w:rsidP="00407169">
            <w:pPr>
              <w:spacing w:after="0" w:line="233" w:lineRule="auto"/>
              <w:rPr>
                <w:rFonts w:eastAsia="Calibri"/>
                <w:b/>
                <w:szCs w:val="24"/>
              </w:rPr>
            </w:pPr>
            <w:r w:rsidRPr="00E8572A">
              <w:rPr>
                <w:rFonts w:eastAsia="Calibri"/>
                <w:b/>
                <w:szCs w:val="24"/>
              </w:rPr>
              <w:t>What are the next steps?</w:t>
            </w:r>
          </w:p>
          <w:sdt>
            <w:sdtPr>
              <w:rPr>
                <w:rFonts w:eastAsia="MS Gothic"/>
                <w:szCs w:val="24"/>
              </w:rPr>
              <w:id w:val="1569223321"/>
              <w:placeholder>
                <w:docPart w:val="BC2362B22799463E93DE471275CFE6FC"/>
              </w:placeholder>
              <w:showingPlcHdr/>
              <w:text w:multiLine="1"/>
            </w:sdtPr>
            <w:sdtEndPr/>
            <w:sdtContent>
              <w:p w:rsidR="00360477" w:rsidRPr="00966C59" w:rsidRDefault="00360477" w:rsidP="00407169">
                <w:pPr>
                  <w:spacing w:after="0" w:line="233" w:lineRule="auto"/>
                  <w:rPr>
                    <w:rFonts w:eastAsia="MS Gothic"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E31203" w:rsidRDefault="00E31203" w:rsidP="00EC7610">
            <w:pPr>
              <w:spacing w:after="0" w:line="259" w:lineRule="auto"/>
              <w:rPr>
                <w:b/>
                <w:szCs w:val="24"/>
              </w:rPr>
            </w:pPr>
          </w:p>
          <w:p w:rsidR="00A3266B" w:rsidRDefault="00A3266B" w:rsidP="00EC7610">
            <w:pPr>
              <w:spacing w:after="0" w:line="259" w:lineRule="auto"/>
              <w:rPr>
                <w:b/>
                <w:szCs w:val="24"/>
              </w:rPr>
            </w:pPr>
          </w:p>
          <w:p w:rsidR="00A3266B" w:rsidRDefault="00A3266B" w:rsidP="00EC7610">
            <w:pPr>
              <w:spacing w:after="0" w:line="259" w:lineRule="auto"/>
              <w:rPr>
                <w:b/>
                <w:szCs w:val="24"/>
              </w:rPr>
            </w:pPr>
          </w:p>
          <w:p w:rsidR="00A3266B" w:rsidRPr="00EC7610" w:rsidRDefault="00A3266B" w:rsidP="00EC7610">
            <w:pPr>
              <w:spacing w:after="0" w:line="259" w:lineRule="auto"/>
              <w:rPr>
                <w:b/>
                <w:szCs w:val="24"/>
              </w:rPr>
            </w:pPr>
          </w:p>
        </w:tc>
        <w:sdt>
          <w:sdtPr>
            <w:rPr>
              <w:szCs w:val="24"/>
            </w:rPr>
            <w:id w:val="-1542664468"/>
            <w:placeholder>
              <w:docPart w:val="6665A011068C422C89C4BC3F25E92F5C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E31203" w:rsidRPr="00966C59" w:rsidRDefault="00471F12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2487F" w:rsidRPr="00966C59" w:rsidRDefault="0022487F" w:rsidP="0022487F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Did it work?      </w:t>
            </w:r>
            <w:sdt>
              <w:sdtPr>
                <w:rPr>
                  <w:b/>
                  <w:szCs w:val="24"/>
                </w:rPr>
                <w:id w:val="-713809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Yes </w:t>
            </w:r>
            <w:sdt>
              <w:sdtPr>
                <w:rPr>
                  <w:b/>
                  <w:szCs w:val="24"/>
                </w:rPr>
                <w:id w:val="-158883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No  </w:t>
            </w:r>
          </w:p>
          <w:p w:rsidR="0022487F" w:rsidRPr="00966C59" w:rsidRDefault="0022487F" w:rsidP="0022487F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</w:p>
          <w:p w:rsidR="00360477" w:rsidRDefault="0022487F" w:rsidP="0022487F">
            <w:pPr>
              <w:spacing w:after="22" w:line="259" w:lineRule="auto"/>
              <w:ind w:left="0" w:firstLine="0"/>
              <w:jc w:val="both"/>
              <w:rPr>
                <w:rFonts w:eastAsia="MS Gothic"/>
                <w:szCs w:val="24"/>
              </w:rPr>
            </w:pPr>
            <w:r w:rsidRPr="00966C59">
              <w:rPr>
                <w:b/>
                <w:szCs w:val="24"/>
              </w:rPr>
              <w:t>What is the evidence?</w:t>
            </w:r>
            <w:r w:rsidRPr="00966C59">
              <w:rPr>
                <w:szCs w:val="24"/>
              </w:rPr>
              <w:t xml:space="preserve"> </w:t>
            </w:r>
            <w:r w:rsidRPr="00966C59">
              <w:rPr>
                <w:rFonts w:eastAsia="MS Gothic"/>
                <w:szCs w:val="24"/>
              </w:rPr>
              <w:t>  </w:t>
            </w:r>
          </w:p>
          <w:p w:rsidR="0022487F" w:rsidRPr="00966C59" w:rsidRDefault="00CF72B1" w:rsidP="0022487F">
            <w:pPr>
              <w:spacing w:after="22" w:line="259" w:lineRule="auto"/>
              <w:ind w:left="0" w:firstLine="0"/>
              <w:jc w:val="both"/>
              <w:rPr>
                <w:szCs w:val="24"/>
              </w:rPr>
            </w:pPr>
            <w:sdt>
              <w:sdtPr>
                <w:rPr>
                  <w:rFonts w:eastAsia="MS Gothic"/>
                  <w:szCs w:val="24"/>
                </w:rPr>
                <w:id w:val="-1597477694"/>
                <w:placeholder>
                  <w:docPart w:val="19601201BD0D46A3B5BBF715D99D4F30"/>
                </w:placeholder>
                <w:showingPlcHdr/>
                <w:text w:multiLine="1"/>
              </w:sdtPr>
              <w:sdtEndPr/>
              <w:sdtContent>
                <w:r w:rsidR="00360477" w:rsidRPr="00925B63">
                  <w:rPr>
                    <w:rStyle w:val="PlaceholderText"/>
                  </w:rPr>
                  <w:t>Click or tap here to enter text.</w:t>
                </w:r>
              </w:sdtContent>
            </w:sdt>
            <w:r w:rsidR="0022487F" w:rsidRPr="00966C59">
              <w:rPr>
                <w:rFonts w:eastAsia="MS Gothic"/>
                <w:szCs w:val="24"/>
              </w:rPr>
              <w:t>  </w:t>
            </w:r>
            <w:r w:rsidR="0022487F" w:rsidRPr="00966C59">
              <w:rPr>
                <w:szCs w:val="24"/>
              </w:rPr>
              <w:t xml:space="preserve"> </w:t>
            </w:r>
          </w:p>
          <w:p w:rsidR="0022487F" w:rsidRPr="00966C59" w:rsidRDefault="0022487F" w:rsidP="0022487F">
            <w:pPr>
              <w:spacing w:after="0" w:line="259" w:lineRule="auto"/>
              <w:ind w:left="0" w:firstLine="0"/>
              <w:rPr>
                <w:rFonts w:eastAsia="MS Gothic"/>
                <w:szCs w:val="24"/>
              </w:rPr>
            </w:pPr>
            <w:r w:rsidRPr="00966C59">
              <w:rPr>
                <w:rFonts w:eastAsia="MS Gothic"/>
                <w:szCs w:val="24"/>
              </w:rPr>
              <w:t>  </w:t>
            </w:r>
          </w:p>
          <w:p w:rsidR="00E512C5" w:rsidRPr="00966C59" w:rsidRDefault="00E512C5" w:rsidP="009775A9">
            <w:pPr>
              <w:spacing w:after="0" w:line="233" w:lineRule="auto"/>
              <w:rPr>
                <w:b/>
                <w:szCs w:val="24"/>
              </w:rPr>
            </w:pPr>
          </w:p>
        </w:tc>
      </w:tr>
    </w:tbl>
    <w:p w:rsidR="00360477" w:rsidRDefault="00360477">
      <w:r>
        <w:br w:type="page"/>
      </w:r>
    </w:p>
    <w:tbl>
      <w:tblPr>
        <w:tblStyle w:val="TableGrid"/>
        <w:tblW w:w="0" w:type="auto"/>
        <w:tblInd w:w="0" w:type="dxa"/>
        <w:tblLayout w:type="fixed"/>
        <w:tblCellMar>
          <w:top w:w="18" w:type="dxa"/>
          <w:left w:w="98" w:type="dxa"/>
          <w:right w:w="84" w:type="dxa"/>
        </w:tblCellMar>
        <w:tblLook w:val="04A0" w:firstRow="1" w:lastRow="0" w:firstColumn="1" w:lastColumn="0" w:noHBand="0" w:noVBand="1"/>
      </w:tblPr>
      <w:tblGrid>
        <w:gridCol w:w="4728"/>
        <w:gridCol w:w="1536"/>
        <w:gridCol w:w="3800"/>
      </w:tblGrid>
      <w:tr w:rsidR="003C57C0" w:rsidRPr="00772E6F" w:rsidTr="00A3266B">
        <w:trPr>
          <w:trHeight w:val="1812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57C0" w:rsidRDefault="003C57C0" w:rsidP="003C57C0">
            <w:pPr>
              <w:spacing w:after="0" w:line="259" w:lineRule="auto"/>
              <w:ind w:left="0" w:firstLine="0"/>
              <w:rPr>
                <w:rFonts w:eastAsia="Calibri"/>
                <w:szCs w:val="24"/>
              </w:rPr>
            </w:pPr>
            <w:r w:rsidRPr="00966C59">
              <w:rPr>
                <w:b/>
                <w:szCs w:val="24"/>
              </w:rPr>
              <w:lastRenderedPageBreak/>
              <w:t>Focus Area:</w:t>
            </w:r>
            <w:r w:rsidRPr="00966C59">
              <w:rPr>
                <w:rFonts w:eastAsia="Calibri"/>
                <w:szCs w:val="24"/>
              </w:rPr>
              <w:t xml:space="preserve">​ </w:t>
            </w:r>
          </w:p>
          <w:sdt>
            <w:sdtPr>
              <w:rPr>
                <w:szCs w:val="24"/>
              </w:rPr>
              <w:id w:val="-1089459942"/>
              <w:placeholder>
                <w:docPart w:val="CDC2E7F277FF424FBAF3978AC3C72830"/>
              </w:placeholder>
              <w:showingPlcHdr/>
              <w:text w:multiLine="1"/>
            </w:sdtPr>
            <w:sdtEndPr/>
            <w:sdtContent>
              <w:p w:rsidR="00360477" w:rsidRPr="00966C59" w:rsidRDefault="00360477" w:rsidP="003C57C0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3C57C0" w:rsidRPr="00966C59" w:rsidRDefault="003C57C0" w:rsidP="003C57C0">
            <w:pPr>
              <w:spacing w:after="22" w:line="259" w:lineRule="auto"/>
              <w:ind w:left="0"/>
              <w:rPr>
                <w:b/>
                <w:szCs w:val="24"/>
              </w:rPr>
            </w:pPr>
          </w:p>
          <w:p w:rsidR="003C57C0" w:rsidRDefault="003C57C0" w:rsidP="003C57C0">
            <w:pPr>
              <w:spacing w:after="22" w:line="259" w:lineRule="auto"/>
              <w:ind w:left="0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What did </w:t>
            </w:r>
            <w:r w:rsidR="00407169">
              <w:rPr>
                <w:b/>
                <w:szCs w:val="24"/>
              </w:rPr>
              <w:t>the teacher</w:t>
            </w:r>
            <w:r w:rsidR="00407169" w:rsidRPr="00966C59">
              <w:rPr>
                <w:b/>
                <w:szCs w:val="24"/>
              </w:rPr>
              <w:t xml:space="preserve"> </w:t>
            </w:r>
            <w:r w:rsidRPr="00966C59">
              <w:rPr>
                <w:b/>
                <w:szCs w:val="24"/>
              </w:rPr>
              <w:t>do?</w:t>
            </w:r>
          </w:p>
          <w:sdt>
            <w:sdtPr>
              <w:rPr>
                <w:b/>
                <w:szCs w:val="24"/>
              </w:rPr>
              <w:id w:val="1721012124"/>
              <w:placeholder>
                <w:docPart w:val="CB632C2779794463BCE7483BB53F4486"/>
              </w:placeholder>
              <w:showingPlcHdr/>
              <w:text w:multiLine="1"/>
            </w:sdtPr>
            <w:sdtEndPr/>
            <w:sdtContent>
              <w:p w:rsidR="00360477" w:rsidRPr="00966C59" w:rsidRDefault="00360477" w:rsidP="003C57C0">
                <w:pPr>
                  <w:spacing w:after="22" w:line="259" w:lineRule="auto"/>
                  <w:ind w:left="0"/>
                  <w:rPr>
                    <w:b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3C57C0" w:rsidRDefault="003C57C0" w:rsidP="003C57C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407169" w:rsidRDefault="00407169" w:rsidP="00407169">
            <w:pPr>
              <w:spacing w:after="0" w:line="233" w:lineRule="auto"/>
              <w:rPr>
                <w:rFonts w:eastAsia="Calibri"/>
                <w:b/>
                <w:szCs w:val="24"/>
              </w:rPr>
            </w:pPr>
            <w:r w:rsidRPr="00E8572A">
              <w:rPr>
                <w:rFonts w:eastAsia="Calibri"/>
                <w:b/>
                <w:szCs w:val="24"/>
              </w:rPr>
              <w:t>What are the next steps?</w:t>
            </w:r>
          </w:p>
          <w:sdt>
            <w:sdtPr>
              <w:rPr>
                <w:rFonts w:eastAsia="MS Gothic"/>
                <w:szCs w:val="24"/>
              </w:rPr>
              <w:id w:val="208993556"/>
              <w:placeholder>
                <w:docPart w:val="E17781B8373D4C6FBCEB71DF1A9EE0C2"/>
              </w:placeholder>
              <w:showingPlcHdr/>
              <w:text w:multiLine="1"/>
            </w:sdtPr>
            <w:sdtEndPr/>
            <w:sdtContent>
              <w:p w:rsidR="00360477" w:rsidRPr="00966C59" w:rsidRDefault="00360477" w:rsidP="00407169">
                <w:pPr>
                  <w:spacing w:after="0" w:line="233" w:lineRule="auto"/>
                  <w:rPr>
                    <w:rFonts w:eastAsia="MS Gothic"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407169" w:rsidRDefault="00407169" w:rsidP="003C57C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3C57C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Default="00A3266B" w:rsidP="003C57C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A3266B" w:rsidRPr="00772E6F" w:rsidRDefault="00A3266B" w:rsidP="003C57C0">
            <w:pPr>
              <w:spacing w:after="0" w:line="259" w:lineRule="auto"/>
              <w:ind w:left="0" w:firstLine="0"/>
              <w:rPr>
                <w:szCs w:val="24"/>
              </w:rPr>
            </w:pPr>
          </w:p>
        </w:tc>
        <w:sdt>
          <w:sdtPr>
            <w:rPr>
              <w:szCs w:val="24"/>
            </w:rPr>
            <w:id w:val="-1490087981"/>
            <w:placeholder>
              <w:docPart w:val="788EC22FD9B3488E96855731B39701C4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772E6F" w:rsidRDefault="00471F12" w:rsidP="003C57C0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57C0" w:rsidRPr="00966C59" w:rsidRDefault="003C57C0" w:rsidP="003C57C0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Did it work?      </w:t>
            </w:r>
            <w:sdt>
              <w:sdtPr>
                <w:rPr>
                  <w:b/>
                  <w:szCs w:val="24"/>
                </w:rPr>
                <w:id w:val="-1281037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Yes </w:t>
            </w:r>
            <w:sdt>
              <w:sdtPr>
                <w:rPr>
                  <w:b/>
                  <w:szCs w:val="24"/>
                </w:rPr>
                <w:id w:val="67780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No  </w:t>
            </w:r>
          </w:p>
          <w:p w:rsidR="003C57C0" w:rsidRPr="00966C59" w:rsidRDefault="003C57C0" w:rsidP="003C57C0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</w:p>
          <w:p w:rsidR="003C57C0" w:rsidRPr="00966C59" w:rsidRDefault="003C57C0" w:rsidP="003C57C0">
            <w:pPr>
              <w:spacing w:after="22" w:line="259" w:lineRule="auto"/>
              <w:ind w:left="0" w:firstLine="0"/>
              <w:jc w:val="both"/>
              <w:rPr>
                <w:szCs w:val="24"/>
              </w:rPr>
            </w:pPr>
            <w:r w:rsidRPr="00966C59">
              <w:rPr>
                <w:b/>
                <w:szCs w:val="24"/>
              </w:rPr>
              <w:t>What is the evidence?</w:t>
            </w:r>
            <w:r w:rsidRPr="00966C59">
              <w:rPr>
                <w:szCs w:val="24"/>
              </w:rPr>
              <w:t xml:space="preserve"> </w:t>
            </w:r>
            <w:r w:rsidRPr="00966C59">
              <w:rPr>
                <w:rFonts w:eastAsia="MS Gothic"/>
                <w:szCs w:val="24"/>
              </w:rPr>
              <w:t>    </w:t>
            </w:r>
            <w:r w:rsidRPr="00966C59">
              <w:rPr>
                <w:szCs w:val="24"/>
              </w:rPr>
              <w:t xml:space="preserve"> </w:t>
            </w:r>
          </w:p>
          <w:p w:rsidR="003C57C0" w:rsidRPr="00966C59" w:rsidRDefault="003C57C0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</w:rPr>
            </w:pPr>
            <w:r w:rsidRPr="00966C59">
              <w:rPr>
                <w:rFonts w:eastAsia="MS Gothic"/>
                <w:szCs w:val="24"/>
              </w:rPr>
              <w:t>  </w:t>
            </w:r>
            <w:sdt>
              <w:sdtPr>
                <w:rPr>
                  <w:rFonts w:eastAsia="MS Gothic"/>
                  <w:szCs w:val="24"/>
                </w:rPr>
                <w:id w:val="-870298537"/>
                <w:placeholder>
                  <w:docPart w:val="8185D9ED8FC942AE8DAD2BB082ED3AFB"/>
                </w:placeholder>
                <w:showingPlcHdr/>
                <w:text w:multiLine="1"/>
              </w:sdtPr>
              <w:sdtEndPr/>
              <w:sdtContent>
                <w:r w:rsidR="00360477" w:rsidRPr="00925B6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C57C0" w:rsidRPr="00772E6F" w:rsidRDefault="003C57C0" w:rsidP="009775A9">
            <w:pPr>
              <w:spacing w:after="0" w:line="233" w:lineRule="auto"/>
              <w:rPr>
                <w:szCs w:val="24"/>
              </w:rPr>
            </w:pPr>
          </w:p>
        </w:tc>
      </w:tr>
      <w:tr w:rsidR="003C57C0" w:rsidRPr="00772E6F" w:rsidTr="00A3266B">
        <w:trPr>
          <w:trHeight w:val="1929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57C0" w:rsidRDefault="003C57C0" w:rsidP="003C57C0">
            <w:pPr>
              <w:spacing w:after="0" w:line="259" w:lineRule="auto"/>
              <w:ind w:left="0" w:firstLine="0"/>
              <w:rPr>
                <w:rFonts w:eastAsia="Calibri"/>
                <w:szCs w:val="24"/>
              </w:rPr>
            </w:pPr>
            <w:r w:rsidRPr="00966C59">
              <w:rPr>
                <w:b/>
                <w:szCs w:val="24"/>
              </w:rPr>
              <w:t>Focus Area:</w:t>
            </w:r>
            <w:r w:rsidRPr="00966C59">
              <w:rPr>
                <w:rFonts w:eastAsia="Calibri"/>
                <w:szCs w:val="24"/>
              </w:rPr>
              <w:t xml:space="preserve">​ </w:t>
            </w:r>
          </w:p>
          <w:sdt>
            <w:sdtPr>
              <w:rPr>
                <w:szCs w:val="24"/>
              </w:rPr>
              <w:id w:val="-1286727593"/>
              <w:placeholder>
                <w:docPart w:val="2902E20186CC4ABCB892E40CC573BA5F"/>
              </w:placeholder>
              <w:showingPlcHdr/>
              <w:text w:multiLine="1"/>
            </w:sdtPr>
            <w:sdtEndPr/>
            <w:sdtContent>
              <w:p w:rsidR="0043260F" w:rsidRPr="00966C59" w:rsidRDefault="0043260F" w:rsidP="003C57C0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3C57C0" w:rsidRPr="00966C59" w:rsidRDefault="003C57C0" w:rsidP="003C57C0">
            <w:pPr>
              <w:spacing w:after="22" w:line="259" w:lineRule="auto"/>
              <w:ind w:left="0"/>
              <w:rPr>
                <w:b/>
                <w:szCs w:val="24"/>
              </w:rPr>
            </w:pPr>
          </w:p>
          <w:p w:rsidR="003C57C0" w:rsidRDefault="003C57C0" w:rsidP="003C57C0">
            <w:pPr>
              <w:spacing w:after="22" w:line="259" w:lineRule="auto"/>
              <w:ind w:left="0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What did </w:t>
            </w:r>
            <w:r w:rsidR="009E78AC">
              <w:rPr>
                <w:b/>
                <w:szCs w:val="24"/>
              </w:rPr>
              <w:t>the teacher</w:t>
            </w:r>
            <w:r w:rsidRPr="00966C59">
              <w:rPr>
                <w:b/>
                <w:szCs w:val="24"/>
              </w:rPr>
              <w:t xml:space="preserve"> do?</w:t>
            </w:r>
          </w:p>
          <w:sdt>
            <w:sdtPr>
              <w:rPr>
                <w:b/>
                <w:szCs w:val="24"/>
              </w:rPr>
              <w:id w:val="297887244"/>
              <w:placeholder>
                <w:docPart w:val="BA0175D8F0A9482FA1206146794F548D"/>
              </w:placeholder>
              <w:showingPlcHdr/>
              <w:text w:multiLine="1"/>
            </w:sdtPr>
            <w:sdtEndPr/>
            <w:sdtContent>
              <w:p w:rsidR="00471F12" w:rsidRPr="00966C59" w:rsidRDefault="00471F12" w:rsidP="003C57C0">
                <w:pPr>
                  <w:spacing w:after="22" w:line="259" w:lineRule="auto"/>
                  <w:ind w:left="0"/>
                  <w:rPr>
                    <w:b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474378" w:rsidRDefault="00474378" w:rsidP="00474378">
            <w:pPr>
              <w:spacing w:after="0" w:line="233" w:lineRule="auto"/>
              <w:rPr>
                <w:rFonts w:eastAsia="Calibri"/>
                <w:b/>
                <w:szCs w:val="24"/>
              </w:rPr>
            </w:pPr>
          </w:p>
          <w:p w:rsidR="00474378" w:rsidRDefault="00474378" w:rsidP="00474378">
            <w:pPr>
              <w:spacing w:after="0" w:line="233" w:lineRule="auto"/>
              <w:rPr>
                <w:rFonts w:eastAsia="Calibri"/>
                <w:b/>
                <w:szCs w:val="24"/>
              </w:rPr>
            </w:pPr>
            <w:r w:rsidRPr="00E8572A">
              <w:rPr>
                <w:rFonts w:eastAsia="Calibri"/>
                <w:b/>
                <w:szCs w:val="24"/>
              </w:rPr>
              <w:t>What are the next steps?</w:t>
            </w:r>
          </w:p>
          <w:sdt>
            <w:sdtPr>
              <w:rPr>
                <w:rFonts w:eastAsia="MS Gothic"/>
                <w:szCs w:val="24"/>
              </w:rPr>
              <w:id w:val="906504021"/>
              <w:placeholder>
                <w:docPart w:val="6703AF485B4D4925A774B44FF9EFB823"/>
              </w:placeholder>
              <w:showingPlcHdr/>
              <w:text w:multiLine="1"/>
            </w:sdtPr>
            <w:sdtEndPr/>
            <w:sdtContent>
              <w:p w:rsidR="00471F12" w:rsidRPr="00966C59" w:rsidRDefault="00471F12" w:rsidP="00474378">
                <w:pPr>
                  <w:spacing w:after="0" w:line="233" w:lineRule="auto"/>
                  <w:rPr>
                    <w:rFonts w:eastAsia="MS Gothic"/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3C57C0" w:rsidRDefault="003C57C0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</w:rPr>
            </w:pPr>
          </w:p>
          <w:p w:rsidR="00A3266B" w:rsidRDefault="00A3266B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</w:rPr>
            </w:pPr>
          </w:p>
          <w:p w:rsidR="00A3266B" w:rsidRDefault="00A3266B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</w:rPr>
            </w:pPr>
          </w:p>
          <w:p w:rsidR="00A3266B" w:rsidRPr="00772E6F" w:rsidRDefault="00A3266B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</w:rPr>
            </w:pPr>
          </w:p>
        </w:tc>
        <w:sdt>
          <w:sdtPr>
            <w:rPr>
              <w:szCs w:val="24"/>
            </w:rPr>
            <w:id w:val="1242066140"/>
            <w:placeholder>
              <w:docPart w:val="481AFB2040C24ED5B0C70D5799F700FE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772E6F" w:rsidRDefault="00471F12" w:rsidP="003C57C0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57C0" w:rsidRPr="00966C59" w:rsidRDefault="003C57C0" w:rsidP="003C57C0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  <w:r w:rsidRPr="00966C59">
              <w:rPr>
                <w:b/>
                <w:szCs w:val="24"/>
              </w:rPr>
              <w:t xml:space="preserve">Did it work?      </w:t>
            </w:r>
            <w:sdt>
              <w:sdtPr>
                <w:rPr>
                  <w:b/>
                  <w:szCs w:val="24"/>
                </w:rPr>
                <w:id w:val="-304002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Yes </w:t>
            </w:r>
            <w:sdt>
              <w:sdtPr>
                <w:rPr>
                  <w:b/>
                  <w:szCs w:val="24"/>
                </w:rPr>
                <w:id w:val="208464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>
                  <w:rPr>
                    <w:rFonts w:ascii="MS Gothic" w:eastAsia="MS Gothic" w:hAnsi="MS Gothic" w:hint="eastAsia"/>
                    <w:b/>
                    <w:szCs w:val="24"/>
                  </w:rPr>
                  <w:t>☐</w:t>
                </w:r>
              </w:sdtContent>
            </w:sdt>
            <w:r w:rsidRPr="00966C59">
              <w:rPr>
                <w:b/>
                <w:szCs w:val="24"/>
              </w:rPr>
              <w:t xml:space="preserve">No  </w:t>
            </w:r>
          </w:p>
          <w:p w:rsidR="003C57C0" w:rsidRPr="00966C59" w:rsidRDefault="003C57C0" w:rsidP="003C57C0">
            <w:pPr>
              <w:spacing w:after="22" w:line="259" w:lineRule="auto"/>
              <w:ind w:left="0" w:firstLine="0"/>
              <w:jc w:val="both"/>
              <w:rPr>
                <w:b/>
                <w:szCs w:val="24"/>
              </w:rPr>
            </w:pPr>
          </w:p>
          <w:p w:rsidR="00471F12" w:rsidRDefault="003C57C0" w:rsidP="003C57C0">
            <w:pPr>
              <w:spacing w:after="22" w:line="259" w:lineRule="auto"/>
              <w:ind w:left="0" w:firstLine="0"/>
              <w:jc w:val="both"/>
              <w:rPr>
                <w:szCs w:val="24"/>
              </w:rPr>
            </w:pPr>
            <w:r w:rsidRPr="00966C59">
              <w:rPr>
                <w:b/>
                <w:szCs w:val="24"/>
              </w:rPr>
              <w:t>What is the evidence?</w:t>
            </w:r>
            <w:r w:rsidRPr="00966C59">
              <w:rPr>
                <w:szCs w:val="24"/>
              </w:rPr>
              <w:t xml:space="preserve"> </w:t>
            </w:r>
          </w:p>
          <w:p w:rsidR="003C57C0" w:rsidRPr="00966C59" w:rsidRDefault="00CF72B1" w:rsidP="003C57C0">
            <w:pPr>
              <w:spacing w:after="22" w:line="259" w:lineRule="auto"/>
              <w:ind w:left="0" w:firstLine="0"/>
              <w:jc w:val="both"/>
              <w:rPr>
                <w:szCs w:val="24"/>
              </w:rPr>
            </w:pPr>
            <w:sdt>
              <w:sdtPr>
                <w:rPr>
                  <w:rFonts w:eastAsia="MS Gothic"/>
                  <w:szCs w:val="24"/>
                </w:rPr>
                <w:id w:val="-2000718144"/>
                <w:placeholder>
                  <w:docPart w:val="5D9D90F1CA404003BB38AC994B460BFF"/>
                </w:placeholder>
                <w:showingPlcHdr/>
                <w:text w:multiLine="1"/>
              </w:sdtPr>
              <w:sdtEndPr/>
              <w:sdtContent>
                <w:r w:rsidR="00471F12" w:rsidRPr="00925B63">
                  <w:rPr>
                    <w:rStyle w:val="PlaceholderText"/>
                  </w:rPr>
                  <w:t>Click or tap here to enter text.</w:t>
                </w:r>
              </w:sdtContent>
            </w:sdt>
            <w:r w:rsidR="003C57C0" w:rsidRPr="00966C59">
              <w:rPr>
                <w:rFonts w:eastAsia="MS Gothic"/>
                <w:szCs w:val="24"/>
              </w:rPr>
              <w:t>    </w:t>
            </w:r>
            <w:r w:rsidR="003C57C0" w:rsidRPr="00966C59">
              <w:rPr>
                <w:szCs w:val="24"/>
              </w:rPr>
              <w:t xml:space="preserve"> </w:t>
            </w:r>
          </w:p>
          <w:p w:rsidR="003C57C0" w:rsidRPr="00966C59" w:rsidRDefault="003C57C0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</w:rPr>
            </w:pPr>
            <w:r w:rsidRPr="00966C59">
              <w:rPr>
                <w:rFonts w:eastAsia="MS Gothic"/>
                <w:szCs w:val="24"/>
              </w:rPr>
              <w:t>  </w:t>
            </w:r>
          </w:p>
          <w:p w:rsidR="003C57C0" w:rsidRPr="00772E6F" w:rsidRDefault="003C57C0" w:rsidP="00474378">
            <w:pPr>
              <w:spacing w:after="0" w:line="233" w:lineRule="auto"/>
              <w:rPr>
                <w:rFonts w:eastAsia="MS Gothic"/>
                <w:szCs w:val="24"/>
              </w:rPr>
            </w:pPr>
          </w:p>
        </w:tc>
      </w:tr>
    </w:tbl>
    <w:p w:rsidR="001362E5" w:rsidRDefault="001362E5" w:rsidP="00A3266B">
      <w:pPr>
        <w:spacing w:after="2" w:line="259" w:lineRule="auto"/>
        <w:ind w:left="0" w:firstLine="0"/>
        <w:jc w:val="center"/>
        <w:rPr>
          <w:b/>
          <w:sz w:val="28"/>
          <w:szCs w:val="28"/>
        </w:rPr>
      </w:pPr>
    </w:p>
    <w:p w:rsidR="00CB7333" w:rsidRPr="00CB7333" w:rsidRDefault="00CB7333" w:rsidP="00A3266B">
      <w:pPr>
        <w:spacing w:after="2" w:line="259" w:lineRule="auto"/>
        <w:ind w:left="0" w:firstLine="0"/>
        <w:jc w:val="center"/>
        <w:rPr>
          <w:b/>
          <w:sz w:val="28"/>
          <w:szCs w:val="28"/>
        </w:rPr>
      </w:pPr>
      <w:r w:rsidRPr="00CB7333">
        <w:rPr>
          <w:b/>
          <w:sz w:val="28"/>
          <w:szCs w:val="28"/>
        </w:rPr>
        <w:t>Service Delivery Team</w:t>
      </w:r>
    </w:p>
    <w:p w:rsidR="00CB7333" w:rsidRDefault="00CB7333" w:rsidP="007152D2">
      <w:pPr>
        <w:spacing w:after="2" w:line="259" w:lineRule="auto"/>
        <w:ind w:left="0" w:firstLine="0"/>
      </w:pPr>
    </w:p>
    <w:p w:rsidR="007152D2" w:rsidRDefault="007152D2" w:rsidP="007152D2">
      <w:pPr>
        <w:spacing w:after="2" w:line="259" w:lineRule="auto"/>
        <w:ind w:left="0" w:firstLine="0"/>
      </w:pPr>
      <w:r>
        <w:t xml:space="preserve">Has the Service Delivery Team been previously consulted regarding this student?  </w:t>
      </w:r>
    </w:p>
    <w:p w:rsidR="007152D2" w:rsidRDefault="007152D2" w:rsidP="007152D2">
      <w:pPr>
        <w:spacing w:after="2" w:line="259" w:lineRule="auto"/>
        <w:ind w:left="0" w:firstLine="0"/>
      </w:pPr>
      <w:r>
        <w:t xml:space="preserve">Yes </w:t>
      </w:r>
      <w:sdt>
        <w:sdtPr>
          <w:id w:val="-2124604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</w:t>
      </w:r>
      <w:sdt>
        <w:sdtPr>
          <w:id w:val="926459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>
            <w:rPr>
              <w:rFonts w:ascii="MS Gothic" w:eastAsia="MS Gothic" w:hAnsi="MS Gothic" w:hint="eastAsia"/>
            </w:rPr>
            <w:t>☐</w:t>
          </w:r>
        </w:sdtContent>
      </w:sdt>
    </w:p>
    <w:p w:rsidR="003C17FC" w:rsidRPr="00772E6F" w:rsidRDefault="003C17FC" w:rsidP="003C17FC">
      <w:pPr>
        <w:ind w:left="-5"/>
        <w:rPr>
          <w:szCs w:val="24"/>
        </w:rPr>
      </w:pPr>
    </w:p>
    <w:tbl>
      <w:tblPr>
        <w:tblStyle w:val="TableGrid0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6866AC" w:rsidRPr="00772E6F" w:rsidTr="00A3266B">
        <w:tc>
          <w:tcPr>
            <w:tcW w:w="5000" w:type="pct"/>
            <w:gridSpan w:val="2"/>
          </w:tcPr>
          <w:p w:rsidR="006866AC" w:rsidRPr="00772E6F" w:rsidRDefault="006866AC">
            <w:pPr>
              <w:spacing w:after="0" w:line="259" w:lineRule="auto"/>
              <w:ind w:left="0" w:firstLine="0"/>
              <w:rPr>
                <w:szCs w:val="24"/>
              </w:rPr>
            </w:pPr>
            <w:r w:rsidRPr="00772E6F">
              <w:rPr>
                <w:szCs w:val="24"/>
              </w:rPr>
              <w:t>For Service Delivery Team Use Only</w:t>
            </w:r>
          </w:p>
        </w:tc>
      </w:tr>
      <w:tr w:rsidR="006866AC" w:rsidRPr="00772E6F" w:rsidTr="00A3266B">
        <w:tc>
          <w:tcPr>
            <w:tcW w:w="2500" w:type="pct"/>
          </w:tcPr>
          <w:p w:rsidR="006866AC" w:rsidRPr="00772E6F" w:rsidRDefault="006866AC">
            <w:pPr>
              <w:spacing w:after="0" w:line="259" w:lineRule="auto"/>
              <w:ind w:left="0" w:firstLine="0"/>
              <w:rPr>
                <w:szCs w:val="24"/>
              </w:rPr>
            </w:pPr>
            <w:r w:rsidRPr="00772E6F">
              <w:rPr>
                <w:szCs w:val="24"/>
              </w:rPr>
              <w:t>Notes:</w:t>
            </w:r>
          </w:p>
          <w:sdt>
            <w:sdtPr>
              <w:rPr>
                <w:szCs w:val="24"/>
              </w:rPr>
              <w:id w:val="-118920665"/>
              <w:placeholder>
                <w:docPart w:val="4E7FF15BC0AE4EC9BA6EEEBEE6E6604F"/>
              </w:placeholder>
              <w:showingPlcHdr/>
              <w:text w:multiLine="1"/>
            </w:sdtPr>
            <w:sdtEndPr/>
            <w:sdtContent>
              <w:p w:rsidR="006866AC" w:rsidRPr="00772E6F" w:rsidRDefault="00471F12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6866AC" w:rsidRPr="00772E6F" w:rsidRDefault="006866AC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6866AC" w:rsidRDefault="006866AC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EC7610" w:rsidRDefault="00EC761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EC7610" w:rsidRDefault="00EC761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EC7610" w:rsidRDefault="00EC761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EC7610" w:rsidRDefault="00EC761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EC7610" w:rsidRDefault="00EC7610">
            <w:pPr>
              <w:spacing w:after="0" w:line="259" w:lineRule="auto"/>
              <w:ind w:left="0" w:firstLine="0"/>
              <w:rPr>
                <w:szCs w:val="24"/>
              </w:rPr>
            </w:pPr>
          </w:p>
          <w:p w:rsidR="006866AC" w:rsidRPr="00772E6F" w:rsidRDefault="006866AC">
            <w:pPr>
              <w:spacing w:after="0" w:line="259" w:lineRule="auto"/>
              <w:ind w:left="0" w:firstLine="0"/>
              <w:rPr>
                <w:szCs w:val="24"/>
              </w:rPr>
            </w:pPr>
          </w:p>
        </w:tc>
        <w:tc>
          <w:tcPr>
            <w:tcW w:w="2500" w:type="pct"/>
          </w:tcPr>
          <w:p w:rsidR="006866AC" w:rsidRDefault="006866AC">
            <w:pPr>
              <w:spacing w:after="0" w:line="259" w:lineRule="auto"/>
              <w:ind w:left="0" w:firstLine="0"/>
              <w:rPr>
                <w:szCs w:val="24"/>
              </w:rPr>
            </w:pPr>
            <w:r w:rsidRPr="00772E6F">
              <w:rPr>
                <w:szCs w:val="24"/>
              </w:rPr>
              <w:t>Recommendations:</w:t>
            </w:r>
          </w:p>
          <w:sdt>
            <w:sdtPr>
              <w:rPr>
                <w:szCs w:val="24"/>
              </w:rPr>
              <w:id w:val="-1553611143"/>
              <w:placeholder>
                <w:docPart w:val="2ABEA80E074A45659E7DF3C30C0F07BF"/>
              </w:placeholder>
              <w:showingPlcHdr/>
              <w:text w:multiLine="1"/>
            </w:sdtPr>
            <w:sdtEndPr/>
            <w:sdtContent>
              <w:p w:rsidR="00471F12" w:rsidRPr="00772E6F" w:rsidRDefault="00471F12">
                <w:pPr>
                  <w:spacing w:after="0" w:line="259" w:lineRule="auto"/>
                  <w:ind w:left="0" w:firstLine="0"/>
                  <w:rPr>
                    <w:szCs w:val="24"/>
                  </w:rPr>
                </w:pPr>
                <w:r w:rsidRPr="00925B6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C86ACE" w:rsidRPr="00772E6F" w:rsidRDefault="00C86ACE" w:rsidP="006866AC">
      <w:pPr>
        <w:spacing w:after="0" w:line="259" w:lineRule="auto"/>
        <w:ind w:left="0" w:firstLine="0"/>
        <w:rPr>
          <w:szCs w:val="24"/>
        </w:rPr>
      </w:pPr>
    </w:p>
    <w:p w:rsidR="00C86ACE" w:rsidRPr="00772E6F" w:rsidRDefault="00513E7F" w:rsidP="00E076F1">
      <w:pPr>
        <w:spacing w:line="240" w:lineRule="auto"/>
        <w:ind w:left="0" w:right="81" w:hanging="14"/>
        <w:contextualSpacing/>
        <w:rPr>
          <w:szCs w:val="24"/>
        </w:rPr>
      </w:pPr>
      <w:r w:rsidRPr="00772E6F">
        <w:rPr>
          <w:b/>
          <w:szCs w:val="24"/>
        </w:rPr>
        <w:lastRenderedPageBreak/>
        <w:t xml:space="preserve">Note:  </w:t>
      </w:r>
      <w:r w:rsidRPr="00772E6F">
        <w:rPr>
          <w:rFonts w:eastAsia="Calibri"/>
          <w:szCs w:val="24"/>
        </w:rPr>
        <w:t>​</w:t>
      </w:r>
      <w:r w:rsidRPr="00772E6F">
        <w:rPr>
          <w:szCs w:val="24"/>
        </w:rPr>
        <w:t xml:space="preserve">The parent/guardian is informed of these </w:t>
      </w:r>
      <w:r w:rsidR="006866AC" w:rsidRPr="00772E6F">
        <w:rPr>
          <w:szCs w:val="24"/>
        </w:rPr>
        <w:t xml:space="preserve">interventions </w:t>
      </w:r>
      <w:r w:rsidRPr="00772E6F">
        <w:rPr>
          <w:szCs w:val="24"/>
        </w:rPr>
        <w:t>through parent-teacher interactions (e.g., phone calls, notes sent home</w:t>
      </w:r>
      <w:r w:rsidR="00E076F1" w:rsidRPr="00772E6F">
        <w:rPr>
          <w:szCs w:val="24"/>
        </w:rPr>
        <w:t>, parent</w:t>
      </w:r>
      <w:r w:rsidRPr="00772E6F">
        <w:rPr>
          <w:szCs w:val="24"/>
        </w:rPr>
        <w:t xml:space="preserve">- teacher interviews).  This record of strategies will be kept in the student’s cumulative file. </w:t>
      </w:r>
    </w:p>
    <w:p w:rsidR="00360477" w:rsidRDefault="00360477" w:rsidP="00360477">
      <w:pPr>
        <w:spacing w:after="288" w:line="240" w:lineRule="auto"/>
        <w:ind w:left="0" w:firstLine="0"/>
      </w:pPr>
    </w:p>
    <w:tbl>
      <w:tblPr>
        <w:tblStyle w:val="TableGrid0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A3266B" w:rsidTr="00471F12">
        <w:tc>
          <w:tcPr>
            <w:tcW w:w="10620" w:type="dxa"/>
          </w:tcPr>
          <w:p w:rsidR="00360477" w:rsidRDefault="00360477" w:rsidP="00A3266B">
            <w:pPr>
              <w:spacing w:after="288" w:line="240" w:lineRule="auto"/>
              <w:ind w:left="0" w:firstLine="0"/>
              <w:rPr>
                <w:szCs w:val="24"/>
              </w:rPr>
            </w:pPr>
          </w:p>
          <w:p w:rsidR="00A3266B" w:rsidRPr="00772E6F" w:rsidRDefault="00A3266B" w:rsidP="00A3266B">
            <w:pPr>
              <w:spacing w:after="288" w:line="240" w:lineRule="auto"/>
              <w:ind w:left="0" w:firstLine="0"/>
              <w:rPr>
                <w:szCs w:val="24"/>
              </w:rPr>
            </w:pPr>
            <w:r w:rsidRPr="00772E6F">
              <w:rPr>
                <w:szCs w:val="24"/>
              </w:rPr>
              <w:t>Parent/Guardian Signature:   ______________________________________</w:t>
            </w:r>
            <w:r w:rsidRPr="00772E6F">
              <w:rPr>
                <w:rFonts w:eastAsia="Calibri"/>
                <w:szCs w:val="24"/>
              </w:rPr>
              <w:t>​</w:t>
            </w:r>
            <w:r w:rsidRPr="00772E6F">
              <w:rPr>
                <w:rFonts w:eastAsia="Calibri"/>
                <w:szCs w:val="24"/>
              </w:rPr>
              <w:tab/>
            </w:r>
            <w:r w:rsidRPr="00772E6F">
              <w:rPr>
                <w:szCs w:val="24"/>
              </w:rPr>
              <w:t xml:space="preserve">  </w:t>
            </w:r>
          </w:p>
          <w:p w:rsidR="00A3266B" w:rsidRPr="00772E6F" w:rsidRDefault="00A3266B" w:rsidP="00A3266B">
            <w:pPr>
              <w:spacing w:after="271"/>
              <w:rPr>
                <w:szCs w:val="24"/>
              </w:rPr>
            </w:pPr>
            <w:r w:rsidRPr="00772E6F">
              <w:rPr>
                <w:szCs w:val="24"/>
              </w:rPr>
              <w:t xml:space="preserve">Date: </w:t>
            </w:r>
            <w:sdt>
              <w:sdtPr>
                <w:rPr>
                  <w:szCs w:val="24"/>
                </w:rPr>
                <w:id w:val="1006171409"/>
                <w:placeholder>
                  <w:docPart w:val="656432236E744A3BAACF6D261AED379F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71F12" w:rsidRPr="00925B63">
                  <w:rPr>
                    <w:rStyle w:val="PlaceholderText"/>
                  </w:rPr>
                  <w:t>Click or tap to enter a date.</w:t>
                </w:r>
              </w:sdtContent>
            </w:sdt>
            <w:r w:rsidRPr="00772E6F">
              <w:rPr>
                <w:szCs w:val="24"/>
              </w:rPr>
              <w:t xml:space="preserve"> </w:t>
            </w:r>
          </w:p>
          <w:p w:rsidR="00D95885" w:rsidRDefault="00D95885" w:rsidP="00A3266B">
            <w:pPr>
              <w:spacing w:after="0" w:line="313" w:lineRule="auto"/>
              <w:ind w:left="0" w:firstLine="0"/>
              <w:rPr>
                <w:szCs w:val="24"/>
              </w:rPr>
            </w:pPr>
          </w:p>
          <w:p w:rsidR="00D95885" w:rsidRDefault="00D95885" w:rsidP="00A3266B">
            <w:pPr>
              <w:spacing w:after="0" w:line="313" w:lineRule="auto"/>
              <w:ind w:left="0" w:firstLine="0"/>
              <w:rPr>
                <w:szCs w:val="24"/>
              </w:rPr>
            </w:pPr>
          </w:p>
          <w:p w:rsidR="00A3266B" w:rsidRDefault="00A3266B" w:rsidP="00A3266B">
            <w:pPr>
              <w:spacing w:after="0" w:line="313" w:lineRule="auto"/>
              <w:ind w:left="0" w:firstLine="0"/>
              <w:rPr>
                <w:szCs w:val="24"/>
                <w:vertAlign w:val="superscript"/>
              </w:rPr>
            </w:pPr>
            <w:r w:rsidRPr="00772E6F">
              <w:rPr>
                <w:szCs w:val="24"/>
              </w:rPr>
              <w:t>Signature not obtained.  Parent/Guardian informed by</w:t>
            </w:r>
            <w:r w:rsidRPr="00772E6F">
              <w:rPr>
                <w:rFonts w:eastAsia="Calibri"/>
                <w:szCs w:val="24"/>
              </w:rPr>
              <w:t>​</w:t>
            </w:r>
            <w:r w:rsidRPr="00772E6F">
              <w:rPr>
                <w:rFonts w:eastAsia="Calibri"/>
                <w:szCs w:val="24"/>
              </w:rPr>
              <w:tab/>
              <w:t>​</w:t>
            </w:r>
            <w:r w:rsidRPr="00772E6F">
              <w:rPr>
                <w:szCs w:val="24"/>
              </w:rPr>
              <w:t>(telephone, note home, etc.) ________________________________________</w:t>
            </w:r>
            <w:r w:rsidR="00471F12">
              <w:rPr>
                <w:szCs w:val="24"/>
              </w:rPr>
              <w:t xml:space="preserve">on (date) </w:t>
            </w:r>
            <w:sdt>
              <w:sdtPr>
                <w:rPr>
                  <w:szCs w:val="24"/>
                </w:rPr>
                <w:id w:val="645090386"/>
                <w:placeholder>
                  <w:docPart w:val="E3FD42891131442E8C861312D1EE11D9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71F12" w:rsidRPr="00925B63">
                  <w:rPr>
                    <w:rStyle w:val="PlaceholderText"/>
                  </w:rPr>
                  <w:t>Click or tap to enter a date.</w:t>
                </w:r>
              </w:sdtContent>
            </w:sdt>
            <w:r w:rsidRPr="00772E6F">
              <w:rPr>
                <w:szCs w:val="24"/>
                <w:vertAlign w:val="superscript"/>
              </w:rPr>
              <w:t xml:space="preserve"> </w:t>
            </w:r>
          </w:p>
          <w:p w:rsidR="00A3266B" w:rsidRPr="00772E6F" w:rsidRDefault="00A3266B" w:rsidP="00A3266B">
            <w:pPr>
              <w:spacing w:after="32" w:line="259" w:lineRule="auto"/>
              <w:ind w:left="0" w:firstLine="0"/>
              <w:rPr>
                <w:szCs w:val="24"/>
              </w:rPr>
            </w:pPr>
          </w:p>
          <w:p w:rsidR="00D95885" w:rsidRDefault="00D95885" w:rsidP="00A3266B">
            <w:pPr>
              <w:spacing w:after="105"/>
              <w:ind w:left="-5"/>
              <w:rPr>
                <w:szCs w:val="24"/>
              </w:rPr>
            </w:pPr>
          </w:p>
          <w:p w:rsidR="00D95885" w:rsidRDefault="00A3266B" w:rsidP="00A3266B">
            <w:pPr>
              <w:spacing w:after="105"/>
              <w:ind w:left="-5"/>
              <w:rPr>
                <w:szCs w:val="24"/>
              </w:rPr>
            </w:pPr>
            <w:r w:rsidRPr="00772E6F">
              <w:rPr>
                <w:szCs w:val="24"/>
              </w:rPr>
              <w:t>Teacher signature</w:t>
            </w:r>
            <w:r w:rsidR="00D95885">
              <w:rPr>
                <w:szCs w:val="24"/>
              </w:rPr>
              <w:t>(s)</w:t>
            </w:r>
            <w:r w:rsidRPr="00772E6F">
              <w:rPr>
                <w:szCs w:val="24"/>
              </w:rPr>
              <w:t xml:space="preserve">: ________________________________ Date: </w:t>
            </w:r>
            <w:r w:rsidRPr="00772E6F">
              <w:rPr>
                <w:rFonts w:eastAsia="MS Gothic"/>
                <w:szCs w:val="24"/>
              </w:rPr>
              <w:t> </w:t>
            </w:r>
            <w:sdt>
              <w:sdtPr>
                <w:rPr>
                  <w:szCs w:val="24"/>
                </w:rPr>
                <w:id w:val="1278140607"/>
                <w:placeholder>
                  <w:docPart w:val="55DBAFB4035942019FA022B0F5E6F26E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71F12" w:rsidRPr="00925B63">
                  <w:rPr>
                    <w:rStyle w:val="PlaceholderText"/>
                  </w:rPr>
                  <w:t>Click or tap to enter a date.</w:t>
                </w:r>
              </w:sdtContent>
            </w:sdt>
          </w:p>
          <w:p w:rsidR="00A3266B" w:rsidRDefault="00A3266B" w:rsidP="00471F12">
            <w:pPr>
              <w:spacing w:after="105"/>
              <w:ind w:left="-5"/>
              <w:rPr>
                <w:szCs w:val="24"/>
              </w:rPr>
            </w:pPr>
            <w:r w:rsidRPr="00772E6F">
              <w:rPr>
                <w:rFonts w:eastAsia="MS Gothic"/>
                <w:szCs w:val="24"/>
              </w:rPr>
              <w:t>    </w:t>
            </w:r>
            <w:r w:rsidRPr="00772E6F">
              <w:rPr>
                <w:szCs w:val="24"/>
              </w:rPr>
              <w:t xml:space="preserve"> </w:t>
            </w:r>
            <w:r w:rsidR="00D95885">
              <w:rPr>
                <w:szCs w:val="24"/>
              </w:rPr>
              <w:t xml:space="preserve">                          </w:t>
            </w:r>
            <w:r w:rsidR="00D95885" w:rsidRPr="00772E6F">
              <w:rPr>
                <w:szCs w:val="24"/>
              </w:rPr>
              <w:t xml:space="preserve">________________________________ Date: </w:t>
            </w:r>
            <w:r w:rsidR="00D95885" w:rsidRPr="00772E6F">
              <w:rPr>
                <w:rFonts w:eastAsia="MS Gothic"/>
                <w:szCs w:val="24"/>
              </w:rPr>
              <w:t> </w:t>
            </w:r>
            <w:sdt>
              <w:sdtPr>
                <w:rPr>
                  <w:rFonts w:eastAsia="MS Gothic"/>
                  <w:szCs w:val="24"/>
                </w:rPr>
                <w:id w:val="-1193139055"/>
                <w:placeholder>
                  <w:docPart w:val="F6BB0BE491E149AF9CD81FD27B13A0E3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71F12" w:rsidRPr="00925B63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:rsidR="00C86ACE" w:rsidRPr="00772E6F" w:rsidRDefault="00C86ACE">
      <w:pPr>
        <w:spacing w:after="137" w:line="259" w:lineRule="auto"/>
        <w:ind w:left="0" w:firstLine="0"/>
        <w:rPr>
          <w:szCs w:val="24"/>
        </w:rPr>
      </w:pPr>
    </w:p>
    <w:sectPr w:rsidR="00C86ACE" w:rsidRPr="00772E6F" w:rsidSect="00134B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315" w:footer="86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72B1" w:rsidRDefault="00CF72B1">
      <w:pPr>
        <w:spacing w:after="0" w:line="240" w:lineRule="auto"/>
      </w:pPr>
      <w:r>
        <w:separator/>
      </w:r>
    </w:p>
  </w:endnote>
  <w:endnote w:type="continuationSeparator" w:id="0">
    <w:p w:rsidR="00CF72B1" w:rsidRDefault="00CF7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360477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</w:rPr>
      <w:t xml:space="preserve"> </w:t>
    </w:r>
  </w:p>
  <w:p w:rsidR="00360477" w:rsidRDefault="00360477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18"/>
      </w:rPr>
      <w:t xml:space="preserve"> </w:t>
    </w:r>
  </w:p>
  <w:p w:rsidR="00360477" w:rsidRDefault="00360477">
    <w:pPr>
      <w:spacing w:after="0" w:line="259" w:lineRule="auto"/>
      <w:ind w:left="0" w:firstLine="0"/>
    </w:pPr>
    <w:r>
      <w:rPr>
        <w:sz w:val="18"/>
      </w:rPr>
      <w:t xml:space="preserve">Record of Pre-referral Strategies    Division of Student Support Services (??????? 2019)                          Page </w:t>
    </w:r>
    <w:r>
      <w:rPr>
        <w:sz w:val="18"/>
      </w:rPr>
      <w:fldChar w:fldCharType="begin"/>
    </w:r>
    <w:r>
      <w:rPr>
        <w:sz w:val="18"/>
      </w:rPr>
      <w:instrText xml:space="preserve"> PAGE   \* MERGEFORMAT </w:instrText>
    </w:r>
    <w:r>
      <w:rPr>
        <w:sz w:val="18"/>
      </w:rP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18"/>
      </w:rPr>
      <w:t xml:space="preserve"> of 3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Pr="00A3266B" w:rsidRDefault="00360477">
    <w:pPr>
      <w:spacing w:after="0" w:line="259" w:lineRule="auto"/>
      <w:ind w:left="0" w:firstLine="0"/>
      <w:rPr>
        <w:sz w:val="20"/>
        <w:szCs w:val="20"/>
      </w:rPr>
    </w:pPr>
    <w:r w:rsidRPr="00A3266B">
      <w:rPr>
        <w:sz w:val="20"/>
        <w:szCs w:val="20"/>
      </w:rPr>
      <w:t>EECD</w:t>
    </w:r>
    <w:r w:rsidRPr="00A3266B">
      <w:rPr>
        <w:sz w:val="20"/>
        <w:szCs w:val="20"/>
      </w:rPr>
      <w:ptab w:relativeTo="margin" w:alignment="center" w:leader="none"/>
    </w:r>
    <w:r>
      <w:rPr>
        <w:sz w:val="20"/>
        <w:szCs w:val="20"/>
      </w:rPr>
      <w:t xml:space="preserve">Draft </w:t>
    </w:r>
    <w:r w:rsidRPr="00A3266B">
      <w:rPr>
        <w:sz w:val="20"/>
        <w:szCs w:val="20"/>
      </w:rPr>
      <w:t>Pre-Referral Form June 2019</w:t>
    </w:r>
    <w:r w:rsidRPr="00A3266B">
      <w:rPr>
        <w:sz w:val="20"/>
        <w:szCs w:val="20"/>
      </w:rPr>
      <w:ptab w:relativeTo="margin" w:alignment="right" w:leader="none"/>
    </w:r>
    <w:r w:rsidRPr="00A3266B">
      <w:rPr>
        <w:sz w:val="20"/>
        <w:szCs w:val="20"/>
      </w:rPr>
      <w:t xml:space="preserve">Page </w:t>
    </w:r>
    <w:r w:rsidRPr="00A3266B">
      <w:rPr>
        <w:b/>
        <w:bCs/>
        <w:sz w:val="20"/>
        <w:szCs w:val="20"/>
      </w:rPr>
      <w:fldChar w:fldCharType="begin"/>
    </w:r>
    <w:r w:rsidRPr="00A3266B">
      <w:rPr>
        <w:b/>
        <w:bCs/>
        <w:sz w:val="20"/>
        <w:szCs w:val="20"/>
      </w:rPr>
      <w:instrText xml:space="preserve"> PAGE  \* Arabic  \* MERGEFORMAT </w:instrText>
    </w:r>
    <w:r w:rsidRPr="00A3266B">
      <w:rPr>
        <w:b/>
        <w:bCs/>
        <w:sz w:val="20"/>
        <w:szCs w:val="20"/>
      </w:rPr>
      <w:fldChar w:fldCharType="separate"/>
    </w:r>
    <w:r w:rsidR="00001BBD">
      <w:rPr>
        <w:b/>
        <w:bCs/>
        <w:noProof/>
        <w:sz w:val="20"/>
        <w:szCs w:val="20"/>
      </w:rPr>
      <w:t>5</w:t>
    </w:r>
    <w:r w:rsidRPr="00A3266B">
      <w:rPr>
        <w:b/>
        <w:bCs/>
        <w:sz w:val="20"/>
        <w:szCs w:val="20"/>
      </w:rPr>
      <w:fldChar w:fldCharType="end"/>
    </w:r>
    <w:r w:rsidRPr="00A3266B">
      <w:rPr>
        <w:sz w:val="20"/>
        <w:szCs w:val="20"/>
      </w:rPr>
      <w:t xml:space="preserve"> of </w:t>
    </w:r>
    <w:r w:rsidRPr="00A3266B">
      <w:rPr>
        <w:b/>
        <w:bCs/>
        <w:sz w:val="20"/>
        <w:szCs w:val="20"/>
      </w:rPr>
      <w:fldChar w:fldCharType="begin"/>
    </w:r>
    <w:r w:rsidRPr="00A3266B">
      <w:rPr>
        <w:b/>
        <w:bCs/>
        <w:sz w:val="20"/>
        <w:szCs w:val="20"/>
      </w:rPr>
      <w:instrText xml:space="preserve"> NUMPAGES  \* Arabic  \* MERGEFORMAT </w:instrText>
    </w:r>
    <w:r w:rsidRPr="00A3266B">
      <w:rPr>
        <w:b/>
        <w:bCs/>
        <w:sz w:val="20"/>
        <w:szCs w:val="20"/>
      </w:rPr>
      <w:fldChar w:fldCharType="separate"/>
    </w:r>
    <w:r w:rsidR="00001BBD">
      <w:rPr>
        <w:b/>
        <w:bCs/>
        <w:noProof/>
        <w:sz w:val="20"/>
        <w:szCs w:val="20"/>
      </w:rPr>
      <w:t>5</w:t>
    </w:r>
    <w:r w:rsidRPr="00A3266B">
      <w:rPr>
        <w:b/>
        <w:bCs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Pr="00A3266B" w:rsidRDefault="00360477">
    <w:pPr>
      <w:spacing w:after="0" w:line="259" w:lineRule="auto"/>
      <w:ind w:left="0" w:firstLine="0"/>
      <w:rPr>
        <w:sz w:val="20"/>
        <w:szCs w:val="20"/>
      </w:rPr>
    </w:pPr>
    <w:r w:rsidRPr="00A3266B">
      <w:rPr>
        <w:rFonts w:eastAsia="Times New Roman"/>
        <w:sz w:val="20"/>
        <w:szCs w:val="20"/>
      </w:rPr>
      <w:t>EECD</w:t>
    </w:r>
    <w:r w:rsidRPr="00A3266B">
      <w:rPr>
        <w:rFonts w:eastAsia="Times New Roman"/>
        <w:sz w:val="20"/>
        <w:szCs w:val="20"/>
      </w:rPr>
      <w:ptab w:relativeTo="margin" w:alignment="center" w:leader="none"/>
    </w:r>
    <w:r>
      <w:rPr>
        <w:rFonts w:eastAsia="Times New Roman"/>
        <w:sz w:val="20"/>
        <w:szCs w:val="20"/>
      </w:rPr>
      <w:t xml:space="preserve">Draft </w:t>
    </w:r>
    <w:r w:rsidRPr="00A3266B">
      <w:rPr>
        <w:rFonts w:eastAsia="Times New Roman"/>
        <w:sz w:val="20"/>
        <w:szCs w:val="20"/>
      </w:rPr>
      <w:t>Pre-Referral Form May 2019</w:t>
    </w:r>
    <w:r w:rsidRPr="00A3266B">
      <w:rPr>
        <w:rFonts w:eastAsia="Times New Roman"/>
        <w:sz w:val="20"/>
        <w:szCs w:val="20"/>
      </w:rPr>
      <w:ptab w:relativeTo="margin" w:alignment="right" w:leader="none"/>
    </w:r>
    <w:r w:rsidRPr="00A3266B">
      <w:rPr>
        <w:rFonts w:eastAsia="Times New Roman"/>
        <w:sz w:val="20"/>
        <w:szCs w:val="20"/>
      </w:rPr>
      <w:t xml:space="preserve">Page </w:t>
    </w:r>
    <w:r w:rsidRPr="00A3266B">
      <w:rPr>
        <w:rFonts w:eastAsia="Times New Roman"/>
        <w:b/>
        <w:bCs/>
        <w:sz w:val="20"/>
        <w:szCs w:val="20"/>
      </w:rPr>
      <w:fldChar w:fldCharType="begin"/>
    </w:r>
    <w:r w:rsidRPr="00A3266B">
      <w:rPr>
        <w:rFonts w:eastAsia="Times New Roman"/>
        <w:b/>
        <w:bCs/>
        <w:sz w:val="20"/>
        <w:szCs w:val="20"/>
      </w:rPr>
      <w:instrText xml:space="preserve"> PAGE  \* Arabic  \* MERGEFORMAT </w:instrText>
    </w:r>
    <w:r w:rsidRPr="00A3266B">
      <w:rPr>
        <w:rFonts w:eastAsia="Times New Roman"/>
        <w:b/>
        <w:bCs/>
        <w:sz w:val="20"/>
        <w:szCs w:val="20"/>
      </w:rPr>
      <w:fldChar w:fldCharType="separate"/>
    </w:r>
    <w:r w:rsidR="00001BBD">
      <w:rPr>
        <w:rFonts w:eastAsia="Times New Roman"/>
        <w:b/>
        <w:bCs/>
        <w:noProof/>
        <w:sz w:val="20"/>
        <w:szCs w:val="20"/>
      </w:rPr>
      <w:t>1</w:t>
    </w:r>
    <w:r w:rsidRPr="00A3266B">
      <w:rPr>
        <w:rFonts w:eastAsia="Times New Roman"/>
        <w:b/>
        <w:bCs/>
        <w:sz w:val="20"/>
        <w:szCs w:val="20"/>
      </w:rPr>
      <w:fldChar w:fldCharType="end"/>
    </w:r>
    <w:r w:rsidRPr="00A3266B">
      <w:rPr>
        <w:rFonts w:eastAsia="Times New Roman"/>
        <w:sz w:val="20"/>
        <w:szCs w:val="20"/>
      </w:rPr>
      <w:t xml:space="preserve"> of </w:t>
    </w:r>
    <w:r w:rsidRPr="00A3266B">
      <w:rPr>
        <w:rFonts w:eastAsia="Times New Roman"/>
        <w:b/>
        <w:bCs/>
        <w:sz w:val="20"/>
        <w:szCs w:val="20"/>
      </w:rPr>
      <w:fldChar w:fldCharType="begin"/>
    </w:r>
    <w:r w:rsidRPr="00A3266B">
      <w:rPr>
        <w:rFonts w:eastAsia="Times New Roman"/>
        <w:b/>
        <w:bCs/>
        <w:sz w:val="20"/>
        <w:szCs w:val="20"/>
      </w:rPr>
      <w:instrText xml:space="preserve"> NUMPAGES  \* Arabic  \* MERGEFORMAT </w:instrText>
    </w:r>
    <w:r w:rsidRPr="00A3266B">
      <w:rPr>
        <w:rFonts w:eastAsia="Times New Roman"/>
        <w:b/>
        <w:bCs/>
        <w:sz w:val="20"/>
        <w:szCs w:val="20"/>
      </w:rPr>
      <w:fldChar w:fldCharType="separate"/>
    </w:r>
    <w:r w:rsidR="00001BBD">
      <w:rPr>
        <w:rFonts w:eastAsia="Times New Roman"/>
        <w:b/>
        <w:bCs/>
        <w:noProof/>
        <w:sz w:val="20"/>
        <w:szCs w:val="20"/>
      </w:rPr>
      <w:t>3</w:t>
    </w:r>
    <w:r w:rsidRPr="00A3266B">
      <w:rPr>
        <w:rFonts w:eastAsia="Times New Roman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72B1" w:rsidRDefault="00CF72B1">
      <w:pPr>
        <w:spacing w:after="0" w:line="240" w:lineRule="auto"/>
      </w:pPr>
      <w:r>
        <w:separator/>
      </w:r>
    </w:p>
  </w:footnote>
  <w:footnote w:type="continuationSeparator" w:id="0">
    <w:p w:rsidR="00CF72B1" w:rsidRDefault="00CF7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360477">
    <w:pPr>
      <w:spacing w:after="47" w:line="259" w:lineRule="auto"/>
      <w:ind w:left="1755" w:firstLine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C5A360C" wp14:editId="7BD81CA2">
          <wp:simplePos x="0" y="0"/>
          <wp:positionH relativeFrom="page">
            <wp:posOffset>657225</wp:posOffset>
          </wp:positionH>
          <wp:positionV relativeFrom="page">
            <wp:posOffset>200025</wp:posOffset>
          </wp:positionV>
          <wp:extent cx="1371600" cy="800100"/>
          <wp:effectExtent l="0" t="0" r="0" b="0"/>
          <wp:wrapSquare wrapText="bothSides"/>
          <wp:docPr id="168" name="Picture 16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" name="Picture 16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2CCF6E7C" wp14:editId="2CCE59CC">
          <wp:simplePos x="0" y="0"/>
          <wp:positionH relativeFrom="page">
            <wp:posOffset>4648200</wp:posOffset>
          </wp:positionH>
          <wp:positionV relativeFrom="page">
            <wp:posOffset>504825</wp:posOffset>
          </wp:positionV>
          <wp:extent cx="2867025" cy="495300"/>
          <wp:effectExtent l="0" t="0" r="0" b="0"/>
          <wp:wrapSquare wrapText="bothSides"/>
          <wp:docPr id="170" name="Picture 17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" name="Picture 17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867025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</w:rPr>
      <w:t xml:space="preserve"> </w:t>
    </w:r>
  </w:p>
  <w:p w:rsidR="00360477" w:rsidRDefault="00360477">
    <w:pPr>
      <w:spacing w:after="0" w:line="259" w:lineRule="auto"/>
      <w:ind w:left="0" w:firstLine="0"/>
    </w:pPr>
    <w:r>
      <w:rPr>
        <w:b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360477">
    <w:pPr>
      <w:spacing w:after="47" w:line="259" w:lineRule="auto"/>
      <w:ind w:left="1755" w:firstLine="0"/>
      <w:rPr>
        <w:b/>
      </w:rPr>
    </w:pPr>
  </w:p>
  <w:p w:rsidR="00360477" w:rsidRDefault="00360477">
    <w:pPr>
      <w:spacing w:after="47" w:line="259" w:lineRule="auto"/>
      <w:ind w:left="1755" w:firstLine="0"/>
      <w:rPr>
        <w:b/>
      </w:rPr>
    </w:pPr>
  </w:p>
  <w:p w:rsidR="00360477" w:rsidRDefault="00360477">
    <w:pPr>
      <w:spacing w:after="47" w:line="259" w:lineRule="auto"/>
      <w:ind w:left="1755" w:firstLine="0"/>
    </w:pPr>
  </w:p>
  <w:p w:rsidR="00360477" w:rsidRDefault="00360477">
    <w:pPr>
      <w:spacing w:after="0" w:line="259" w:lineRule="auto"/>
      <w:ind w:left="0" w:firstLine="0"/>
    </w:pPr>
    <w:r>
      <w:rPr>
        <w:b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360477">
    <w:pPr>
      <w:spacing w:after="47" w:line="259" w:lineRule="auto"/>
      <w:ind w:left="1755" w:firstLine="0"/>
      <w:rPr>
        <w:b/>
      </w:rPr>
    </w:pPr>
  </w:p>
  <w:p w:rsidR="00360477" w:rsidRDefault="00360477" w:rsidP="00B115B6">
    <w:pPr>
      <w:spacing w:after="47" w:line="259" w:lineRule="auto"/>
      <w:ind w:left="1045" w:firstLine="0"/>
      <w:jc w:val="right"/>
      <w:rPr>
        <w:b/>
      </w:rPr>
    </w:pPr>
    <w:r>
      <w:rPr>
        <w:noProof/>
      </w:rPr>
      <w:drawing>
        <wp:anchor distT="0" distB="0" distL="114300" distR="114300" simplePos="0" relativeHeight="251662336" behindDoc="0" locked="0" layoutInCell="1" allowOverlap="0" wp14:anchorId="58012E06" wp14:editId="404F7E69">
          <wp:simplePos x="0" y="0"/>
          <wp:positionH relativeFrom="page">
            <wp:posOffset>657225</wp:posOffset>
          </wp:positionH>
          <wp:positionV relativeFrom="page">
            <wp:posOffset>200025</wp:posOffset>
          </wp:positionV>
          <wp:extent cx="1371600" cy="80010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" name="Picture 16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</w:rPr>
      <w:t xml:space="preserve"> </w:t>
    </w:r>
  </w:p>
  <w:p w:rsidR="00360477" w:rsidRPr="0087393E" w:rsidRDefault="00360477" w:rsidP="00B115B6">
    <w:pPr>
      <w:spacing w:after="47" w:line="259" w:lineRule="auto"/>
      <w:ind w:left="1045" w:firstLine="0"/>
      <w:jc w:val="right"/>
      <w:rPr>
        <w:sz w:val="20"/>
        <w:szCs w:val="20"/>
      </w:rPr>
    </w:pPr>
    <w:r w:rsidRPr="0087393E">
      <w:rPr>
        <w:b/>
        <w:sz w:val="20"/>
        <w:szCs w:val="20"/>
      </w:rPr>
      <w:t>Government of Newfoundland and Labrador</w:t>
    </w:r>
  </w:p>
  <w:p w:rsidR="00360477" w:rsidRPr="0087393E" w:rsidRDefault="00360477" w:rsidP="00B115B6">
    <w:pPr>
      <w:spacing w:after="0" w:line="259" w:lineRule="auto"/>
      <w:ind w:left="0" w:firstLine="0"/>
      <w:jc w:val="right"/>
      <w:rPr>
        <w:sz w:val="20"/>
        <w:szCs w:val="20"/>
      </w:rPr>
    </w:pPr>
    <w:r w:rsidRPr="0087393E">
      <w:rPr>
        <w:b/>
        <w:sz w:val="20"/>
        <w:szCs w:val="20"/>
      </w:rPr>
      <w:t xml:space="preserve"> Education and Early Childhood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B595D"/>
    <w:multiLevelType w:val="hybridMultilevel"/>
    <w:tmpl w:val="3F8E8C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7A"/>
    <w:multiLevelType w:val="hybridMultilevel"/>
    <w:tmpl w:val="879AC1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C2A25"/>
    <w:multiLevelType w:val="hybridMultilevel"/>
    <w:tmpl w:val="14D6D7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142F0"/>
    <w:multiLevelType w:val="hybridMultilevel"/>
    <w:tmpl w:val="87E4C8AC"/>
    <w:lvl w:ilvl="0" w:tplc="EFF07D20">
      <w:start w:val="1"/>
      <w:numFmt w:val="bullet"/>
      <w:lvlText w:val="-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24614E">
      <w:start w:val="1"/>
      <w:numFmt w:val="bullet"/>
      <w:lvlText w:val="o"/>
      <w:lvlJc w:val="left"/>
      <w:pPr>
        <w:ind w:left="11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BE88AC">
      <w:start w:val="1"/>
      <w:numFmt w:val="bullet"/>
      <w:lvlText w:val="▪"/>
      <w:lvlJc w:val="left"/>
      <w:pPr>
        <w:ind w:left="19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2C8E2E">
      <w:start w:val="1"/>
      <w:numFmt w:val="bullet"/>
      <w:lvlText w:val="•"/>
      <w:lvlJc w:val="left"/>
      <w:pPr>
        <w:ind w:left="26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EE08D2">
      <w:start w:val="1"/>
      <w:numFmt w:val="bullet"/>
      <w:lvlText w:val="o"/>
      <w:lvlJc w:val="left"/>
      <w:pPr>
        <w:ind w:left="33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2945408">
      <w:start w:val="1"/>
      <w:numFmt w:val="bullet"/>
      <w:lvlText w:val="▪"/>
      <w:lvlJc w:val="left"/>
      <w:pPr>
        <w:ind w:left="40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E5C2F74">
      <w:start w:val="1"/>
      <w:numFmt w:val="bullet"/>
      <w:lvlText w:val="•"/>
      <w:lvlJc w:val="left"/>
      <w:pPr>
        <w:ind w:left="47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4C5544">
      <w:start w:val="1"/>
      <w:numFmt w:val="bullet"/>
      <w:lvlText w:val="o"/>
      <w:lvlJc w:val="left"/>
      <w:pPr>
        <w:ind w:left="55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803260">
      <w:start w:val="1"/>
      <w:numFmt w:val="bullet"/>
      <w:lvlText w:val="▪"/>
      <w:lvlJc w:val="left"/>
      <w:pPr>
        <w:ind w:left="62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AFE4BBB"/>
    <w:multiLevelType w:val="hybridMultilevel"/>
    <w:tmpl w:val="2894339C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 w15:restartNumberingAfterBreak="0">
    <w:nsid w:val="21C6512E"/>
    <w:multiLevelType w:val="hybridMultilevel"/>
    <w:tmpl w:val="55AAB2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C72406"/>
    <w:multiLevelType w:val="hybridMultilevel"/>
    <w:tmpl w:val="66729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FE7CC1"/>
    <w:multiLevelType w:val="hybridMultilevel"/>
    <w:tmpl w:val="BBC60F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77B4"/>
    <w:multiLevelType w:val="hybridMultilevel"/>
    <w:tmpl w:val="1BA4A246"/>
    <w:lvl w:ilvl="0" w:tplc="04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74E00AEF"/>
    <w:multiLevelType w:val="hybridMultilevel"/>
    <w:tmpl w:val="4D589BA4"/>
    <w:lvl w:ilvl="0" w:tplc="04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0" w15:restartNumberingAfterBreak="0">
    <w:nsid w:val="7EF55CA0"/>
    <w:multiLevelType w:val="hybridMultilevel"/>
    <w:tmpl w:val="7C7E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</w:num>
  <w:num w:numId="9">
    <w:abstractNumId w:val="10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4INnQ44px7gPw4h4Ch9L4fsc0CXmqPZwl0/KE9M5K57ZBXiTG39D/59Df1uk4DM4fo6D0+mqJrjIRIeeg34q2g==" w:salt="ATFWZ/zWsv1gDUBubq6FMA==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jU1szA3MTQyMjBQ0lEKTi0uzszPAykwrAUAprl2yywAAAA="/>
  </w:docVars>
  <w:rsids>
    <w:rsidRoot w:val="00C86ACE"/>
    <w:rsid w:val="0000034D"/>
    <w:rsid w:val="00001BBD"/>
    <w:rsid w:val="00037440"/>
    <w:rsid w:val="00041C4E"/>
    <w:rsid w:val="000E2E2C"/>
    <w:rsid w:val="000F1441"/>
    <w:rsid w:val="000F7094"/>
    <w:rsid w:val="001163B8"/>
    <w:rsid w:val="001205C9"/>
    <w:rsid w:val="00134BE5"/>
    <w:rsid w:val="001362E5"/>
    <w:rsid w:val="001464C8"/>
    <w:rsid w:val="00150678"/>
    <w:rsid w:val="00181F5F"/>
    <w:rsid w:val="001C1EB0"/>
    <w:rsid w:val="001F576D"/>
    <w:rsid w:val="0020411A"/>
    <w:rsid w:val="0022238E"/>
    <w:rsid w:val="0022487F"/>
    <w:rsid w:val="00230BC4"/>
    <w:rsid w:val="00234684"/>
    <w:rsid w:val="00234B90"/>
    <w:rsid w:val="0027159F"/>
    <w:rsid w:val="002B260C"/>
    <w:rsid w:val="00345929"/>
    <w:rsid w:val="00360477"/>
    <w:rsid w:val="0036605C"/>
    <w:rsid w:val="003B60F5"/>
    <w:rsid w:val="003C17FC"/>
    <w:rsid w:val="003C57C0"/>
    <w:rsid w:val="003E049F"/>
    <w:rsid w:val="003F2F82"/>
    <w:rsid w:val="00407169"/>
    <w:rsid w:val="00421B47"/>
    <w:rsid w:val="0042436C"/>
    <w:rsid w:val="0043260F"/>
    <w:rsid w:val="00441089"/>
    <w:rsid w:val="0046491A"/>
    <w:rsid w:val="00467F69"/>
    <w:rsid w:val="00471F12"/>
    <w:rsid w:val="00474378"/>
    <w:rsid w:val="00496C7C"/>
    <w:rsid w:val="004A1F40"/>
    <w:rsid w:val="004B2AC2"/>
    <w:rsid w:val="004B4F41"/>
    <w:rsid w:val="004C1FA4"/>
    <w:rsid w:val="004C3605"/>
    <w:rsid w:val="004D2A07"/>
    <w:rsid w:val="004F6D57"/>
    <w:rsid w:val="00513E7F"/>
    <w:rsid w:val="0053671E"/>
    <w:rsid w:val="005375E2"/>
    <w:rsid w:val="00562A9B"/>
    <w:rsid w:val="005F6FA9"/>
    <w:rsid w:val="0060196B"/>
    <w:rsid w:val="006044D1"/>
    <w:rsid w:val="006047B9"/>
    <w:rsid w:val="00614B44"/>
    <w:rsid w:val="006249D6"/>
    <w:rsid w:val="00626B02"/>
    <w:rsid w:val="0063066F"/>
    <w:rsid w:val="006309C7"/>
    <w:rsid w:val="006866AC"/>
    <w:rsid w:val="00686D34"/>
    <w:rsid w:val="006948EC"/>
    <w:rsid w:val="006B1982"/>
    <w:rsid w:val="006C48BA"/>
    <w:rsid w:val="007152D2"/>
    <w:rsid w:val="007337F3"/>
    <w:rsid w:val="00752675"/>
    <w:rsid w:val="00772E6F"/>
    <w:rsid w:val="00780C60"/>
    <w:rsid w:val="00784F42"/>
    <w:rsid w:val="007D4334"/>
    <w:rsid w:val="007F02CC"/>
    <w:rsid w:val="00817ECE"/>
    <w:rsid w:val="008662BA"/>
    <w:rsid w:val="0087393E"/>
    <w:rsid w:val="00884B6E"/>
    <w:rsid w:val="008C57E5"/>
    <w:rsid w:val="00947AFD"/>
    <w:rsid w:val="00964AC4"/>
    <w:rsid w:val="00966C59"/>
    <w:rsid w:val="009775A9"/>
    <w:rsid w:val="009B1BAE"/>
    <w:rsid w:val="009E78AC"/>
    <w:rsid w:val="00A21C55"/>
    <w:rsid w:val="00A3266B"/>
    <w:rsid w:val="00A43AB0"/>
    <w:rsid w:val="00A9554E"/>
    <w:rsid w:val="00A973D9"/>
    <w:rsid w:val="00AA5B57"/>
    <w:rsid w:val="00AC77B2"/>
    <w:rsid w:val="00AF1C97"/>
    <w:rsid w:val="00B115B6"/>
    <w:rsid w:val="00B52A9A"/>
    <w:rsid w:val="00B666FE"/>
    <w:rsid w:val="00B72983"/>
    <w:rsid w:val="00BC7CA3"/>
    <w:rsid w:val="00C56AB7"/>
    <w:rsid w:val="00C86ACE"/>
    <w:rsid w:val="00C97EC5"/>
    <w:rsid w:val="00CB7333"/>
    <w:rsid w:val="00CE4E7E"/>
    <w:rsid w:val="00CF6CB3"/>
    <w:rsid w:val="00CF72B1"/>
    <w:rsid w:val="00D01A42"/>
    <w:rsid w:val="00D03DD5"/>
    <w:rsid w:val="00D04DBC"/>
    <w:rsid w:val="00D3299F"/>
    <w:rsid w:val="00D56D08"/>
    <w:rsid w:val="00D90BED"/>
    <w:rsid w:val="00D95885"/>
    <w:rsid w:val="00DC1F9C"/>
    <w:rsid w:val="00DD6484"/>
    <w:rsid w:val="00DF2975"/>
    <w:rsid w:val="00E076F1"/>
    <w:rsid w:val="00E31203"/>
    <w:rsid w:val="00E31EAB"/>
    <w:rsid w:val="00E36712"/>
    <w:rsid w:val="00E512C5"/>
    <w:rsid w:val="00E80522"/>
    <w:rsid w:val="00EA3BC7"/>
    <w:rsid w:val="00EB76E8"/>
    <w:rsid w:val="00EC7610"/>
    <w:rsid w:val="00EE4A80"/>
    <w:rsid w:val="00EF0D09"/>
    <w:rsid w:val="00F01626"/>
    <w:rsid w:val="00F14F4D"/>
    <w:rsid w:val="00F273C5"/>
    <w:rsid w:val="00F321B4"/>
    <w:rsid w:val="00F409A8"/>
    <w:rsid w:val="00F562B3"/>
    <w:rsid w:val="00F871B4"/>
    <w:rsid w:val="00FE1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5367CD2-CBE1-45FA-B0C8-F29148DB4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1" w:hanging="10"/>
      <w:jc w:val="center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right="12"/>
      <w:jc w:val="center"/>
      <w:outlineLvl w:val="1"/>
    </w:pPr>
    <w:rPr>
      <w:rFonts w:ascii="Arial" w:eastAsia="Arial" w:hAnsi="Arial" w:cs="Arial"/>
      <w:b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47"/>
      <w:ind w:right="8"/>
      <w:jc w:val="center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8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E122C"/>
    <w:pPr>
      <w:ind w:left="720"/>
      <w:contextualSpacing/>
    </w:pPr>
  </w:style>
  <w:style w:type="table" w:styleId="TableGrid0">
    <w:name w:val="Table Grid"/>
    <w:basedOn w:val="TableNormal"/>
    <w:uiPriority w:val="39"/>
    <w:rsid w:val="00686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E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E2C"/>
    <w:rPr>
      <w:rFonts w:ascii="Segoe UI" w:eastAsia="Arial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E2E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E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E2C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E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E2C"/>
    <w:rPr>
      <w:rFonts w:ascii="Arial" w:eastAsia="Arial" w:hAnsi="Arial" w:cs="Aria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DD6484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3C17FC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A3266B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3266B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6309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B0D639AE67B46AA9703DB4D0C036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46B62-484A-4EAB-8B85-7693F6217444}"/>
      </w:docPartPr>
      <w:docPartBody>
        <w:p w:rsidR="008E4F7B" w:rsidRDefault="008E4F7B" w:rsidP="008E4F7B">
          <w:pPr>
            <w:pStyle w:val="7B0D639AE67B46AA9703DB4D0C03606E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930D3EB07A453383E126F08F42B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4F53D-FFFD-4E5F-AD17-2C0EB03012AA}"/>
      </w:docPartPr>
      <w:docPartBody>
        <w:p w:rsidR="008E4F7B" w:rsidRDefault="008E4F7B" w:rsidP="008E4F7B">
          <w:pPr>
            <w:pStyle w:val="5E930D3EB07A453383E126F08F42BF54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370A09DA6D545DA8F0683A46CE8C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CC067-8ECF-4B82-99B3-05AE7DB79EC1}"/>
      </w:docPartPr>
      <w:docPartBody>
        <w:p w:rsidR="008E4F7B" w:rsidRDefault="008E4F7B" w:rsidP="008E4F7B">
          <w:pPr>
            <w:pStyle w:val="9370A09DA6D545DA8F0683A46CE8C792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4A492B6DB84EFF944024DA97C20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66407-0ADC-4225-BAC0-776EDAAF7CE9}"/>
      </w:docPartPr>
      <w:docPartBody>
        <w:p w:rsidR="008E4F7B" w:rsidRDefault="008E4F7B" w:rsidP="008E4F7B">
          <w:pPr>
            <w:pStyle w:val="144A492B6DB84EFF944024DA97C20EDB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159CB990F4115BFBBD4E788458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E994E-68F3-4E85-B9C5-9033BEFB5A96}"/>
      </w:docPartPr>
      <w:docPartBody>
        <w:p w:rsidR="008E4F7B" w:rsidRDefault="008E4F7B" w:rsidP="008E4F7B">
          <w:pPr>
            <w:pStyle w:val="31E159CB990F4115BFBBD4E788458A1B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8B8A96898A941A78BEE12154264C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ACB1D-D0B6-4B00-9633-1852ED708517}"/>
      </w:docPartPr>
      <w:docPartBody>
        <w:p w:rsidR="008E4F7B" w:rsidRDefault="008E4F7B" w:rsidP="008E4F7B">
          <w:pPr>
            <w:pStyle w:val="78B8A96898A941A78BEE12154264C48A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D4A9B596B63484084598975BE41F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19F93-7ADC-42B5-BF0E-E9696FF0C1DB}"/>
      </w:docPartPr>
      <w:docPartBody>
        <w:p w:rsidR="008E4F7B" w:rsidRDefault="008E4F7B" w:rsidP="008E4F7B">
          <w:pPr>
            <w:pStyle w:val="CD4A9B596B63484084598975BE41FF92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3A2BC4BF65448E9C882C9396FEE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EF10D-5D97-4224-8271-4979467361CD}"/>
      </w:docPartPr>
      <w:docPartBody>
        <w:p w:rsidR="008E4F7B" w:rsidRDefault="008E4F7B" w:rsidP="008E4F7B">
          <w:pPr>
            <w:pStyle w:val="833A2BC4BF65448E9C882C9396FEE57A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0259D0060C4AD4B4AA508416DA3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715FA-FE0A-448C-A5F3-34998A4D40A2}"/>
      </w:docPartPr>
      <w:docPartBody>
        <w:p w:rsidR="008E4F7B" w:rsidRDefault="008E4F7B" w:rsidP="008E4F7B">
          <w:pPr>
            <w:pStyle w:val="300259D0060C4AD4B4AA508416DA393C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01446AE2024B19B95733CC7672A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B73C0-32E1-41FD-B694-2764FEBF93F7}"/>
      </w:docPartPr>
      <w:docPartBody>
        <w:p w:rsidR="008E4F7B" w:rsidRDefault="008E4F7B" w:rsidP="008E4F7B">
          <w:pPr>
            <w:pStyle w:val="2C01446AE2024B19B95733CC7672AE75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0C72A457414F55BD2E3D1530DB3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4FDD-B8BC-4456-AFE5-4336CFE11525}"/>
      </w:docPartPr>
      <w:docPartBody>
        <w:p w:rsidR="008E4F7B" w:rsidRDefault="008E4F7B" w:rsidP="008E4F7B">
          <w:pPr>
            <w:pStyle w:val="CB0C72A457414F55BD2E3D1530DB31C0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CCB50CF2FF48A58669DFF3A1570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E3396-748F-4CF2-8B98-4C71B1D491A0}"/>
      </w:docPartPr>
      <w:docPartBody>
        <w:p w:rsidR="008E4F7B" w:rsidRDefault="008E4F7B" w:rsidP="008E4F7B">
          <w:pPr>
            <w:pStyle w:val="E8CCB50CF2FF48A58669DFF3A1570A05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274143382B435BBB8E3FAA01061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94D68-2B70-433C-AC92-676F84CF2244}"/>
      </w:docPartPr>
      <w:docPartBody>
        <w:p w:rsidR="008E4F7B" w:rsidRDefault="008E4F7B" w:rsidP="008E4F7B">
          <w:pPr>
            <w:pStyle w:val="7D274143382B435BBB8E3FAA01061775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4FCB7877324546829190C7D7C64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876EA-4854-40BA-A662-9F72170F3B13}"/>
      </w:docPartPr>
      <w:docPartBody>
        <w:p w:rsidR="008E4F7B" w:rsidRDefault="008E4F7B" w:rsidP="008E4F7B">
          <w:pPr>
            <w:pStyle w:val="1F4FCB7877324546829190C7D7C64155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9D3A15C9934B9C809297FE80D52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77425-1684-466B-8B15-5AA3BC266B3E}"/>
      </w:docPartPr>
      <w:docPartBody>
        <w:p w:rsidR="008E4F7B" w:rsidRDefault="008E4F7B" w:rsidP="008E4F7B">
          <w:pPr>
            <w:pStyle w:val="F89D3A15C9934B9C809297FE80D52636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68DEA64F32746D791716EDE247B9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95461-AE66-4725-B578-C96B481FCAA9}"/>
      </w:docPartPr>
      <w:docPartBody>
        <w:p w:rsidR="008E4F7B" w:rsidRDefault="008E4F7B" w:rsidP="008E4F7B">
          <w:pPr>
            <w:pStyle w:val="668DEA64F32746D791716EDE247B9684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FC270F372423EA755134375580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812D2-4D7B-47DB-BAD5-8A98AAA54A80}"/>
      </w:docPartPr>
      <w:docPartBody>
        <w:p w:rsidR="008E4F7B" w:rsidRDefault="008E4F7B" w:rsidP="008E4F7B">
          <w:pPr>
            <w:pStyle w:val="F59FC270F372423EA75513437558038B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04CF4DC1AB422EB34E67468A8A6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FB50A-D71C-4E4A-A3F6-F2E09E29A2DB}"/>
      </w:docPartPr>
      <w:docPartBody>
        <w:p w:rsidR="008E4F7B" w:rsidRDefault="008E4F7B" w:rsidP="008E4F7B">
          <w:pPr>
            <w:pStyle w:val="9004CF4DC1AB422EB34E67468A8A60FF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A4CC453CDC4F3CB0793276EAF90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56095-70BA-480A-B8FF-E1D0E8A2CB13}"/>
      </w:docPartPr>
      <w:docPartBody>
        <w:p w:rsidR="008E4F7B" w:rsidRDefault="008E4F7B" w:rsidP="008E4F7B">
          <w:pPr>
            <w:pStyle w:val="8DA4CC453CDC4F3CB0793276EAF90136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2AC2AFE2584C74828D1D23CB1D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BE857-1232-4314-9D60-CE742098F323}"/>
      </w:docPartPr>
      <w:docPartBody>
        <w:p w:rsidR="008E4F7B" w:rsidRDefault="008E4F7B" w:rsidP="008E4F7B">
          <w:pPr>
            <w:pStyle w:val="BA2AC2AFE2584C74828D1D23CB1D90D3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7CB678F4541DF89CD4B8EF034E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766F5-B056-49C7-AF2E-61698ED2A924}"/>
      </w:docPartPr>
      <w:docPartBody>
        <w:p w:rsidR="008E4F7B" w:rsidRDefault="008E4F7B" w:rsidP="008E4F7B">
          <w:pPr>
            <w:pStyle w:val="E2B7CB678F4541DF89CD4B8EF034EB63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B94CB1619452383E56523F4EEB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B3739-6A67-4630-A77B-9234B8C190E3}"/>
      </w:docPartPr>
      <w:docPartBody>
        <w:p w:rsidR="008E4F7B" w:rsidRDefault="008E4F7B" w:rsidP="008E4F7B">
          <w:pPr>
            <w:pStyle w:val="9B3B94CB1619452383E56523F4EEBEFA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B5F64FC06743659BB57D829122D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ED372-DB13-4F28-8A85-5BBE841D7CD0}"/>
      </w:docPartPr>
      <w:docPartBody>
        <w:p w:rsidR="008E4F7B" w:rsidRDefault="008E4F7B" w:rsidP="008E4F7B">
          <w:pPr>
            <w:pStyle w:val="69B5F64FC06743659BB57D829122D323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C4292D3EE4B44B097DEE20202D30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F1C2A-86C4-4C8D-AC21-DB3983BDD5FA}"/>
      </w:docPartPr>
      <w:docPartBody>
        <w:p w:rsidR="008E4F7B" w:rsidRDefault="008E4F7B" w:rsidP="008E4F7B">
          <w:pPr>
            <w:pStyle w:val="9C4292D3EE4B44B097DEE20202D30D76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FE676E47E4DAFBC1C9B9A3C83A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34546-9371-4620-9CAF-B6173094265B}"/>
      </w:docPartPr>
      <w:docPartBody>
        <w:p w:rsidR="008E4F7B" w:rsidRDefault="008E4F7B" w:rsidP="008E4F7B">
          <w:pPr>
            <w:pStyle w:val="1B3FE676E47E4DAFBC1C9B9A3C83A1BC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1FB2A21C034523B82FE180465A7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06765-19FC-4A8B-A3A9-C4EE4FDC2A3F}"/>
      </w:docPartPr>
      <w:docPartBody>
        <w:p w:rsidR="008E4F7B" w:rsidRDefault="008E4F7B" w:rsidP="008E4F7B">
          <w:pPr>
            <w:pStyle w:val="0C1FB2A21C034523B82FE180465A724D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362B22799463E93DE471275CFE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6BCDE-D1F7-4E8B-9FF6-D7268658E987}"/>
      </w:docPartPr>
      <w:docPartBody>
        <w:p w:rsidR="008E4F7B" w:rsidRDefault="008E4F7B" w:rsidP="008E4F7B">
          <w:pPr>
            <w:pStyle w:val="BC2362B22799463E93DE471275CFE6FC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65A011068C422C89C4BC3F25E92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9543E-5B1B-4F8D-A2D8-1AFEDC8638FE}"/>
      </w:docPartPr>
      <w:docPartBody>
        <w:p w:rsidR="008E4F7B" w:rsidRDefault="008E4F7B" w:rsidP="008E4F7B">
          <w:pPr>
            <w:pStyle w:val="6665A011068C422C89C4BC3F25E92F5C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601201BD0D46A3B5BBF715D99D4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7B982-91CF-4F91-BA60-37CC67910F06}"/>
      </w:docPartPr>
      <w:docPartBody>
        <w:p w:rsidR="008E4F7B" w:rsidRDefault="008E4F7B" w:rsidP="008E4F7B">
          <w:pPr>
            <w:pStyle w:val="19601201BD0D46A3B5BBF715D99D4F30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C2E7F277FF424FBAF3978AC3C72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551C-0945-4168-B749-62E461B33DFB}"/>
      </w:docPartPr>
      <w:docPartBody>
        <w:p w:rsidR="008E4F7B" w:rsidRDefault="008E4F7B" w:rsidP="008E4F7B">
          <w:pPr>
            <w:pStyle w:val="CDC2E7F277FF424FBAF3978AC3C72830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632C2779794463BCE7483BB53F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40E55-6FEF-4C00-9F23-682127283685}"/>
      </w:docPartPr>
      <w:docPartBody>
        <w:p w:rsidR="008E4F7B" w:rsidRDefault="008E4F7B" w:rsidP="008E4F7B">
          <w:pPr>
            <w:pStyle w:val="CB632C2779794463BCE7483BB53F4486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7781B8373D4C6FBCEB71DF1A9EE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D3601-AB67-4748-9FB7-66A2F4F3B04F}"/>
      </w:docPartPr>
      <w:docPartBody>
        <w:p w:rsidR="008E4F7B" w:rsidRDefault="008E4F7B" w:rsidP="008E4F7B">
          <w:pPr>
            <w:pStyle w:val="E17781B8373D4C6FBCEB71DF1A9EE0C2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8EC22FD9B3488E96855731B397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BE44D-F39E-43A1-B1B9-9164E0CC788E}"/>
      </w:docPartPr>
      <w:docPartBody>
        <w:p w:rsidR="008E4F7B" w:rsidRDefault="008E4F7B" w:rsidP="008E4F7B">
          <w:pPr>
            <w:pStyle w:val="788EC22FD9B3488E96855731B39701C4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8185D9ED8FC942AE8DAD2BB082ED3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9BA9B-07F1-45E1-990B-A276B5638EEE}"/>
      </w:docPartPr>
      <w:docPartBody>
        <w:p w:rsidR="008E4F7B" w:rsidRDefault="008E4F7B" w:rsidP="008E4F7B">
          <w:pPr>
            <w:pStyle w:val="8185D9ED8FC942AE8DAD2BB082ED3AFB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02E20186CC4ABCB892E40CC573B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3CA19-64D9-4DF2-83E2-737D89557D19}"/>
      </w:docPartPr>
      <w:docPartBody>
        <w:p w:rsidR="008E4F7B" w:rsidRDefault="008E4F7B" w:rsidP="008E4F7B">
          <w:pPr>
            <w:pStyle w:val="2902E20186CC4ABCB892E40CC573BA5F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175D8F0A9482FA1206146794F5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741B0-248F-4CD0-BED8-5BEA461ACDF7}"/>
      </w:docPartPr>
      <w:docPartBody>
        <w:p w:rsidR="008E4F7B" w:rsidRDefault="008E4F7B" w:rsidP="008E4F7B">
          <w:pPr>
            <w:pStyle w:val="BA0175D8F0A9482FA1206146794F548D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03AF485B4D4925A774B44FF9EFB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B4A47-954C-4018-B3CD-69222833F8D2}"/>
      </w:docPartPr>
      <w:docPartBody>
        <w:p w:rsidR="008E4F7B" w:rsidRDefault="008E4F7B" w:rsidP="008E4F7B">
          <w:pPr>
            <w:pStyle w:val="6703AF485B4D4925A774B44FF9EFB823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1AFB2040C24ED5B0C70D5799F70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770E0-E8BE-45BE-8649-D7B7655C6C6A}"/>
      </w:docPartPr>
      <w:docPartBody>
        <w:p w:rsidR="008E4F7B" w:rsidRDefault="008E4F7B" w:rsidP="008E4F7B">
          <w:pPr>
            <w:pStyle w:val="481AFB2040C24ED5B0C70D5799F700FE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9D90F1CA404003BB38AC994B460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C8894-3324-4FC8-AAD8-9FDFF4469373}"/>
      </w:docPartPr>
      <w:docPartBody>
        <w:p w:rsidR="008E4F7B" w:rsidRDefault="008E4F7B" w:rsidP="008E4F7B">
          <w:pPr>
            <w:pStyle w:val="5D9D90F1CA404003BB38AC994B460BFF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7FF15BC0AE4EC9BA6EEEBEE6E66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D9B47-3D86-410F-A1AE-A8F3AF104686}"/>
      </w:docPartPr>
      <w:docPartBody>
        <w:p w:rsidR="008E4F7B" w:rsidRDefault="008E4F7B" w:rsidP="008E4F7B">
          <w:pPr>
            <w:pStyle w:val="4E7FF15BC0AE4EC9BA6EEEBEE6E6604F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BEA80E074A45659E7DF3C30C0F0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6DB94-5B90-4F24-A2F2-0F1F504B1F55}"/>
      </w:docPartPr>
      <w:docPartBody>
        <w:p w:rsidR="008E4F7B" w:rsidRDefault="008E4F7B" w:rsidP="008E4F7B">
          <w:pPr>
            <w:pStyle w:val="2ABEA80E074A45659E7DF3C30C0F07BF8"/>
          </w:pPr>
          <w:r w:rsidRPr="00925B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6432236E744A3BAACF6D261AED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DD305-496E-4D4E-81D2-A3A2C103CB37}"/>
      </w:docPartPr>
      <w:docPartBody>
        <w:p w:rsidR="008E4F7B" w:rsidRDefault="008E4F7B" w:rsidP="008E4F7B">
          <w:pPr>
            <w:pStyle w:val="656432236E744A3BAACF6D261AED379F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3FD42891131442E8C861312D1EE1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0AA64-2DA0-472C-A8EF-2D05F8CF1F75}"/>
      </w:docPartPr>
      <w:docPartBody>
        <w:p w:rsidR="008E4F7B" w:rsidRDefault="008E4F7B" w:rsidP="008E4F7B">
          <w:pPr>
            <w:pStyle w:val="E3FD42891131442E8C861312D1EE11D9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DBAFB4035942019FA022B0F5E6F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61DFA-FB35-452E-A706-2336B24B8A34}"/>
      </w:docPartPr>
      <w:docPartBody>
        <w:p w:rsidR="008E4F7B" w:rsidRDefault="008E4F7B" w:rsidP="008E4F7B">
          <w:pPr>
            <w:pStyle w:val="55DBAFB4035942019FA022B0F5E6F26E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F6BB0BE491E149AF9CD81FD27B13A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D955E-2E9B-44CC-813F-A6A3B70BA0D1}"/>
      </w:docPartPr>
      <w:docPartBody>
        <w:p w:rsidR="008E4F7B" w:rsidRDefault="008E4F7B" w:rsidP="008E4F7B">
          <w:pPr>
            <w:pStyle w:val="F6BB0BE491E149AF9CD81FD27B13A0E38"/>
          </w:pPr>
          <w:r w:rsidRPr="00925B63">
            <w:rPr>
              <w:rStyle w:val="PlaceholderText"/>
            </w:rPr>
            <w:t>Click or tap to enter a date.</w:t>
          </w:r>
        </w:p>
      </w:docPartBody>
    </w:docPart>
    <w:docPart>
      <w:docPartPr>
        <w:name w:val="FD80B89439904A3EA23CE0D371652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BAF52-775F-4DF4-8E81-D73CB94E181F}"/>
      </w:docPartPr>
      <w:docPartBody>
        <w:p w:rsidR="00574BBE" w:rsidRDefault="008E4F7B" w:rsidP="008E4F7B">
          <w:pPr>
            <w:pStyle w:val="FD80B89439904A3EA23CE0D371652FFE5"/>
          </w:pPr>
          <w:r w:rsidRPr="00D022B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35BF"/>
    <w:rsid w:val="00574BBE"/>
    <w:rsid w:val="005A477E"/>
    <w:rsid w:val="008E4F7B"/>
    <w:rsid w:val="00AC6EFA"/>
    <w:rsid w:val="00AE35BF"/>
    <w:rsid w:val="00D03909"/>
    <w:rsid w:val="00DF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4F7B"/>
    <w:rPr>
      <w:color w:val="808080"/>
    </w:rPr>
  </w:style>
  <w:style w:type="paragraph" w:customStyle="1" w:styleId="9ECCCA8817D74E3E9A502787616B616E">
    <w:name w:val="9ECCCA8817D74E3E9A502787616B616E"/>
    <w:rsid w:val="00AE35BF"/>
  </w:style>
  <w:style w:type="paragraph" w:customStyle="1" w:styleId="2D09587542B84F3DB3C5EEE04C7C6386">
    <w:name w:val="2D09587542B84F3DB3C5EEE04C7C6386"/>
    <w:rsid w:val="00AE35BF"/>
  </w:style>
  <w:style w:type="paragraph" w:customStyle="1" w:styleId="DF277DC6FAFE4A279F1FD8AE9A2ED175">
    <w:name w:val="DF277DC6FAFE4A279F1FD8AE9A2ED175"/>
    <w:rsid w:val="00AE35BF"/>
  </w:style>
  <w:style w:type="paragraph" w:customStyle="1" w:styleId="2D09587542B84F3DB3C5EEE04C7C63861">
    <w:name w:val="2D09587542B84F3DB3C5EEE04C7C63861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">
    <w:name w:val="7B0D639AE67B46AA9703DB4D0C03606E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">
    <w:name w:val="5E930D3EB07A453383E126F08F42BF54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">
    <w:name w:val="9370A09DA6D545DA8F0683A46CE8C792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">
    <w:name w:val="144A492B6DB84EFF944024DA97C20EDB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">
    <w:name w:val="31E159CB990F4115BFBBD4E788458A1B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">
    <w:name w:val="78B8A96898A941A78BEE12154264C48A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">
    <w:name w:val="CD4A9B596B63484084598975BE41FF92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">
    <w:name w:val="833A2BC4BF65448E9C882C9396FEE57A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">
    <w:name w:val="300259D0060C4AD4B4AA508416DA393C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247F2776C254DE19C05C135F463B586">
    <w:name w:val="6247F2776C254DE19C05C135F463B586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">
    <w:name w:val="2C01446AE2024B19B95733CC7672AE75"/>
    <w:rsid w:val="00DF6FE4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">
    <w:name w:val="CB0C72A457414F55BD2E3D1530DB31C0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">
    <w:name w:val="E8CCB50CF2FF48A58669DFF3A1570A05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">
    <w:name w:val="7D274143382B435BBB8E3FAA01061775"/>
    <w:rsid w:val="00DF6FE4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">
    <w:name w:val="1F4FCB7877324546829190C7D7C64155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">
    <w:name w:val="F89D3A15C9934B9C809297FE80D52636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">
    <w:name w:val="668DEA64F32746D791716EDE247B9684"/>
    <w:rsid w:val="00DF6FE4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">
    <w:name w:val="F59FC270F372423EA75513437558038B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">
    <w:name w:val="9004CF4DC1AB422EB34E67468A8A60FF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">
    <w:name w:val="8DA4CC453CDC4F3CB0793276EAF90136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">
    <w:name w:val="BA2AC2AFE2584C74828D1D23CB1D90D3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">
    <w:name w:val="E2B7CB678F4541DF89CD4B8EF034EB63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">
    <w:name w:val="9B3B94CB1619452383E56523F4EEBEFA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">
    <w:name w:val="69B5F64FC06743659BB57D829122D323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">
    <w:name w:val="9C4292D3EE4B44B097DEE20202D30D76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">
    <w:name w:val="1B3FE676E47E4DAFBC1C9B9A3C83A1BC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">
    <w:name w:val="0C1FB2A21C034523B82FE180465A724D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">
    <w:name w:val="BC2362B22799463E93DE471275CFE6FC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">
    <w:name w:val="6665A011068C422C89C4BC3F25E92F5C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">
    <w:name w:val="19601201BD0D46A3B5BBF715D99D4F30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">
    <w:name w:val="CDC2E7F277FF424FBAF3978AC3C72830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">
    <w:name w:val="CB632C2779794463BCE7483BB53F4486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">
    <w:name w:val="E17781B8373D4C6FBCEB71DF1A9EE0C2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">
    <w:name w:val="788EC22FD9B3488E96855731B39701C4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">
    <w:name w:val="8185D9ED8FC942AE8DAD2BB082ED3AFB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">
    <w:name w:val="2902E20186CC4ABCB892E40CC573BA5F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">
    <w:name w:val="BA0175D8F0A9482FA1206146794F548D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">
    <w:name w:val="6703AF485B4D4925A774B44FF9EFB823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">
    <w:name w:val="481AFB2040C24ED5B0C70D5799F700FE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">
    <w:name w:val="5D9D90F1CA404003BB38AC994B460BFF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">
    <w:name w:val="4E7FF15BC0AE4EC9BA6EEEBEE6E6604F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">
    <w:name w:val="2ABEA80E074A45659E7DF3C30C0F07BF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">
    <w:name w:val="656432236E744A3BAACF6D261AED379F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">
    <w:name w:val="E3FD42891131442E8C861312D1EE11D9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">
    <w:name w:val="55DBAFB4035942019FA022B0F5E6F26E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">
    <w:name w:val="F6BB0BE491E149AF9CD81FD27B13A0E3"/>
    <w:rsid w:val="00DF6FE4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D09587542B84F3DB3C5EEE04C7C63862">
    <w:name w:val="2D09587542B84F3DB3C5EEE04C7C6386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1">
    <w:name w:val="7B0D639AE67B46AA9703DB4D0C03606E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1">
    <w:name w:val="5E930D3EB07A453383E126F08F42BF54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1">
    <w:name w:val="9370A09DA6D545DA8F0683A46CE8C792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1">
    <w:name w:val="144A492B6DB84EFF944024DA97C20EDB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1">
    <w:name w:val="31E159CB990F4115BFBBD4E788458A1B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1">
    <w:name w:val="78B8A96898A941A78BEE12154264C48A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1">
    <w:name w:val="CD4A9B596B63484084598975BE41FF92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1">
    <w:name w:val="833A2BC4BF65448E9C882C9396FEE57A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1">
    <w:name w:val="300259D0060C4AD4B4AA508416DA393C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1">
    <w:name w:val="2C01446AE2024B19B95733CC7672AE751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1">
    <w:name w:val="CB0C72A457414F55BD2E3D1530DB31C0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1">
    <w:name w:val="E8CCB50CF2FF48A58669DFF3A1570A05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1">
    <w:name w:val="7D274143382B435BBB8E3FAA010617751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1">
    <w:name w:val="1F4FCB7877324546829190C7D7C64155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1">
    <w:name w:val="F89D3A15C9934B9C809297FE80D52636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1">
    <w:name w:val="668DEA64F32746D791716EDE247B96841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1">
    <w:name w:val="F59FC270F372423EA75513437558038B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1">
    <w:name w:val="9004CF4DC1AB422EB34E67468A8A60FF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1">
    <w:name w:val="8DA4CC453CDC4F3CB0793276EAF90136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1">
    <w:name w:val="BA2AC2AFE2584C74828D1D23CB1D90D3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1">
    <w:name w:val="E2B7CB678F4541DF89CD4B8EF034EB63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1">
    <w:name w:val="9B3B94CB1619452383E56523F4EEBEFA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1">
    <w:name w:val="69B5F64FC06743659BB57D829122D323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1">
    <w:name w:val="9C4292D3EE4B44B097DEE20202D30D76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1">
    <w:name w:val="1B3FE676E47E4DAFBC1C9B9A3C83A1BC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1">
    <w:name w:val="0C1FB2A21C034523B82FE180465A724D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1">
    <w:name w:val="BC2362B22799463E93DE471275CFE6FC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1">
    <w:name w:val="6665A011068C422C89C4BC3F25E92F5C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1">
    <w:name w:val="19601201BD0D46A3B5BBF715D99D4F30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1">
    <w:name w:val="CDC2E7F277FF424FBAF3978AC3C72830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1">
    <w:name w:val="CB632C2779794463BCE7483BB53F4486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1">
    <w:name w:val="E17781B8373D4C6FBCEB71DF1A9EE0C2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1">
    <w:name w:val="788EC22FD9B3488E96855731B39701C4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1">
    <w:name w:val="8185D9ED8FC942AE8DAD2BB082ED3AFB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1">
    <w:name w:val="2902E20186CC4ABCB892E40CC573BA5F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1">
    <w:name w:val="BA0175D8F0A9482FA1206146794F548D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1">
    <w:name w:val="6703AF485B4D4925A774B44FF9EFB823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1">
    <w:name w:val="481AFB2040C24ED5B0C70D5799F700FE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1">
    <w:name w:val="5D9D90F1CA404003BB38AC994B460BFF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1">
    <w:name w:val="4E7FF15BC0AE4EC9BA6EEEBEE6E6604F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1">
    <w:name w:val="2ABEA80E074A45659E7DF3C30C0F07BF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1">
    <w:name w:val="656432236E744A3BAACF6D261AED379F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1">
    <w:name w:val="E3FD42891131442E8C861312D1EE11D9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1">
    <w:name w:val="55DBAFB4035942019FA022B0F5E6F26E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1">
    <w:name w:val="F6BB0BE491E149AF9CD81FD27B13A0E3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2">
    <w:name w:val="7B0D639AE67B46AA9703DB4D0C03606E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2">
    <w:name w:val="5E930D3EB07A453383E126F08F42BF54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2">
    <w:name w:val="9370A09DA6D545DA8F0683A46CE8C792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2">
    <w:name w:val="144A492B6DB84EFF944024DA97C20EDB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2">
    <w:name w:val="31E159CB990F4115BFBBD4E788458A1B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2">
    <w:name w:val="78B8A96898A941A78BEE12154264C48A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2">
    <w:name w:val="CD4A9B596B63484084598975BE41FF92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2">
    <w:name w:val="833A2BC4BF65448E9C882C9396FEE57A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2">
    <w:name w:val="300259D0060C4AD4B4AA508416DA393C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2">
    <w:name w:val="2C01446AE2024B19B95733CC7672AE752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2">
    <w:name w:val="CB0C72A457414F55BD2E3D1530DB31C0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2">
    <w:name w:val="E8CCB50CF2FF48A58669DFF3A1570A05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2">
    <w:name w:val="7D274143382B435BBB8E3FAA010617752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2">
    <w:name w:val="1F4FCB7877324546829190C7D7C64155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2">
    <w:name w:val="F89D3A15C9934B9C809297FE80D52636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2">
    <w:name w:val="668DEA64F32746D791716EDE247B96842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2">
    <w:name w:val="F59FC270F372423EA75513437558038B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2">
    <w:name w:val="9004CF4DC1AB422EB34E67468A8A60FF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2">
    <w:name w:val="8DA4CC453CDC4F3CB0793276EAF90136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2">
    <w:name w:val="BA2AC2AFE2584C74828D1D23CB1D90D3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2">
    <w:name w:val="E2B7CB678F4541DF89CD4B8EF034EB63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2">
    <w:name w:val="9B3B94CB1619452383E56523F4EEBEFA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2">
    <w:name w:val="69B5F64FC06743659BB57D829122D323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2">
    <w:name w:val="9C4292D3EE4B44B097DEE20202D30D76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2">
    <w:name w:val="1B3FE676E47E4DAFBC1C9B9A3C83A1BC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2">
    <w:name w:val="0C1FB2A21C034523B82FE180465A724D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2">
    <w:name w:val="BC2362B22799463E93DE471275CFE6FC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2">
    <w:name w:val="6665A011068C422C89C4BC3F25E92F5C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2">
    <w:name w:val="19601201BD0D46A3B5BBF715D99D4F30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2">
    <w:name w:val="CDC2E7F277FF424FBAF3978AC3C72830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2">
    <w:name w:val="CB632C2779794463BCE7483BB53F4486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2">
    <w:name w:val="E17781B8373D4C6FBCEB71DF1A9EE0C2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2">
    <w:name w:val="788EC22FD9B3488E96855731B39701C4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2">
    <w:name w:val="8185D9ED8FC942AE8DAD2BB082ED3AFB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2">
    <w:name w:val="2902E20186CC4ABCB892E40CC573BA5F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2">
    <w:name w:val="BA0175D8F0A9482FA1206146794F548D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2">
    <w:name w:val="6703AF485B4D4925A774B44FF9EFB823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2">
    <w:name w:val="481AFB2040C24ED5B0C70D5799F700FE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2">
    <w:name w:val="5D9D90F1CA404003BB38AC994B460BFF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2">
    <w:name w:val="4E7FF15BC0AE4EC9BA6EEEBEE6E6604F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2">
    <w:name w:val="2ABEA80E074A45659E7DF3C30C0F07BF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2">
    <w:name w:val="656432236E744A3BAACF6D261AED379F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2">
    <w:name w:val="E3FD42891131442E8C861312D1EE11D9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2">
    <w:name w:val="55DBAFB4035942019FA022B0F5E6F26E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2">
    <w:name w:val="F6BB0BE491E149AF9CD81FD27B13A0E3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80B89439904A3EA23CE0D371652FFE">
    <w:name w:val="FD80B89439904A3EA23CE0D371652FFE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3">
    <w:name w:val="7B0D639AE67B46AA9703DB4D0C03606E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3">
    <w:name w:val="5E930D3EB07A453383E126F08F42BF54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3">
    <w:name w:val="9370A09DA6D545DA8F0683A46CE8C792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3">
    <w:name w:val="144A492B6DB84EFF944024DA97C20EDB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3">
    <w:name w:val="31E159CB990F4115BFBBD4E788458A1B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3">
    <w:name w:val="78B8A96898A941A78BEE12154264C48A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3">
    <w:name w:val="CD4A9B596B63484084598975BE41FF92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3">
    <w:name w:val="833A2BC4BF65448E9C882C9396FEE57A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3">
    <w:name w:val="300259D0060C4AD4B4AA508416DA393C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3">
    <w:name w:val="2C01446AE2024B19B95733CC7672AE753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3">
    <w:name w:val="CB0C72A457414F55BD2E3D1530DB31C0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3">
    <w:name w:val="E8CCB50CF2FF48A58669DFF3A1570A05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3">
    <w:name w:val="7D274143382B435BBB8E3FAA010617753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3">
    <w:name w:val="1F4FCB7877324546829190C7D7C64155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3">
    <w:name w:val="F89D3A15C9934B9C809297FE80D52636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3">
    <w:name w:val="668DEA64F32746D791716EDE247B96843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3">
    <w:name w:val="F59FC270F372423EA75513437558038B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3">
    <w:name w:val="9004CF4DC1AB422EB34E67468A8A60FF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3">
    <w:name w:val="8DA4CC453CDC4F3CB0793276EAF90136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3">
    <w:name w:val="BA2AC2AFE2584C74828D1D23CB1D90D3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3">
    <w:name w:val="E2B7CB678F4541DF89CD4B8EF034EB63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3">
    <w:name w:val="9B3B94CB1619452383E56523F4EEBEFA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3">
    <w:name w:val="69B5F64FC06743659BB57D829122D323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3">
    <w:name w:val="9C4292D3EE4B44B097DEE20202D30D76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3">
    <w:name w:val="1B3FE676E47E4DAFBC1C9B9A3C83A1BC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3">
    <w:name w:val="0C1FB2A21C034523B82FE180465A724D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3">
    <w:name w:val="BC2362B22799463E93DE471275CFE6FC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3">
    <w:name w:val="6665A011068C422C89C4BC3F25E92F5C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3">
    <w:name w:val="19601201BD0D46A3B5BBF715D99D4F30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3">
    <w:name w:val="CDC2E7F277FF424FBAF3978AC3C72830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3">
    <w:name w:val="CB632C2779794463BCE7483BB53F4486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3">
    <w:name w:val="E17781B8373D4C6FBCEB71DF1A9EE0C2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3">
    <w:name w:val="788EC22FD9B3488E96855731B39701C4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3">
    <w:name w:val="8185D9ED8FC942AE8DAD2BB082ED3AFB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3">
    <w:name w:val="2902E20186CC4ABCB892E40CC573BA5F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3">
    <w:name w:val="BA0175D8F0A9482FA1206146794F548D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3">
    <w:name w:val="6703AF485B4D4925A774B44FF9EFB823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3">
    <w:name w:val="481AFB2040C24ED5B0C70D5799F700FE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3">
    <w:name w:val="5D9D90F1CA404003BB38AC994B460BFF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3">
    <w:name w:val="4E7FF15BC0AE4EC9BA6EEEBEE6E6604F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3">
    <w:name w:val="2ABEA80E074A45659E7DF3C30C0F07BF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3">
    <w:name w:val="656432236E744A3BAACF6D261AED379F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3">
    <w:name w:val="E3FD42891131442E8C861312D1EE11D9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3">
    <w:name w:val="55DBAFB4035942019FA022B0F5E6F26E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3">
    <w:name w:val="F6BB0BE491E149AF9CD81FD27B13A0E3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80B89439904A3EA23CE0D371652FFE1">
    <w:name w:val="FD80B89439904A3EA23CE0D371652FFE1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4">
    <w:name w:val="7B0D639AE67B46AA9703DB4D0C03606E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4">
    <w:name w:val="5E930D3EB07A453383E126F08F42BF54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4">
    <w:name w:val="9370A09DA6D545DA8F0683A46CE8C792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4">
    <w:name w:val="144A492B6DB84EFF944024DA97C20EDB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4">
    <w:name w:val="31E159CB990F4115BFBBD4E788458A1B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4">
    <w:name w:val="78B8A96898A941A78BEE12154264C48A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4">
    <w:name w:val="CD4A9B596B63484084598975BE41FF92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4">
    <w:name w:val="833A2BC4BF65448E9C882C9396FEE57A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4">
    <w:name w:val="300259D0060C4AD4B4AA508416DA393C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4">
    <w:name w:val="2C01446AE2024B19B95733CC7672AE754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4">
    <w:name w:val="CB0C72A457414F55BD2E3D1530DB31C0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4">
    <w:name w:val="E8CCB50CF2FF48A58669DFF3A1570A05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4">
    <w:name w:val="7D274143382B435BBB8E3FAA010617754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4">
    <w:name w:val="1F4FCB7877324546829190C7D7C64155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4">
    <w:name w:val="F89D3A15C9934B9C809297FE80D52636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4">
    <w:name w:val="668DEA64F32746D791716EDE247B96844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4">
    <w:name w:val="F59FC270F372423EA75513437558038B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4">
    <w:name w:val="9004CF4DC1AB422EB34E67468A8A60FF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4">
    <w:name w:val="8DA4CC453CDC4F3CB0793276EAF90136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4">
    <w:name w:val="BA2AC2AFE2584C74828D1D23CB1D90D3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4">
    <w:name w:val="E2B7CB678F4541DF89CD4B8EF034EB63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4">
    <w:name w:val="9B3B94CB1619452383E56523F4EEBEFA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4">
    <w:name w:val="69B5F64FC06743659BB57D829122D323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4">
    <w:name w:val="9C4292D3EE4B44B097DEE20202D30D76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4">
    <w:name w:val="1B3FE676E47E4DAFBC1C9B9A3C83A1BC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4">
    <w:name w:val="0C1FB2A21C034523B82FE180465A724D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4">
    <w:name w:val="BC2362B22799463E93DE471275CFE6FC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4">
    <w:name w:val="6665A011068C422C89C4BC3F25E92F5C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4">
    <w:name w:val="19601201BD0D46A3B5BBF715D99D4F30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4">
    <w:name w:val="CDC2E7F277FF424FBAF3978AC3C72830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4">
    <w:name w:val="CB632C2779794463BCE7483BB53F4486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4">
    <w:name w:val="E17781B8373D4C6FBCEB71DF1A9EE0C2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4">
    <w:name w:val="788EC22FD9B3488E96855731B39701C4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4">
    <w:name w:val="8185D9ED8FC942AE8DAD2BB082ED3AFB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4">
    <w:name w:val="2902E20186CC4ABCB892E40CC573BA5F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4">
    <w:name w:val="BA0175D8F0A9482FA1206146794F548D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4">
    <w:name w:val="6703AF485B4D4925A774B44FF9EFB823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4">
    <w:name w:val="481AFB2040C24ED5B0C70D5799F700FE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4">
    <w:name w:val="5D9D90F1CA404003BB38AC994B460BFF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4">
    <w:name w:val="4E7FF15BC0AE4EC9BA6EEEBEE6E6604F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4">
    <w:name w:val="2ABEA80E074A45659E7DF3C30C0F07BF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4">
    <w:name w:val="656432236E744A3BAACF6D261AED379F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4">
    <w:name w:val="E3FD42891131442E8C861312D1EE11D9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4">
    <w:name w:val="55DBAFB4035942019FA022B0F5E6F26E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4">
    <w:name w:val="F6BB0BE491E149AF9CD81FD27B13A0E3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80B89439904A3EA23CE0D371652FFE2">
    <w:name w:val="FD80B89439904A3EA23CE0D371652FFE2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5">
    <w:name w:val="7B0D639AE67B46AA9703DB4D0C03606E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5">
    <w:name w:val="5E930D3EB07A453383E126F08F42BF54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5">
    <w:name w:val="9370A09DA6D545DA8F0683A46CE8C792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5">
    <w:name w:val="144A492B6DB84EFF944024DA97C20EDB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5">
    <w:name w:val="31E159CB990F4115BFBBD4E788458A1B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5">
    <w:name w:val="78B8A96898A941A78BEE12154264C48A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5">
    <w:name w:val="CD4A9B596B63484084598975BE41FF92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5">
    <w:name w:val="833A2BC4BF65448E9C882C9396FEE57A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5">
    <w:name w:val="300259D0060C4AD4B4AA508416DA393C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5">
    <w:name w:val="2C01446AE2024B19B95733CC7672AE755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5">
    <w:name w:val="CB0C72A457414F55BD2E3D1530DB31C0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5">
    <w:name w:val="E8CCB50CF2FF48A58669DFF3A1570A05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5">
    <w:name w:val="7D274143382B435BBB8E3FAA010617755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5">
    <w:name w:val="1F4FCB7877324546829190C7D7C64155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5">
    <w:name w:val="F89D3A15C9934B9C809297FE80D52636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5">
    <w:name w:val="668DEA64F32746D791716EDE247B96845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5">
    <w:name w:val="F59FC270F372423EA75513437558038B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5">
    <w:name w:val="9004CF4DC1AB422EB34E67468A8A60FF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5">
    <w:name w:val="8DA4CC453CDC4F3CB0793276EAF90136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5">
    <w:name w:val="BA2AC2AFE2584C74828D1D23CB1D90D3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5">
    <w:name w:val="E2B7CB678F4541DF89CD4B8EF034EB63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5">
    <w:name w:val="9B3B94CB1619452383E56523F4EEBEFA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5">
    <w:name w:val="69B5F64FC06743659BB57D829122D323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5">
    <w:name w:val="9C4292D3EE4B44B097DEE20202D30D76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5">
    <w:name w:val="1B3FE676E47E4DAFBC1C9B9A3C83A1BC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5">
    <w:name w:val="0C1FB2A21C034523B82FE180465A724D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5">
    <w:name w:val="BC2362B22799463E93DE471275CFE6FC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5">
    <w:name w:val="6665A011068C422C89C4BC3F25E92F5C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5">
    <w:name w:val="19601201BD0D46A3B5BBF715D99D4F30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5">
    <w:name w:val="CDC2E7F277FF424FBAF3978AC3C72830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5">
    <w:name w:val="CB632C2779794463BCE7483BB53F4486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5">
    <w:name w:val="E17781B8373D4C6FBCEB71DF1A9EE0C2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5">
    <w:name w:val="788EC22FD9B3488E96855731B39701C4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5">
    <w:name w:val="8185D9ED8FC942AE8DAD2BB082ED3AFB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5">
    <w:name w:val="2902E20186CC4ABCB892E40CC573BA5F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5">
    <w:name w:val="BA0175D8F0A9482FA1206146794F548D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5">
    <w:name w:val="6703AF485B4D4925A774B44FF9EFB823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5">
    <w:name w:val="481AFB2040C24ED5B0C70D5799F700FE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5">
    <w:name w:val="5D9D90F1CA404003BB38AC994B460BFF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5">
    <w:name w:val="4E7FF15BC0AE4EC9BA6EEEBEE6E6604F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5">
    <w:name w:val="2ABEA80E074A45659E7DF3C30C0F07BF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5">
    <w:name w:val="656432236E744A3BAACF6D261AED379F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5">
    <w:name w:val="E3FD42891131442E8C861312D1EE11D9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5">
    <w:name w:val="55DBAFB4035942019FA022B0F5E6F26E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5">
    <w:name w:val="F6BB0BE491E149AF9CD81FD27B13A0E3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80B89439904A3EA23CE0D371652FFE3">
    <w:name w:val="FD80B89439904A3EA23CE0D371652FFE3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6">
    <w:name w:val="7B0D639AE67B46AA9703DB4D0C03606E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6">
    <w:name w:val="5E930D3EB07A453383E126F08F42BF54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6">
    <w:name w:val="9370A09DA6D545DA8F0683A46CE8C792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6">
    <w:name w:val="144A492B6DB84EFF944024DA97C20EDB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6">
    <w:name w:val="31E159CB990F4115BFBBD4E788458A1B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6">
    <w:name w:val="78B8A96898A941A78BEE12154264C48A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6">
    <w:name w:val="CD4A9B596B63484084598975BE41FF92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6">
    <w:name w:val="833A2BC4BF65448E9C882C9396FEE57A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6">
    <w:name w:val="300259D0060C4AD4B4AA508416DA393C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6">
    <w:name w:val="2C01446AE2024B19B95733CC7672AE756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6">
    <w:name w:val="CB0C72A457414F55BD2E3D1530DB31C0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6">
    <w:name w:val="E8CCB50CF2FF48A58669DFF3A1570A05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6">
    <w:name w:val="7D274143382B435BBB8E3FAA010617756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6">
    <w:name w:val="1F4FCB7877324546829190C7D7C64155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6">
    <w:name w:val="F89D3A15C9934B9C809297FE80D52636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6">
    <w:name w:val="668DEA64F32746D791716EDE247B96846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6">
    <w:name w:val="F59FC270F372423EA75513437558038B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6">
    <w:name w:val="9004CF4DC1AB422EB34E67468A8A60FF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6">
    <w:name w:val="8DA4CC453CDC4F3CB0793276EAF90136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6">
    <w:name w:val="BA2AC2AFE2584C74828D1D23CB1D90D3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6">
    <w:name w:val="E2B7CB678F4541DF89CD4B8EF034EB63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6">
    <w:name w:val="9B3B94CB1619452383E56523F4EEBEFA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6">
    <w:name w:val="69B5F64FC06743659BB57D829122D323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6">
    <w:name w:val="9C4292D3EE4B44B097DEE20202D30D76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6">
    <w:name w:val="1B3FE676E47E4DAFBC1C9B9A3C83A1BC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6">
    <w:name w:val="0C1FB2A21C034523B82FE180465A724D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6">
    <w:name w:val="BC2362B22799463E93DE471275CFE6FC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6">
    <w:name w:val="6665A011068C422C89C4BC3F25E92F5C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6">
    <w:name w:val="19601201BD0D46A3B5BBF715D99D4F30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6">
    <w:name w:val="CDC2E7F277FF424FBAF3978AC3C72830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6">
    <w:name w:val="CB632C2779794463BCE7483BB53F4486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6">
    <w:name w:val="E17781B8373D4C6FBCEB71DF1A9EE0C2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6">
    <w:name w:val="788EC22FD9B3488E96855731B39701C4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6">
    <w:name w:val="8185D9ED8FC942AE8DAD2BB082ED3AFB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6">
    <w:name w:val="2902E20186CC4ABCB892E40CC573BA5F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6">
    <w:name w:val="BA0175D8F0A9482FA1206146794F548D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6">
    <w:name w:val="6703AF485B4D4925A774B44FF9EFB823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6">
    <w:name w:val="481AFB2040C24ED5B0C70D5799F700FE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6">
    <w:name w:val="5D9D90F1CA404003BB38AC994B460BFF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6">
    <w:name w:val="4E7FF15BC0AE4EC9BA6EEEBEE6E6604F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6">
    <w:name w:val="2ABEA80E074A45659E7DF3C30C0F07BF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6">
    <w:name w:val="656432236E744A3BAACF6D261AED379F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6">
    <w:name w:val="E3FD42891131442E8C861312D1EE11D9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6">
    <w:name w:val="55DBAFB4035942019FA022B0F5E6F26E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6">
    <w:name w:val="F6BB0BE491E149AF9CD81FD27B13A0E36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80B89439904A3EA23CE0D371652FFE4">
    <w:name w:val="FD80B89439904A3EA23CE0D371652FFE4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7">
    <w:name w:val="7B0D639AE67B46AA9703DB4D0C03606E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7">
    <w:name w:val="5E930D3EB07A453383E126F08F42BF54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7">
    <w:name w:val="9370A09DA6D545DA8F0683A46CE8C792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7">
    <w:name w:val="144A492B6DB84EFF944024DA97C20EDB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7">
    <w:name w:val="31E159CB990F4115BFBBD4E788458A1B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7">
    <w:name w:val="78B8A96898A941A78BEE12154264C48A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7">
    <w:name w:val="CD4A9B596B63484084598975BE41FF92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7">
    <w:name w:val="833A2BC4BF65448E9C882C9396FEE57A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7">
    <w:name w:val="300259D0060C4AD4B4AA508416DA393C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7">
    <w:name w:val="2C01446AE2024B19B95733CC7672AE757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7">
    <w:name w:val="CB0C72A457414F55BD2E3D1530DB31C0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7">
    <w:name w:val="E8CCB50CF2FF48A58669DFF3A1570A05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7">
    <w:name w:val="7D274143382B435BBB8E3FAA010617757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7">
    <w:name w:val="1F4FCB7877324546829190C7D7C64155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7">
    <w:name w:val="F89D3A15C9934B9C809297FE80D52636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7">
    <w:name w:val="668DEA64F32746D791716EDE247B96847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7">
    <w:name w:val="F59FC270F372423EA75513437558038B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7">
    <w:name w:val="9004CF4DC1AB422EB34E67468A8A60FF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7">
    <w:name w:val="8DA4CC453CDC4F3CB0793276EAF90136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7">
    <w:name w:val="BA2AC2AFE2584C74828D1D23CB1D90D3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7">
    <w:name w:val="E2B7CB678F4541DF89CD4B8EF034EB63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7">
    <w:name w:val="9B3B94CB1619452383E56523F4EEBEFA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7">
    <w:name w:val="69B5F64FC06743659BB57D829122D323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7">
    <w:name w:val="9C4292D3EE4B44B097DEE20202D30D76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7">
    <w:name w:val="1B3FE676E47E4DAFBC1C9B9A3C83A1BC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7">
    <w:name w:val="0C1FB2A21C034523B82FE180465A724D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7">
    <w:name w:val="BC2362B22799463E93DE471275CFE6FC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7">
    <w:name w:val="6665A011068C422C89C4BC3F25E92F5C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7">
    <w:name w:val="19601201BD0D46A3B5BBF715D99D4F30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7">
    <w:name w:val="CDC2E7F277FF424FBAF3978AC3C72830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7">
    <w:name w:val="CB632C2779794463BCE7483BB53F4486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7">
    <w:name w:val="E17781B8373D4C6FBCEB71DF1A9EE0C2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7">
    <w:name w:val="788EC22FD9B3488E96855731B39701C4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7">
    <w:name w:val="8185D9ED8FC942AE8DAD2BB082ED3AFB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7">
    <w:name w:val="2902E20186CC4ABCB892E40CC573BA5F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7">
    <w:name w:val="BA0175D8F0A9482FA1206146794F548D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7">
    <w:name w:val="6703AF485B4D4925A774B44FF9EFB823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7">
    <w:name w:val="481AFB2040C24ED5B0C70D5799F700FE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7">
    <w:name w:val="5D9D90F1CA404003BB38AC994B460BFF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7">
    <w:name w:val="4E7FF15BC0AE4EC9BA6EEEBEE6E6604F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7">
    <w:name w:val="2ABEA80E074A45659E7DF3C30C0F07BF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7">
    <w:name w:val="656432236E744A3BAACF6D261AED379F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7">
    <w:name w:val="E3FD42891131442E8C861312D1EE11D9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7">
    <w:name w:val="55DBAFB4035942019FA022B0F5E6F26E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7">
    <w:name w:val="F6BB0BE491E149AF9CD81FD27B13A0E37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80B89439904A3EA23CE0D371652FFE5">
    <w:name w:val="FD80B89439904A3EA23CE0D371652FFE5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0D639AE67B46AA9703DB4D0C03606E8">
    <w:name w:val="7B0D639AE67B46AA9703DB4D0C03606E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E930D3EB07A453383E126F08F42BF548">
    <w:name w:val="5E930D3EB07A453383E126F08F42BF54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370A09DA6D545DA8F0683A46CE8C7928">
    <w:name w:val="9370A09DA6D545DA8F0683A46CE8C792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44A492B6DB84EFF944024DA97C20EDB8">
    <w:name w:val="144A492B6DB84EFF944024DA97C20EDB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1E159CB990F4115BFBBD4E788458A1B8">
    <w:name w:val="31E159CB990F4115BFBBD4E788458A1B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B8A96898A941A78BEE12154264C48A8">
    <w:name w:val="78B8A96898A941A78BEE12154264C48A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4A9B596B63484084598975BE41FF928">
    <w:name w:val="CD4A9B596B63484084598975BE41FF92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33A2BC4BF65448E9C882C9396FEE57A8">
    <w:name w:val="833A2BC4BF65448E9C882C9396FEE57A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0259D0060C4AD4B4AA508416DA393C8">
    <w:name w:val="300259D0060C4AD4B4AA508416DA393C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01446AE2024B19B95733CC7672AE758">
    <w:name w:val="2C01446AE2024B19B95733CC7672AE758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CB0C72A457414F55BD2E3D1530DB31C08">
    <w:name w:val="CB0C72A457414F55BD2E3D1530DB31C0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8CCB50CF2FF48A58669DFF3A1570A058">
    <w:name w:val="E8CCB50CF2FF48A58669DFF3A1570A05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D274143382B435BBB8E3FAA010617758">
    <w:name w:val="7D274143382B435BBB8E3FAA010617758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8">
    <w:name w:val="1F4FCB7877324546829190C7D7C64155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89D3A15C9934B9C809297FE80D526368">
    <w:name w:val="F89D3A15C9934B9C809297FE80D52636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8DEA64F32746D791716EDE247B96848">
    <w:name w:val="668DEA64F32746D791716EDE247B96848"/>
    <w:rsid w:val="008E4F7B"/>
    <w:pPr>
      <w:spacing w:after="3" w:line="254" w:lineRule="auto"/>
      <w:ind w:left="720" w:hanging="10"/>
      <w:contextualSpacing/>
    </w:pPr>
    <w:rPr>
      <w:rFonts w:ascii="Arial" w:eastAsia="Arial" w:hAnsi="Arial" w:cs="Arial"/>
      <w:color w:val="000000"/>
      <w:sz w:val="24"/>
    </w:rPr>
  </w:style>
  <w:style w:type="paragraph" w:customStyle="1" w:styleId="F59FC270F372423EA75513437558038B8">
    <w:name w:val="F59FC270F372423EA75513437558038B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004CF4DC1AB422EB34E67468A8A60FF8">
    <w:name w:val="9004CF4DC1AB422EB34E67468A8A60FF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DA4CC453CDC4F3CB0793276EAF901368">
    <w:name w:val="8DA4CC453CDC4F3CB0793276EAF90136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2AC2AFE2584C74828D1D23CB1D90D38">
    <w:name w:val="BA2AC2AFE2584C74828D1D23CB1D90D3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2B7CB678F4541DF89CD4B8EF034EB638">
    <w:name w:val="E2B7CB678F4541DF89CD4B8EF034EB63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B3B94CB1619452383E56523F4EEBEFA8">
    <w:name w:val="9B3B94CB1619452383E56523F4EEBEFA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9B5F64FC06743659BB57D829122D3238">
    <w:name w:val="69B5F64FC06743659BB57D829122D323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4292D3EE4B44B097DEE20202D30D768">
    <w:name w:val="9C4292D3EE4B44B097DEE20202D30D76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B3FE676E47E4DAFBC1C9B9A3C83A1BC8">
    <w:name w:val="1B3FE676E47E4DAFBC1C9B9A3C83A1BC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C1FB2A21C034523B82FE180465A724D8">
    <w:name w:val="0C1FB2A21C034523B82FE180465A724D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C2362B22799463E93DE471275CFE6FC8">
    <w:name w:val="BC2362B22799463E93DE471275CFE6FC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665A011068C422C89C4BC3F25E92F5C8">
    <w:name w:val="6665A011068C422C89C4BC3F25E92F5C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9601201BD0D46A3B5BBF715D99D4F308">
    <w:name w:val="19601201BD0D46A3B5BBF715D99D4F30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DC2E7F277FF424FBAF3978AC3C728308">
    <w:name w:val="CDC2E7F277FF424FBAF3978AC3C72830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632C2779794463BCE7483BB53F44868">
    <w:name w:val="CB632C2779794463BCE7483BB53F4486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17781B8373D4C6FBCEB71DF1A9EE0C28">
    <w:name w:val="E17781B8373D4C6FBCEB71DF1A9EE0C2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88EC22FD9B3488E96855731B39701C48">
    <w:name w:val="788EC22FD9B3488E96855731B39701C4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185D9ED8FC942AE8DAD2BB082ED3AFB8">
    <w:name w:val="8185D9ED8FC942AE8DAD2BB082ED3AFB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902E20186CC4ABCB892E40CC573BA5F8">
    <w:name w:val="2902E20186CC4ABCB892E40CC573BA5F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A0175D8F0A9482FA1206146794F548D8">
    <w:name w:val="BA0175D8F0A9482FA1206146794F548D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03AF485B4D4925A774B44FF9EFB8238">
    <w:name w:val="6703AF485B4D4925A774B44FF9EFB823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1AFB2040C24ED5B0C70D5799F700FE8">
    <w:name w:val="481AFB2040C24ED5B0C70D5799F700FE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D9D90F1CA404003BB38AC994B460BFF8">
    <w:name w:val="5D9D90F1CA404003BB38AC994B460BFF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FF15BC0AE4EC9BA6EEEBEE6E6604F8">
    <w:name w:val="4E7FF15BC0AE4EC9BA6EEEBEE6E6604F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ABEA80E074A45659E7DF3C30C0F07BF8">
    <w:name w:val="2ABEA80E074A45659E7DF3C30C0F07BF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56432236E744A3BAACF6D261AED379F8">
    <w:name w:val="656432236E744A3BAACF6D261AED379F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3FD42891131442E8C861312D1EE11D98">
    <w:name w:val="E3FD42891131442E8C861312D1EE11D9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55DBAFB4035942019FA022B0F5E6F26E8">
    <w:name w:val="55DBAFB4035942019FA022B0F5E6F26E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BB0BE491E149AF9CD81FD27B13A0E38">
    <w:name w:val="F6BB0BE491E149AF9CD81FD27B13A0E38"/>
    <w:rsid w:val="008E4F7B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397A5D64-7913-48EB-AB0E-559328DAB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Newfoundland and Labrador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eeler Scott, Carolyn</dc:creator>
  <cp:lastModifiedBy>Walsh, Michael G (EECD)</cp:lastModifiedBy>
  <cp:revision>2</cp:revision>
  <cp:lastPrinted>2019-05-31T15:13:00Z</cp:lastPrinted>
  <dcterms:created xsi:type="dcterms:W3CDTF">2022-07-25T12:26:00Z</dcterms:created>
  <dcterms:modified xsi:type="dcterms:W3CDTF">2022-07-25T12:26:00Z</dcterms:modified>
</cp:coreProperties>
</file>